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DDA3ED" w14:textId="31B4B52F" w:rsidR="00DB0AF3" w:rsidRDefault="00DB0AF3" w:rsidP="00F24611">
      <w:pPr>
        <w:ind w:right="-10"/>
        <w:jc w:val="center"/>
        <w:rPr>
          <w:rFonts w:asciiTheme="majorBidi" w:hAnsiTheme="majorBidi" w:cstheme="majorBidi"/>
          <w:sz w:val="32"/>
          <w:szCs w:val="32"/>
        </w:rPr>
      </w:pPr>
      <w:bookmarkStart w:id="0" w:name="_Hlk26300233"/>
    </w:p>
    <w:p w14:paraId="2B0306AA" w14:textId="0B55CE14" w:rsidR="00B81539" w:rsidRPr="00B81539" w:rsidRDefault="00B81539" w:rsidP="00F24611">
      <w:pPr>
        <w:ind w:right="-10"/>
        <w:jc w:val="center"/>
        <w:rPr>
          <w:rFonts w:asciiTheme="majorBidi" w:hAnsiTheme="majorBidi" w:cstheme="majorBidi"/>
          <w:sz w:val="32"/>
          <w:szCs w:val="32"/>
        </w:rPr>
      </w:pPr>
      <w:r w:rsidRPr="00B81539">
        <w:rPr>
          <w:rFonts w:asciiTheme="majorBidi" w:hAnsiTheme="majorBidi"/>
          <w:sz w:val="32"/>
          <w:szCs w:val="32"/>
          <w:cs/>
        </w:rPr>
        <w:t>ประกาศคณะกรรมการกำกับหลักทรัพย์และตลาดหลักทรัพย์</w:t>
      </w:r>
    </w:p>
    <w:p w14:paraId="516032DF" w14:textId="5D055F9A" w:rsidR="00B81539" w:rsidRPr="00754824" w:rsidRDefault="00B81539" w:rsidP="00F24611">
      <w:pPr>
        <w:ind w:right="-10"/>
        <w:jc w:val="center"/>
        <w:rPr>
          <w:rFonts w:asciiTheme="majorBidi" w:hAnsiTheme="majorBidi" w:cstheme="majorBidi"/>
          <w:sz w:val="32"/>
          <w:szCs w:val="32"/>
        </w:rPr>
      </w:pPr>
      <w:r w:rsidRPr="00B81539">
        <w:rPr>
          <w:rFonts w:asciiTheme="majorBidi" w:hAnsiTheme="majorBidi"/>
          <w:sz w:val="32"/>
          <w:szCs w:val="32"/>
          <w:cs/>
        </w:rPr>
        <w:t>ที่</w:t>
      </w:r>
      <w:r>
        <w:rPr>
          <w:rFonts w:asciiTheme="majorBidi" w:hAnsiTheme="majorBidi"/>
          <w:sz w:val="32"/>
          <w:szCs w:val="32"/>
        </w:rPr>
        <w:t xml:space="preserve"> </w:t>
      </w:r>
      <w:r w:rsidR="0076141B">
        <w:rPr>
          <w:rFonts w:asciiTheme="majorBidi" w:hAnsiTheme="majorBidi" w:hint="cs"/>
          <w:sz w:val="32"/>
          <w:szCs w:val="32"/>
          <w:cs/>
        </w:rPr>
        <w:t>ก</w:t>
      </w:r>
      <w:r w:rsidRPr="00B81539">
        <w:rPr>
          <w:rFonts w:asciiTheme="majorBidi" w:hAnsiTheme="majorBidi"/>
          <w:sz w:val="32"/>
          <w:szCs w:val="32"/>
          <w:cs/>
        </w:rPr>
        <w:t xml:space="preserve">ธ. </w:t>
      </w:r>
      <w:r w:rsidR="003B68D0">
        <w:rPr>
          <w:rFonts w:asciiTheme="majorBidi" w:hAnsiTheme="majorBidi"/>
          <w:sz w:val="32"/>
          <w:szCs w:val="32"/>
        </w:rPr>
        <w:t>9</w:t>
      </w:r>
      <w:r w:rsidRPr="00B81539">
        <w:rPr>
          <w:rFonts w:asciiTheme="majorBidi" w:hAnsiTheme="majorBidi"/>
          <w:sz w:val="32"/>
          <w:szCs w:val="32"/>
          <w:cs/>
        </w:rPr>
        <w:t>/</w:t>
      </w:r>
      <w:r w:rsidR="00ED4679">
        <w:rPr>
          <w:rFonts w:asciiTheme="majorBidi" w:hAnsiTheme="majorBidi"/>
          <w:sz w:val="32"/>
          <w:szCs w:val="32"/>
        </w:rPr>
        <w:t>2564</w:t>
      </w:r>
    </w:p>
    <w:p w14:paraId="1D556F69" w14:textId="77777777" w:rsidR="00874ED2" w:rsidRPr="004F781F" w:rsidRDefault="00061534" w:rsidP="00C7518F">
      <w:pPr>
        <w:ind w:right="14"/>
        <w:jc w:val="center"/>
        <w:rPr>
          <w:rFonts w:ascii="Angsana New" w:eastAsia="Calibri" w:hAnsi="Angsana New"/>
          <w:spacing w:val="-4"/>
          <w:sz w:val="32"/>
          <w:szCs w:val="32"/>
        </w:rPr>
      </w:pPr>
      <w:bookmarkStart w:id="1" w:name="_Hlk43217246"/>
      <w:r w:rsidRPr="004F781F">
        <w:rPr>
          <w:rFonts w:ascii="Angsana New" w:eastAsia="Calibri" w:hAnsi="Angsana New" w:hint="cs"/>
          <w:spacing w:val="-4"/>
          <w:sz w:val="32"/>
          <w:szCs w:val="32"/>
          <w:cs/>
        </w:rPr>
        <w:t xml:space="preserve">เรื่อง  </w:t>
      </w:r>
      <w:r w:rsidR="00F473A1" w:rsidRPr="004F781F">
        <w:rPr>
          <w:rFonts w:ascii="Angsana New" w:eastAsia="Calibri" w:hAnsi="Angsana New" w:hint="cs"/>
          <w:spacing w:val="-4"/>
          <w:sz w:val="32"/>
          <w:szCs w:val="32"/>
          <w:cs/>
        </w:rPr>
        <w:t>กำหนดเวลา</w:t>
      </w:r>
      <w:r w:rsidR="00A15972" w:rsidRPr="004F781F">
        <w:rPr>
          <w:rFonts w:ascii="Angsana New" w:eastAsia="Calibri" w:hAnsi="Angsana New" w:hint="cs"/>
          <w:spacing w:val="-4"/>
          <w:sz w:val="32"/>
          <w:szCs w:val="32"/>
          <w:cs/>
        </w:rPr>
        <w:t>การ</w:t>
      </w:r>
      <w:r w:rsidR="00103197" w:rsidRPr="004F781F">
        <w:rPr>
          <w:rFonts w:ascii="Angsana New" w:eastAsia="Calibri" w:hAnsi="Angsana New" w:hint="cs"/>
          <w:spacing w:val="-4"/>
          <w:sz w:val="32"/>
          <w:szCs w:val="32"/>
          <w:cs/>
        </w:rPr>
        <w:t>หยุดประกอบ</w:t>
      </w:r>
      <w:r w:rsidR="00A15972" w:rsidRPr="004F781F">
        <w:rPr>
          <w:rFonts w:ascii="Angsana New" w:eastAsia="Calibri" w:hAnsi="Angsana New" w:hint="cs"/>
          <w:spacing w:val="-4"/>
          <w:sz w:val="32"/>
          <w:szCs w:val="32"/>
          <w:cs/>
        </w:rPr>
        <w:t>ธุรกิจ</w:t>
      </w:r>
      <w:bookmarkEnd w:id="1"/>
      <w:r w:rsidR="002F3EF9" w:rsidRPr="004F781F">
        <w:rPr>
          <w:rFonts w:ascii="Angsana New" w:eastAsia="Calibri" w:hAnsi="Angsana New" w:hint="cs"/>
          <w:spacing w:val="-4"/>
          <w:sz w:val="32"/>
          <w:szCs w:val="32"/>
          <w:cs/>
        </w:rPr>
        <w:t>ตาม</w:t>
      </w:r>
      <w:r w:rsidR="00255E1F" w:rsidRPr="004F781F">
        <w:rPr>
          <w:rFonts w:ascii="Angsana New" w:eastAsia="Calibri" w:hAnsi="Angsana New" w:hint="cs"/>
          <w:spacing w:val="-4"/>
          <w:sz w:val="32"/>
          <w:szCs w:val="32"/>
          <w:cs/>
        </w:rPr>
        <w:t>ที่</w:t>
      </w:r>
      <w:r w:rsidR="002F3EF9" w:rsidRPr="004F781F">
        <w:rPr>
          <w:rFonts w:ascii="Angsana New" w:eastAsia="Calibri" w:hAnsi="Angsana New" w:hint="cs"/>
          <w:spacing w:val="-4"/>
          <w:sz w:val="32"/>
          <w:szCs w:val="32"/>
          <w:cs/>
        </w:rPr>
        <w:t>ได้รับอนุญาต</w:t>
      </w:r>
    </w:p>
    <w:p w14:paraId="65887C06" w14:textId="2F4C4DE7" w:rsidR="00E95F69" w:rsidRPr="008F510D" w:rsidRDefault="00F473A1" w:rsidP="00C7518F">
      <w:pPr>
        <w:ind w:right="14"/>
        <w:jc w:val="center"/>
        <w:rPr>
          <w:sz w:val="32"/>
          <w:szCs w:val="32"/>
        </w:rPr>
      </w:pPr>
      <w:r w:rsidRPr="00BA5C96">
        <w:rPr>
          <w:rFonts w:ascii="Angsana New" w:eastAsia="Calibri" w:hAnsi="Angsana New" w:hint="cs"/>
          <w:sz w:val="32"/>
          <w:szCs w:val="32"/>
          <w:cs/>
        </w:rPr>
        <w:t>อันเป็นเหตุ</w:t>
      </w:r>
      <w:r w:rsidR="0079799B" w:rsidRPr="00BA5C96">
        <w:rPr>
          <w:rFonts w:ascii="Angsana New" w:eastAsia="Calibri" w:hAnsi="Angsana New" w:hint="cs"/>
          <w:sz w:val="32"/>
          <w:szCs w:val="32"/>
          <w:cs/>
        </w:rPr>
        <w:t>ให้</w:t>
      </w:r>
      <w:r w:rsidR="002F3EF9" w:rsidRPr="00BA5C96">
        <w:rPr>
          <w:rFonts w:ascii="Angsana New" w:eastAsia="Calibri" w:hAnsi="Angsana New" w:hint="cs"/>
          <w:sz w:val="32"/>
          <w:szCs w:val="32"/>
          <w:cs/>
        </w:rPr>
        <w:t>ผู้ประกอบธุรกิจสินทรัพย์ดิจิทัล</w:t>
      </w:r>
      <w:r w:rsidR="008F510D" w:rsidRPr="00BA5C96">
        <w:rPr>
          <w:rFonts w:ascii="Angsana New" w:eastAsia="Calibri" w:hAnsi="Angsana New"/>
          <w:sz w:val="32"/>
          <w:szCs w:val="32"/>
          <w:cs/>
        </w:rPr>
        <w:br/>
      </w:r>
      <w:r w:rsidRPr="00BA5C96">
        <w:rPr>
          <w:rFonts w:ascii="Angsana New" w:eastAsia="Calibri" w:hAnsi="Angsana New" w:hint="cs"/>
          <w:spacing w:val="-4"/>
          <w:sz w:val="32"/>
          <w:szCs w:val="32"/>
          <w:cs/>
        </w:rPr>
        <w:t>อาจถูกเพิกถอน</w:t>
      </w:r>
      <w:r w:rsidR="00F03791" w:rsidRPr="00BA5C96">
        <w:rPr>
          <w:rFonts w:ascii="Angsana New" w:eastAsia="Calibri" w:hAnsi="Angsana New" w:hint="cs"/>
          <w:spacing w:val="-4"/>
          <w:sz w:val="32"/>
          <w:szCs w:val="32"/>
          <w:cs/>
        </w:rPr>
        <w:t>การ</w:t>
      </w:r>
      <w:r w:rsidRPr="00BA5C96">
        <w:rPr>
          <w:rFonts w:ascii="Angsana New" w:eastAsia="Calibri" w:hAnsi="Angsana New" w:hint="cs"/>
          <w:spacing w:val="-4"/>
          <w:sz w:val="32"/>
          <w:szCs w:val="32"/>
          <w:cs/>
        </w:rPr>
        <w:t>อนุญาต</w:t>
      </w:r>
      <w:r w:rsidR="005A76B3" w:rsidRPr="00BA5C96">
        <w:rPr>
          <w:rFonts w:ascii="Angsana New" w:eastAsia="Calibri" w:hAnsi="Angsana New" w:hint="cs"/>
          <w:spacing w:val="-4"/>
          <w:sz w:val="32"/>
          <w:szCs w:val="32"/>
          <w:cs/>
        </w:rPr>
        <w:t>ประกอบธุรกิจ</w:t>
      </w:r>
    </w:p>
    <w:bookmarkEnd w:id="0"/>
    <w:p w14:paraId="59950F36" w14:textId="06AF9171" w:rsidR="009B024D" w:rsidRPr="00754824" w:rsidRDefault="009B024D" w:rsidP="00F24611">
      <w:pPr>
        <w:ind w:right="44"/>
        <w:jc w:val="center"/>
        <w:rPr>
          <w:rFonts w:asciiTheme="majorBidi" w:hAnsiTheme="majorBidi" w:cstheme="majorBidi"/>
          <w:sz w:val="32"/>
          <w:szCs w:val="32"/>
        </w:rPr>
      </w:pPr>
      <w:r w:rsidRPr="00754824">
        <w:rPr>
          <w:rFonts w:asciiTheme="majorBidi" w:hAnsiTheme="majorBidi" w:cstheme="majorBidi"/>
          <w:sz w:val="32"/>
          <w:szCs w:val="32"/>
        </w:rPr>
        <w:t>_________________</w:t>
      </w:r>
    </w:p>
    <w:p w14:paraId="659FBE8C" w14:textId="6351005C" w:rsidR="00F73DE5" w:rsidRPr="007674B7" w:rsidRDefault="00D51928" w:rsidP="008372AE">
      <w:pPr>
        <w:tabs>
          <w:tab w:val="left" w:pos="0"/>
        </w:tabs>
        <w:spacing w:before="240"/>
        <w:ind w:right="-43"/>
        <w:rPr>
          <w:spacing w:val="2"/>
          <w:sz w:val="32"/>
          <w:szCs w:val="32"/>
          <w:cs/>
        </w:rPr>
      </w:pPr>
      <w:r w:rsidRPr="00754824">
        <w:rPr>
          <w:spacing w:val="-6"/>
          <w:sz w:val="32"/>
          <w:szCs w:val="32"/>
          <w:cs/>
        </w:rPr>
        <w:tab/>
      </w:r>
      <w:r w:rsidRPr="000A7C9C">
        <w:rPr>
          <w:spacing w:val="-4"/>
          <w:sz w:val="32"/>
          <w:szCs w:val="32"/>
          <w:cs/>
        </w:rPr>
        <w:tab/>
      </w:r>
      <w:r w:rsidR="00A15972" w:rsidRPr="007674B7">
        <w:rPr>
          <w:sz w:val="32"/>
          <w:szCs w:val="32"/>
          <w:cs/>
        </w:rPr>
        <w:t xml:space="preserve">โดยที่มาตรา </w:t>
      </w:r>
      <w:r w:rsidR="00ED4679">
        <w:rPr>
          <w:rFonts w:ascii="Angsana New" w:hAnsi="Angsana New"/>
          <w:sz w:val="32"/>
          <w:szCs w:val="32"/>
        </w:rPr>
        <w:t>34</w:t>
      </w:r>
      <w:r w:rsidR="00A15972" w:rsidRPr="007674B7">
        <w:rPr>
          <w:sz w:val="32"/>
          <w:szCs w:val="32"/>
          <w:cs/>
        </w:rPr>
        <w:t xml:space="preserve"> แห่งพระราชกำหนดการประกอบธุรกิจสินทรัพย์ดิจิทัล พ.ศ. </w:t>
      </w:r>
      <w:r w:rsidR="00ED4679">
        <w:rPr>
          <w:rFonts w:ascii="Angsana New" w:hAnsi="Angsana New"/>
          <w:sz w:val="32"/>
          <w:szCs w:val="32"/>
        </w:rPr>
        <w:t>2561</w:t>
      </w:r>
      <w:r w:rsidR="00A15972" w:rsidRPr="007674B7">
        <w:rPr>
          <w:spacing w:val="-4"/>
          <w:sz w:val="32"/>
          <w:szCs w:val="32"/>
          <w:cs/>
        </w:rPr>
        <w:t xml:space="preserve"> </w:t>
      </w:r>
      <w:r w:rsidR="00E72580" w:rsidRPr="007674B7">
        <w:rPr>
          <w:rFonts w:hint="cs"/>
          <w:spacing w:val="-4"/>
          <w:sz w:val="32"/>
          <w:szCs w:val="32"/>
          <w:cs/>
        </w:rPr>
        <w:t xml:space="preserve"> </w:t>
      </w:r>
      <w:r w:rsidR="00A15972" w:rsidRPr="007674B7">
        <w:rPr>
          <w:sz w:val="32"/>
          <w:szCs w:val="32"/>
          <w:cs/>
        </w:rPr>
        <w:t>กำหนด</w:t>
      </w:r>
      <w:r w:rsidR="00F473A1" w:rsidRPr="007674B7">
        <w:rPr>
          <w:rFonts w:hint="cs"/>
          <w:sz w:val="32"/>
          <w:szCs w:val="32"/>
          <w:cs/>
        </w:rPr>
        <w:t>ให้ในกรณีที่ผู้ประกอบธุรกิจสินทรัพย์ดิจิทัล</w:t>
      </w:r>
      <w:r w:rsidR="00711808" w:rsidRPr="007674B7">
        <w:rPr>
          <w:rFonts w:hint="cs"/>
          <w:sz w:val="32"/>
          <w:szCs w:val="32"/>
          <w:cs/>
        </w:rPr>
        <w:t>ไม่ประกอบธุรกิจ</w:t>
      </w:r>
      <w:r w:rsidR="005A70CC" w:rsidRPr="007674B7">
        <w:rPr>
          <w:rFonts w:hint="cs"/>
          <w:sz w:val="32"/>
          <w:szCs w:val="32"/>
          <w:cs/>
        </w:rPr>
        <w:t>หรือ</w:t>
      </w:r>
      <w:r w:rsidR="00711808" w:rsidRPr="007674B7">
        <w:rPr>
          <w:rFonts w:hint="cs"/>
          <w:sz w:val="32"/>
          <w:szCs w:val="32"/>
          <w:cs/>
        </w:rPr>
        <w:t>หยุดประกอบธุรกิจ</w:t>
      </w:r>
      <w:r w:rsidR="00F473A1" w:rsidRPr="007674B7">
        <w:rPr>
          <w:rFonts w:hint="cs"/>
          <w:sz w:val="32"/>
          <w:szCs w:val="32"/>
          <w:cs/>
        </w:rPr>
        <w:t>เกินกว่าเวลาที่คณะกรรมการ</w:t>
      </w:r>
      <w:r w:rsidR="00F473A1" w:rsidRPr="007674B7">
        <w:rPr>
          <w:rFonts w:hint="cs"/>
          <w:spacing w:val="-4"/>
          <w:sz w:val="32"/>
          <w:szCs w:val="32"/>
          <w:cs/>
        </w:rPr>
        <w:t xml:space="preserve"> </w:t>
      </w:r>
      <w:r w:rsidR="00F473A1" w:rsidRPr="007674B7">
        <w:rPr>
          <w:rFonts w:hint="cs"/>
          <w:sz w:val="32"/>
          <w:szCs w:val="32"/>
          <w:cs/>
        </w:rPr>
        <w:t xml:space="preserve">ก.ล.ต. กำหนด </w:t>
      </w:r>
      <w:r w:rsidR="00A15972" w:rsidRPr="007674B7">
        <w:rPr>
          <w:rFonts w:hint="cs"/>
          <w:sz w:val="32"/>
          <w:szCs w:val="32"/>
          <w:cs/>
        </w:rPr>
        <w:t>ให้</w:t>
      </w:r>
      <w:r w:rsidR="00A15972" w:rsidRPr="007674B7">
        <w:rPr>
          <w:sz w:val="32"/>
          <w:szCs w:val="32"/>
          <w:cs/>
        </w:rPr>
        <w:t>รัฐมนตรีตามข้อเสนอแนะของคณะกรรมการ ก.ล.ต. มีอำนาจเพิกถอนการอนุญาต</w:t>
      </w:r>
      <w:r w:rsidR="00A15972" w:rsidRPr="007674B7">
        <w:rPr>
          <w:spacing w:val="-4"/>
          <w:sz w:val="32"/>
          <w:szCs w:val="32"/>
          <w:cs/>
        </w:rPr>
        <w:t>ประกอบธุรกิจ</w:t>
      </w:r>
      <w:r w:rsidR="00DE7DD7" w:rsidRPr="007674B7">
        <w:rPr>
          <w:rFonts w:hint="cs"/>
          <w:spacing w:val="-4"/>
          <w:sz w:val="32"/>
          <w:szCs w:val="32"/>
          <w:cs/>
        </w:rPr>
        <w:t>ของผู้</w:t>
      </w:r>
      <w:r w:rsidR="00615782" w:rsidRPr="007674B7">
        <w:rPr>
          <w:rFonts w:hint="cs"/>
          <w:spacing w:val="-4"/>
          <w:sz w:val="32"/>
          <w:szCs w:val="32"/>
          <w:cs/>
        </w:rPr>
        <w:t>นั้น</w:t>
      </w:r>
      <w:r w:rsidR="00F473A1" w:rsidRPr="007674B7">
        <w:rPr>
          <w:rFonts w:hint="cs"/>
          <w:spacing w:val="-4"/>
          <w:sz w:val="32"/>
          <w:szCs w:val="32"/>
          <w:cs/>
        </w:rPr>
        <w:t>ได้</w:t>
      </w:r>
      <w:r w:rsidR="005D1AB5">
        <w:rPr>
          <w:rFonts w:hint="cs"/>
          <w:spacing w:val="-4"/>
          <w:sz w:val="32"/>
          <w:szCs w:val="32"/>
          <w:cs/>
        </w:rPr>
        <w:t xml:space="preserve"> </w:t>
      </w:r>
      <w:r w:rsidR="00B45D21">
        <w:rPr>
          <w:rFonts w:hint="cs"/>
          <w:spacing w:val="3"/>
          <w:sz w:val="32"/>
          <w:szCs w:val="32"/>
          <w:cs/>
        </w:rPr>
        <w:t xml:space="preserve"> </w:t>
      </w:r>
      <w:r w:rsidR="006E6889" w:rsidRPr="007674B7">
        <w:rPr>
          <w:rFonts w:hint="cs"/>
          <w:sz w:val="32"/>
          <w:szCs w:val="32"/>
          <w:cs/>
        </w:rPr>
        <w:t xml:space="preserve">คณะกรรมการ ก.ล.ต. </w:t>
      </w:r>
      <w:r w:rsidR="00C7518F">
        <w:rPr>
          <w:rFonts w:hint="cs"/>
          <w:sz w:val="32"/>
          <w:szCs w:val="32"/>
          <w:cs/>
        </w:rPr>
        <w:t>ออก</w:t>
      </w:r>
      <w:r w:rsidR="008372AE">
        <w:rPr>
          <w:rFonts w:hint="cs"/>
          <w:sz w:val="32"/>
          <w:szCs w:val="32"/>
          <w:cs/>
        </w:rPr>
        <w:t>ประกาศ</w:t>
      </w:r>
      <w:r w:rsidR="00E7793C" w:rsidRPr="007674B7">
        <w:rPr>
          <w:rFonts w:hint="cs"/>
          <w:spacing w:val="2"/>
          <w:sz w:val="32"/>
          <w:szCs w:val="32"/>
          <w:cs/>
        </w:rPr>
        <w:t>ไว้ดัง</w:t>
      </w:r>
      <w:r w:rsidR="00B60F8E" w:rsidRPr="007674B7">
        <w:rPr>
          <w:rFonts w:hint="cs"/>
          <w:spacing w:val="2"/>
          <w:sz w:val="32"/>
          <w:szCs w:val="32"/>
          <w:cs/>
        </w:rPr>
        <w:t>ต่อไป</w:t>
      </w:r>
      <w:r w:rsidR="00E7793C" w:rsidRPr="007674B7">
        <w:rPr>
          <w:rFonts w:hint="cs"/>
          <w:spacing w:val="2"/>
          <w:sz w:val="32"/>
          <w:szCs w:val="32"/>
          <w:cs/>
        </w:rPr>
        <w:t>นี้</w:t>
      </w:r>
    </w:p>
    <w:p w14:paraId="20DD48E7" w14:textId="312D0064" w:rsidR="00B93748" w:rsidRPr="00DA4BB5" w:rsidRDefault="00280554" w:rsidP="00F24611">
      <w:pPr>
        <w:spacing w:before="240"/>
        <w:ind w:right="-136" w:firstLine="1440"/>
        <w:rPr>
          <w:rFonts w:asciiTheme="majorBidi" w:hAnsiTheme="majorBidi"/>
          <w:color w:val="000000" w:themeColor="text1"/>
          <w:spacing w:val="-4"/>
          <w:sz w:val="32"/>
          <w:szCs w:val="32"/>
        </w:rPr>
      </w:pPr>
      <w:r w:rsidRPr="00DA4BB5">
        <w:rPr>
          <w:rFonts w:asciiTheme="majorBidi" w:hAnsiTheme="majorBidi"/>
          <w:color w:val="000000" w:themeColor="text1"/>
          <w:spacing w:val="-4"/>
          <w:sz w:val="32"/>
          <w:szCs w:val="32"/>
          <w:cs/>
        </w:rPr>
        <w:t xml:space="preserve">ข้อ </w:t>
      </w:r>
      <w:r w:rsidR="00ED4679">
        <w:rPr>
          <w:rFonts w:asciiTheme="majorBidi" w:hAnsiTheme="majorBidi"/>
          <w:color w:val="000000" w:themeColor="text1"/>
          <w:spacing w:val="-4"/>
          <w:sz w:val="32"/>
          <w:szCs w:val="32"/>
        </w:rPr>
        <w:t>1</w:t>
      </w:r>
      <w:r w:rsidRPr="00DA4BB5">
        <w:rPr>
          <w:rFonts w:asciiTheme="majorBidi" w:hAnsiTheme="majorBidi"/>
          <w:color w:val="000000" w:themeColor="text1"/>
          <w:spacing w:val="-4"/>
          <w:sz w:val="32"/>
          <w:szCs w:val="32"/>
          <w:cs/>
        </w:rPr>
        <w:t xml:space="preserve">   </w:t>
      </w:r>
      <w:r w:rsidR="00956A42" w:rsidRPr="00DA4BB5">
        <w:rPr>
          <w:rFonts w:asciiTheme="majorBidi" w:hAnsiTheme="majorBidi" w:hint="cs"/>
          <w:color w:val="000000" w:themeColor="text1"/>
          <w:spacing w:val="-4"/>
          <w:sz w:val="32"/>
          <w:szCs w:val="32"/>
          <w:cs/>
        </w:rPr>
        <w:t>ในประกาศนี้</w:t>
      </w:r>
    </w:p>
    <w:p w14:paraId="5B2887AC" w14:textId="17FAFE91" w:rsidR="00F22DEE" w:rsidRPr="00DA4BB5" w:rsidRDefault="00F22DEE" w:rsidP="00F24611">
      <w:pPr>
        <w:ind w:right="-130" w:firstLine="1440"/>
        <w:rPr>
          <w:rFonts w:ascii="Angsana New" w:hAnsi="Angsana New"/>
          <w:noProof/>
          <w:color w:val="000000" w:themeColor="text1"/>
          <w:spacing w:val="-4"/>
          <w:sz w:val="32"/>
          <w:szCs w:val="32"/>
        </w:rPr>
      </w:pPr>
      <w:r w:rsidRPr="00DA4BB5">
        <w:rPr>
          <w:rFonts w:ascii="Angsana New" w:hAnsi="Angsana New"/>
          <w:noProof/>
          <w:color w:val="000000" w:themeColor="text1"/>
          <w:spacing w:val="-4"/>
          <w:sz w:val="32"/>
          <w:szCs w:val="32"/>
          <w:cs/>
        </w:rPr>
        <w:t>“ผู้ประกอบธุรกิจ”  หมายความว่า   ผู้ประกอบธุรกิจสินทรัพย์ดิจิทัล</w:t>
      </w:r>
    </w:p>
    <w:p w14:paraId="51F7D0B5" w14:textId="41530D41" w:rsidR="002748C0" w:rsidRPr="00DA4BB5" w:rsidRDefault="00956A42" w:rsidP="002748C0">
      <w:pPr>
        <w:ind w:right="-130" w:firstLine="1440"/>
        <w:rPr>
          <w:rFonts w:ascii="Angsana New" w:hAnsi="Angsana New"/>
          <w:noProof/>
          <w:color w:val="000000" w:themeColor="text1"/>
          <w:spacing w:val="-4"/>
          <w:sz w:val="32"/>
          <w:szCs w:val="32"/>
        </w:rPr>
      </w:pPr>
      <w:r w:rsidRPr="00DA4BB5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>“</w:t>
      </w:r>
      <w:r w:rsidR="001B4F6E" w:rsidRPr="00DA4BB5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>หยุด</w:t>
      </w:r>
      <w:r w:rsidRPr="00DA4BB5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 xml:space="preserve">ประกอบธุรกิจ”  หมายความว่า  </w:t>
      </w:r>
      <w:r w:rsidR="002478F3" w:rsidRPr="00DA4BB5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 xml:space="preserve"> </w:t>
      </w:r>
      <w:r w:rsidR="002748C0" w:rsidRPr="00DA4BB5">
        <w:rPr>
          <w:rFonts w:ascii="Angsana New" w:hAnsi="Angsana New"/>
          <w:noProof/>
          <w:color w:val="000000" w:themeColor="text1"/>
          <w:spacing w:val="-4"/>
          <w:sz w:val="32"/>
          <w:szCs w:val="32"/>
          <w:cs/>
        </w:rPr>
        <w:t>หยุดประกอบธุรกิจสินทรัพย์ดิจิทัล</w:t>
      </w:r>
      <w:r w:rsidR="002748C0" w:rsidRPr="00DA4BB5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>ตาม</w:t>
      </w:r>
      <w:r w:rsidR="002748C0" w:rsidRPr="00DA4BB5">
        <w:rPr>
          <w:rFonts w:ascii="Angsana New" w:hAnsi="Angsana New"/>
          <w:noProof/>
          <w:color w:val="000000" w:themeColor="text1"/>
          <w:spacing w:val="-4"/>
          <w:sz w:val="32"/>
          <w:szCs w:val="32"/>
          <w:cs/>
        </w:rPr>
        <w:t>ที่ได้รับอนุญาตทุกประเภท</w:t>
      </w:r>
    </w:p>
    <w:p w14:paraId="2A304211" w14:textId="2B351E4E" w:rsidR="00996321" w:rsidRPr="00DA4BB5" w:rsidRDefault="00996321" w:rsidP="005734BC">
      <w:pPr>
        <w:ind w:right="-130" w:firstLine="1440"/>
        <w:rPr>
          <w:rFonts w:ascii="Angsana New" w:hAnsi="Angsana New"/>
          <w:noProof/>
          <w:color w:val="000000" w:themeColor="text1"/>
          <w:spacing w:val="-4"/>
          <w:sz w:val="32"/>
          <w:szCs w:val="32"/>
          <w:cs/>
        </w:rPr>
      </w:pPr>
      <w:r w:rsidRPr="000B48CD">
        <w:rPr>
          <w:rFonts w:asciiTheme="majorBidi" w:hAnsiTheme="majorBidi" w:cstheme="majorBidi"/>
          <w:noProof/>
          <w:color w:val="000000" w:themeColor="text1"/>
          <w:spacing w:val="-4"/>
          <w:sz w:val="32"/>
          <w:szCs w:val="32"/>
          <w:cs/>
        </w:rPr>
        <w:t>“</w:t>
      </w:r>
      <w:bookmarkStart w:id="2" w:name="_Hlk57213492"/>
      <w:r w:rsidRPr="000B48CD">
        <w:rPr>
          <w:rFonts w:asciiTheme="majorBidi" w:hAnsiTheme="majorBidi" w:cstheme="majorBidi"/>
          <w:noProof/>
          <w:color w:val="000000" w:themeColor="text1"/>
          <w:spacing w:val="-4"/>
          <w:sz w:val="32"/>
          <w:szCs w:val="32"/>
          <w:cs/>
        </w:rPr>
        <w:t>ประกาศ</w:t>
      </w:r>
      <w:r w:rsidR="00944263">
        <w:rPr>
          <w:rFonts w:asciiTheme="majorBidi" w:hAnsiTheme="majorBidi" w:cstheme="majorBidi" w:hint="cs"/>
          <w:noProof/>
          <w:color w:val="000000" w:themeColor="text1"/>
          <w:spacing w:val="-4"/>
          <w:sz w:val="32"/>
          <w:szCs w:val="32"/>
          <w:cs/>
        </w:rPr>
        <w:t>เกี่ยวกับ</w:t>
      </w:r>
      <w:r w:rsidRPr="000B48CD">
        <w:rPr>
          <w:rFonts w:asciiTheme="majorBidi" w:hAnsiTheme="majorBidi" w:cstheme="majorBidi"/>
          <w:noProof/>
          <w:color w:val="000000" w:themeColor="text1"/>
          <w:spacing w:val="-4"/>
          <w:sz w:val="32"/>
          <w:szCs w:val="32"/>
          <w:cs/>
        </w:rPr>
        <w:t>การประกอบธุรกิจ</w:t>
      </w:r>
      <w:bookmarkEnd w:id="2"/>
      <w:r w:rsidR="005375E9" w:rsidRPr="003136CA">
        <w:rPr>
          <w:rFonts w:asciiTheme="majorBidi" w:hAnsiTheme="majorBidi" w:cstheme="majorBidi"/>
          <w:noProof/>
          <w:color w:val="000000" w:themeColor="text1"/>
          <w:spacing w:val="-4"/>
          <w:sz w:val="32"/>
          <w:szCs w:val="32"/>
          <w:cs/>
        </w:rPr>
        <w:t>สินทรัพย์ดิจิทัล</w:t>
      </w:r>
      <w:r w:rsidRPr="000B48CD">
        <w:rPr>
          <w:rFonts w:asciiTheme="majorBidi" w:hAnsiTheme="majorBidi" w:cstheme="majorBidi"/>
          <w:noProof/>
          <w:color w:val="000000" w:themeColor="text1"/>
          <w:spacing w:val="-4"/>
          <w:sz w:val="32"/>
          <w:szCs w:val="32"/>
          <w:cs/>
        </w:rPr>
        <w:t>”</w:t>
      </w:r>
      <w:r w:rsidRPr="00DA4BB5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 xml:space="preserve">  หมายความว่า   </w:t>
      </w:r>
      <w:r w:rsidR="005734BC" w:rsidRPr="00DA4BB5">
        <w:rPr>
          <w:rFonts w:ascii="Angsana New" w:hAnsi="Angsana New"/>
          <w:noProof/>
          <w:color w:val="000000" w:themeColor="text1"/>
          <w:spacing w:val="-4"/>
          <w:sz w:val="32"/>
          <w:szCs w:val="32"/>
          <w:cs/>
        </w:rPr>
        <w:t xml:space="preserve">ประกาศคณะกรรมการกำกับหลักทรัพย์และตลาดหลักทรัพย์ว่าด้วยหลักเกณฑ์ เงื่อนไข และวิธีการในการประกอบธุรกิจสินทรัพย์ดิจิทัล  </w:t>
      </w:r>
    </w:p>
    <w:p w14:paraId="5B0B8E41" w14:textId="6885E11B" w:rsidR="00CB624C" w:rsidRDefault="00BD714E" w:rsidP="007A6F75">
      <w:pPr>
        <w:spacing w:before="240"/>
        <w:ind w:right="-130" w:firstLine="1440"/>
        <w:rPr>
          <w:rFonts w:ascii="Angsana New" w:eastAsia="Calibri" w:hAnsi="Angsana New"/>
          <w:color w:val="000000" w:themeColor="text1"/>
          <w:sz w:val="32"/>
          <w:szCs w:val="32"/>
        </w:rPr>
      </w:pPr>
      <w:r w:rsidRPr="00DA4BB5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 xml:space="preserve">ข้อ </w:t>
      </w:r>
      <w:r w:rsidR="00ED4679">
        <w:rPr>
          <w:rFonts w:ascii="Angsana New" w:hAnsi="Angsana New"/>
          <w:noProof/>
          <w:color w:val="000000" w:themeColor="text1"/>
          <w:spacing w:val="-4"/>
          <w:sz w:val="32"/>
          <w:szCs w:val="32"/>
        </w:rPr>
        <w:t>2</w:t>
      </w:r>
      <w:r w:rsidRPr="00DA4BB5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 xml:space="preserve">   </w:t>
      </w:r>
      <w:r w:rsidR="009617DB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 xml:space="preserve">ในกรณีดังต่อไปนี้ </w:t>
      </w:r>
      <w:r w:rsidR="009617DB" w:rsidRPr="00DA4BB5">
        <w:rPr>
          <w:color w:val="000000" w:themeColor="text1"/>
          <w:spacing w:val="-5"/>
          <w:sz w:val="32"/>
          <w:szCs w:val="32"/>
          <w:cs/>
        </w:rPr>
        <w:t xml:space="preserve">รัฐมนตรีตามข้อเสนอแนะของคณะกรรมการ ก.ล.ต. </w:t>
      </w:r>
      <w:r w:rsidR="009617DB" w:rsidRPr="00DA4BB5">
        <w:rPr>
          <w:rFonts w:hint="cs"/>
          <w:color w:val="000000" w:themeColor="text1"/>
          <w:spacing w:val="-5"/>
          <w:sz w:val="32"/>
          <w:szCs w:val="32"/>
          <w:cs/>
        </w:rPr>
        <w:t>มีอำนาจ</w:t>
      </w:r>
      <w:r w:rsidR="009617DB" w:rsidRPr="004F781F">
        <w:rPr>
          <w:rFonts w:ascii="Angsana New" w:eastAsia="Calibri" w:hAnsi="Angsana New" w:hint="cs"/>
          <w:color w:val="000000" w:themeColor="text1"/>
          <w:sz w:val="32"/>
          <w:szCs w:val="32"/>
          <w:cs/>
        </w:rPr>
        <w:t>เพิกถอนการอนุญาตประกอบธุรกิจได้</w:t>
      </w:r>
    </w:p>
    <w:p w14:paraId="05BDBB36" w14:textId="5703789C" w:rsidR="00BD714E" w:rsidRPr="003F15FB" w:rsidRDefault="00CB624C" w:rsidP="00F321DC">
      <w:pPr>
        <w:ind w:right="-130" w:firstLine="1440"/>
        <w:rPr>
          <w:rFonts w:ascii="Angsana New" w:hAnsi="Angsana New"/>
          <w:noProof/>
          <w:color w:val="000000" w:themeColor="text1"/>
          <w:spacing w:val="-4"/>
          <w:sz w:val="32"/>
          <w:szCs w:val="32"/>
        </w:rPr>
      </w:pPr>
      <w:r w:rsidRPr="00956573">
        <w:rPr>
          <w:rFonts w:ascii="Angsana New" w:eastAsia="Calibri" w:hAnsi="Angsana New" w:hint="cs"/>
          <w:color w:val="000000" w:themeColor="text1"/>
          <w:sz w:val="32"/>
          <w:szCs w:val="32"/>
          <w:cs/>
        </w:rPr>
        <w:t>(</w:t>
      </w:r>
      <w:r w:rsidR="00ED4679">
        <w:rPr>
          <w:rFonts w:ascii="Angsana New" w:eastAsia="Calibri" w:hAnsi="Angsana New"/>
          <w:color w:val="000000" w:themeColor="text1"/>
          <w:sz w:val="32"/>
          <w:szCs w:val="32"/>
        </w:rPr>
        <w:t>1</w:t>
      </w:r>
      <w:r w:rsidRPr="00956573">
        <w:rPr>
          <w:rFonts w:ascii="Angsana New" w:eastAsia="Calibri" w:hAnsi="Angsana New" w:hint="cs"/>
          <w:color w:val="000000" w:themeColor="text1"/>
          <w:sz w:val="32"/>
          <w:szCs w:val="32"/>
          <w:cs/>
        </w:rPr>
        <w:t>)</w:t>
      </w:r>
      <w:r w:rsidRPr="003F15FB">
        <w:rPr>
          <w:rFonts w:ascii="Angsana New" w:eastAsia="Calibri" w:hAnsi="Angsana New" w:hint="cs"/>
          <w:color w:val="000000" w:themeColor="text1"/>
          <w:sz w:val="32"/>
          <w:szCs w:val="32"/>
          <w:cs/>
        </w:rPr>
        <w:t xml:space="preserve">  </w:t>
      </w:r>
      <w:r w:rsidR="009617DB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>ผู้ประกอบธุรกิจไม่กลับมาประกอบธุรกิจ</w:t>
      </w:r>
      <w:r w:rsidR="00634229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>สินทรัพย์ดิจิทัล</w:t>
      </w:r>
      <w:r w:rsidR="009617DB" w:rsidRPr="003F15FB">
        <w:rPr>
          <w:rFonts w:ascii="Angsana New" w:hAnsi="Angsana New"/>
          <w:noProof/>
          <w:color w:val="000000" w:themeColor="text1"/>
          <w:spacing w:val="-4"/>
          <w:sz w:val="32"/>
          <w:szCs w:val="32"/>
          <w:cs/>
        </w:rPr>
        <w:t>ประเภทใดประเภทหนึ่ง</w:t>
      </w:r>
      <w:r w:rsidR="009617DB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>ภายใน</w:t>
      </w:r>
      <w:r w:rsidR="003F2CC4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 xml:space="preserve"> </w:t>
      </w:r>
      <w:r w:rsidR="00ED4679">
        <w:rPr>
          <w:rFonts w:ascii="Angsana New" w:hAnsi="Angsana New"/>
          <w:noProof/>
          <w:color w:val="000000" w:themeColor="text1"/>
          <w:spacing w:val="-4"/>
          <w:sz w:val="32"/>
          <w:szCs w:val="32"/>
        </w:rPr>
        <w:t>180</w:t>
      </w:r>
      <w:r w:rsidR="003F2CC4">
        <w:rPr>
          <w:rFonts w:ascii="Angsana New" w:eastAsia="Calibri" w:hAnsi="Angsana New" w:hint="cs"/>
          <w:color w:val="000000" w:themeColor="text1"/>
          <w:sz w:val="32"/>
          <w:szCs w:val="32"/>
          <w:cs/>
        </w:rPr>
        <w:t xml:space="preserve"> วัน</w:t>
      </w:r>
      <w:r w:rsidR="006B292B">
        <w:rPr>
          <w:rFonts w:ascii="Angsana New" w:eastAsia="Calibri" w:hAnsi="Angsana New" w:hint="cs"/>
          <w:color w:val="000000" w:themeColor="text1"/>
          <w:sz w:val="32"/>
          <w:szCs w:val="32"/>
          <w:cs/>
        </w:rPr>
        <w:t xml:space="preserve">นับแต่วันที่ได้รับอนุญาตจากสำนักงาน ก.ล.ต. </w:t>
      </w:r>
      <w:r w:rsidR="006B292B" w:rsidRPr="002F65B5">
        <w:rPr>
          <w:rFonts w:ascii="Angsana New" w:eastAsia="Calibri" w:hAnsi="Angsana New" w:hint="cs"/>
          <w:color w:val="000000" w:themeColor="text1"/>
          <w:sz w:val="32"/>
          <w:szCs w:val="32"/>
          <w:cs/>
        </w:rPr>
        <w:t>ให้หยุดประกอบธุรกิจ</w:t>
      </w:r>
      <w:r w:rsidR="004261A5" w:rsidRPr="002F65B5">
        <w:rPr>
          <w:rFonts w:ascii="Angsana New" w:eastAsia="Calibri" w:hAnsi="Angsana New" w:hint="cs"/>
          <w:color w:val="000000" w:themeColor="text1"/>
          <w:sz w:val="32"/>
          <w:szCs w:val="32"/>
          <w:cs/>
        </w:rPr>
        <w:t xml:space="preserve"> </w:t>
      </w:r>
      <w:r w:rsidR="003F2CC4" w:rsidRPr="002F65B5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>ตาม</w:t>
      </w:r>
      <w:r w:rsidR="003F2CC4" w:rsidRPr="003F15FB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>ประกาศ</w:t>
      </w:r>
      <w:r w:rsidR="003F2CC4" w:rsidRPr="003F15FB">
        <w:rPr>
          <w:rFonts w:asciiTheme="majorBidi" w:hAnsiTheme="majorBidi" w:cstheme="majorBidi" w:hint="cs"/>
          <w:noProof/>
          <w:color w:val="000000" w:themeColor="text1"/>
          <w:spacing w:val="-4"/>
          <w:sz w:val="32"/>
          <w:szCs w:val="32"/>
          <w:cs/>
        </w:rPr>
        <w:t>เกี่ยวกับ</w:t>
      </w:r>
      <w:r w:rsidR="003F2CC4" w:rsidRPr="003F15FB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 xml:space="preserve">การประกอบธุรกิจสินทรัพย์ดิจิทัล </w:t>
      </w:r>
      <w:r w:rsidR="003F2CC4" w:rsidRPr="003F15FB">
        <w:rPr>
          <w:rFonts w:ascii="Angsana New" w:hAnsi="Angsana New"/>
          <w:noProof/>
          <w:color w:val="000000" w:themeColor="text1"/>
          <w:spacing w:val="-4"/>
          <w:sz w:val="32"/>
          <w:szCs w:val="32"/>
        </w:rPr>
        <w:t xml:space="preserve"> </w:t>
      </w:r>
    </w:p>
    <w:p w14:paraId="78B808ED" w14:textId="40419258" w:rsidR="00CF14E9" w:rsidRDefault="00685C12" w:rsidP="006F3454">
      <w:pPr>
        <w:ind w:right="-130" w:firstLine="1440"/>
        <w:rPr>
          <w:rFonts w:ascii="Angsana New" w:hAnsi="Angsana New"/>
          <w:noProof/>
          <w:color w:val="000000" w:themeColor="text1"/>
          <w:spacing w:val="-4"/>
          <w:sz w:val="32"/>
          <w:szCs w:val="32"/>
        </w:rPr>
      </w:pPr>
      <w:r>
        <w:rPr>
          <w:rFonts w:ascii="Angsana New" w:hAnsi="Angsana New" w:hint="cs"/>
          <w:noProof/>
          <w:spacing w:val="-4"/>
          <w:sz w:val="32"/>
          <w:szCs w:val="32"/>
          <w:cs/>
        </w:rPr>
        <w:t>(</w:t>
      </w:r>
      <w:r w:rsidR="00ED4679">
        <w:rPr>
          <w:rFonts w:ascii="Angsana New" w:hAnsi="Angsana New"/>
          <w:noProof/>
          <w:spacing w:val="-4"/>
          <w:sz w:val="32"/>
          <w:szCs w:val="32"/>
        </w:rPr>
        <w:t>2</w:t>
      </w:r>
      <w:r>
        <w:rPr>
          <w:rFonts w:ascii="Angsana New" w:hAnsi="Angsana New" w:hint="cs"/>
          <w:noProof/>
          <w:spacing w:val="-4"/>
          <w:sz w:val="32"/>
          <w:szCs w:val="32"/>
          <w:cs/>
        </w:rPr>
        <w:t xml:space="preserve">)  </w:t>
      </w:r>
      <w:r w:rsidR="00A237F4">
        <w:rPr>
          <w:rFonts w:ascii="Angsana New" w:hAnsi="Angsana New" w:hint="cs"/>
          <w:noProof/>
          <w:spacing w:val="-4"/>
          <w:sz w:val="32"/>
          <w:szCs w:val="32"/>
          <w:cs/>
        </w:rPr>
        <w:t xml:space="preserve">ผู้ประกอบธุรกิจหยุดประกอบธุรกิจเกินกว่า </w:t>
      </w:r>
      <w:r w:rsidR="00ED4679">
        <w:rPr>
          <w:rFonts w:ascii="Angsana New" w:hAnsi="Angsana New"/>
          <w:noProof/>
          <w:spacing w:val="-4"/>
          <w:sz w:val="32"/>
          <w:szCs w:val="32"/>
        </w:rPr>
        <w:t>15</w:t>
      </w:r>
      <w:r w:rsidR="00A237F4" w:rsidRPr="006F3454">
        <w:rPr>
          <w:rFonts w:ascii="Angsana New" w:hAnsi="Angsana New"/>
          <w:noProof/>
          <w:color w:val="000000" w:themeColor="text1"/>
          <w:sz w:val="32"/>
          <w:szCs w:val="32"/>
        </w:rPr>
        <w:t xml:space="preserve"> </w:t>
      </w:r>
      <w:r w:rsidR="001B051F">
        <w:rPr>
          <w:rFonts w:ascii="Angsana New" w:hAnsi="Angsana New" w:hint="cs"/>
          <w:noProof/>
          <w:color w:val="000000" w:themeColor="text1"/>
          <w:sz w:val="32"/>
          <w:szCs w:val="32"/>
          <w:cs/>
        </w:rPr>
        <w:t>วันนับแต่วันที่ปรากฏข้อเท็จจริง</w:t>
      </w:r>
      <w:r w:rsidR="001B051F">
        <w:rPr>
          <w:rFonts w:ascii="Angsana New" w:hAnsi="Angsana New"/>
          <w:noProof/>
          <w:color w:val="000000" w:themeColor="text1"/>
          <w:sz w:val="32"/>
          <w:szCs w:val="32"/>
          <w:cs/>
        </w:rPr>
        <w:br/>
      </w:r>
      <w:r w:rsidR="00DC2747">
        <w:rPr>
          <w:rFonts w:ascii="Angsana New" w:hAnsi="Angsana New" w:hint="cs"/>
          <w:noProof/>
          <w:color w:val="000000" w:themeColor="text1"/>
          <w:sz w:val="32"/>
          <w:szCs w:val="32"/>
          <w:cs/>
        </w:rPr>
        <w:t xml:space="preserve">ตามข้อ </w:t>
      </w:r>
      <w:r w:rsidR="00ED4679">
        <w:rPr>
          <w:rFonts w:ascii="Angsana New" w:hAnsi="Angsana New"/>
          <w:noProof/>
          <w:color w:val="000000" w:themeColor="text1"/>
          <w:sz w:val="32"/>
          <w:szCs w:val="32"/>
        </w:rPr>
        <w:t>3</w:t>
      </w:r>
      <w:r w:rsidR="00DC2747">
        <w:rPr>
          <w:rFonts w:ascii="Angsana New" w:hAnsi="Angsana New"/>
          <w:noProof/>
          <w:color w:val="000000" w:themeColor="text1"/>
          <w:sz w:val="32"/>
          <w:szCs w:val="32"/>
        </w:rPr>
        <w:t xml:space="preserve"> </w:t>
      </w:r>
      <w:r w:rsidR="00A237F4">
        <w:rPr>
          <w:rFonts w:ascii="Angsana New" w:hAnsi="Angsana New" w:hint="cs"/>
          <w:noProof/>
          <w:color w:val="000000" w:themeColor="text1"/>
          <w:sz w:val="32"/>
          <w:szCs w:val="32"/>
          <w:cs/>
        </w:rPr>
        <w:t>ต่อ</w:t>
      </w:r>
      <w:r w:rsidR="00A237F4" w:rsidRPr="006F3454">
        <w:rPr>
          <w:rFonts w:ascii="Angsana New" w:hAnsi="Angsana New" w:hint="cs"/>
          <w:noProof/>
          <w:color w:val="000000" w:themeColor="text1"/>
          <w:sz w:val="32"/>
          <w:szCs w:val="32"/>
          <w:cs/>
        </w:rPr>
        <w:t xml:space="preserve">สำนักงาน ก.ล.ต. </w:t>
      </w:r>
    </w:p>
    <w:p w14:paraId="20A88053" w14:textId="13FB46DE" w:rsidR="00B45257" w:rsidRDefault="00CF14E9" w:rsidP="006F3454">
      <w:pPr>
        <w:spacing w:before="240"/>
        <w:ind w:right="-130" w:firstLine="1440"/>
        <w:rPr>
          <w:rFonts w:ascii="Angsana New" w:hAnsi="Angsana New"/>
          <w:noProof/>
          <w:color w:val="000000" w:themeColor="text1"/>
          <w:sz w:val="32"/>
          <w:szCs w:val="32"/>
        </w:rPr>
      </w:pPr>
      <w:r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 xml:space="preserve">ข้อ </w:t>
      </w:r>
      <w:r w:rsidR="00ED4679">
        <w:rPr>
          <w:rFonts w:ascii="Angsana New" w:hAnsi="Angsana New"/>
          <w:noProof/>
          <w:color w:val="000000" w:themeColor="text1"/>
          <w:spacing w:val="-4"/>
          <w:sz w:val="32"/>
          <w:szCs w:val="32"/>
        </w:rPr>
        <w:t>3</w:t>
      </w:r>
      <w:r>
        <w:rPr>
          <w:rFonts w:ascii="Angsana New" w:hAnsi="Angsana New"/>
          <w:noProof/>
          <w:color w:val="000000" w:themeColor="text1"/>
          <w:spacing w:val="-4"/>
          <w:sz w:val="32"/>
          <w:szCs w:val="32"/>
        </w:rPr>
        <w:t xml:space="preserve">   </w:t>
      </w:r>
      <w:r w:rsidR="00CF2B25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>ในกรณีที่ปรากฏข้อเท็จจริงดังต่อไปนี้ต่อ</w:t>
      </w:r>
      <w:r w:rsidR="00D6003E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 xml:space="preserve">สำนักงาน ก.ล.ต. </w:t>
      </w:r>
      <w:r w:rsidR="00D6003E" w:rsidRPr="00D6003E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>ให้ถือ</w:t>
      </w:r>
      <w:r w:rsidR="00990210" w:rsidRPr="00D6003E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>เป็นเหตุเริ่มต้น</w:t>
      </w:r>
      <w:r w:rsidR="00990210" w:rsidRPr="004F781F">
        <w:rPr>
          <w:rFonts w:ascii="Angsana New" w:hAnsi="Angsana New" w:hint="cs"/>
          <w:noProof/>
          <w:color w:val="000000" w:themeColor="text1"/>
          <w:sz w:val="32"/>
          <w:szCs w:val="32"/>
          <w:cs/>
        </w:rPr>
        <w:t xml:space="preserve">นับเวลาการหยุดประกอบธุรกิจตามข้อ </w:t>
      </w:r>
      <w:r w:rsidR="00ED4679">
        <w:rPr>
          <w:rFonts w:ascii="Angsana New" w:hAnsi="Angsana New"/>
          <w:noProof/>
          <w:color w:val="000000" w:themeColor="text1"/>
          <w:sz w:val="32"/>
          <w:szCs w:val="32"/>
        </w:rPr>
        <w:t>2</w:t>
      </w:r>
      <w:r w:rsidR="00990210" w:rsidRPr="004F781F">
        <w:rPr>
          <w:rFonts w:ascii="Angsana New" w:hAnsi="Angsana New" w:hint="cs"/>
          <w:noProof/>
          <w:color w:val="000000" w:themeColor="text1"/>
          <w:sz w:val="32"/>
          <w:szCs w:val="32"/>
          <w:cs/>
        </w:rPr>
        <w:t>(</w:t>
      </w:r>
      <w:r w:rsidR="00ED4679">
        <w:rPr>
          <w:rFonts w:ascii="Angsana New" w:hAnsi="Angsana New"/>
          <w:noProof/>
          <w:color w:val="000000" w:themeColor="text1"/>
          <w:sz w:val="32"/>
          <w:szCs w:val="32"/>
        </w:rPr>
        <w:t>2</w:t>
      </w:r>
      <w:r w:rsidR="00990210" w:rsidRPr="004F781F">
        <w:rPr>
          <w:rFonts w:ascii="Angsana New" w:hAnsi="Angsana New" w:hint="cs"/>
          <w:noProof/>
          <w:color w:val="000000" w:themeColor="text1"/>
          <w:sz w:val="32"/>
          <w:szCs w:val="32"/>
          <w:cs/>
        </w:rPr>
        <w:t>)</w:t>
      </w:r>
    </w:p>
    <w:p w14:paraId="2C17D4FC" w14:textId="42ADCD44" w:rsidR="007F022B" w:rsidRPr="00D6003E" w:rsidRDefault="00990210" w:rsidP="006F3454">
      <w:pPr>
        <w:spacing w:before="240"/>
        <w:ind w:right="-130" w:firstLine="1440"/>
        <w:rPr>
          <w:rFonts w:ascii="Angsana New" w:hAnsi="Angsana New"/>
          <w:noProof/>
          <w:color w:val="000000" w:themeColor="text1"/>
          <w:spacing w:val="-4"/>
          <w:sz w:val="32"/>
          <w:szCs w:val="32"/>
          <w:cs/>
        </w:rPr>
      </w:pPr>
      <w:r w:rsidRPr="00D6003E">
        <w:rPr>
          <w:rFonts w:ascii="Angsana New" w:hAnsi="Angsana New" w:hint="cs"/>
          <w:noProof/>
          <w:color w:val="000000" w:themeColor="text1"/>
          <w:spacing w:val="-4"/>
          <w:sz w:val="32"/>
          <w:szCs w:val="32"/>
          <w:cs/>
        </w:rPr>
        <w:t xml:space="preserve"> </w:t>
      </w:r>
    </w:p>
    <w:p w14:paraId="465FD348" w14:textId="3B3083ED" w:rsidR="00F95EF7" w:rsidRDefault="00481DEA" w:rsidP="00E641A3">
      <w:pPr>
        <w:ind w:right="-130" w:firstLine="1440"/>
        <w:rPr>
          <w:rFonts w:ascii="Angsana New" w:hAnsi="Angsana New"/>
          <w:noProof/>
          <w:sz w:val="32"/>
          <w:szCs w:val="32"/>
        </w:rPr>
      </w:pPr>
      <w:r>
        <w:rPr>
          <w:rFonts w:ascii="Angsana New" w:hAnsi="Angsana New" w:hint="cs"/>
          <w:noProof/>
          <w:sz w:val="32"/>
          <w:szCs w:val="32"/>
          <w:cs/>
        </w:rPr>
        <w:lastRenderedPageBreak/>
        <w:t>(</w:t>
      </w:r>
      <w:r w:rsidR="00ED4679">
        <w:rPr>
          <w:rFonts w:ascii="Angsana New" w:hAnsi="Angsana New"/>
          <w:noProof/>
          <w:sz w:val="32"/>
          <w:szCs w:val="32"/>
        </w:rPr>
        <w:t>1</w:t>
      </w:r>
      <w:r>
        <w:rPr>
          <w:rFonts w:ascii="Angsana New" w:hAnsi="Angsana New" w:hint="cs"/>
          <w:noProof/>
          <w:sz w:val="32"/>
          <w:szCs w:val="32"/>
          <w:cs/>
        </w:rPr>
        <w:t xml:space="preserve">)  </w:t>
      </w:r>
      <w:r w:rsidR="00731BDF" w:rsidRPr="00481DEA">
        <w:rPr>
          <w:rFonts w:ascii="Angsana New" w:hAnsi="Angsana New"/>
          <w:noProof/>
          <w:sz w:val="32"/>
          <w:szCs w:val="32"/>
          <w:cs/>
        </w:rPr>
        <w:t>มีเหตุ</w:t>
      </w:r>
      <w:r w:rsidR="00731BDF" w:rsidRPr="00481DEA">
        <w:rPr>
          <w:rFonts w:ascii="Angsana New" w:hAnsi="Angsana New"/>
          <w:noProof/>
          <w:spacing w:val="-2"/>
          <w:sz w:val="32"/>
          <w:szCs w:val="32"/>
          <w:cs/>
        </w:rPr>
        <w:t>อันควรเชื่อว่าผู้ประกอบธุรกิจจะ</w:t>
      </w:r>
      <w:r w:rsidR="00731BDF" w:rsidRPr="00292C4D">
        <w:rPr>
          <w:rFonts w:ascii="Angsana New" w:hAnsi="Angsana New"/>
          <w:noProof/>
          <w:spacing w:val="-2"/>
          <w:sz w:val="32"/>
          <w:szCs w:val="32"/>
          <w:cs/>
        </w:rPr>
        <w:t>ไม่</w:t>
      </w:r>
      <w:r w:rsidR="00875C3D" w:rsidRPr="00292C4D">
        <w:rPr>
          <w:rFonts w:ascii="Angsana New" w:hAnsi="Angsana New" w:hint="cs"/>
          <w:noProof/>
          <w:spacing w:val="-2"/>
          <w:sz w:val="32"/>
          <w:szCs w:val="32"/>
          <w:cs/>
        </w:rPr>
        <w:t>ปร</w:t>
      </w:r>
      <w:r w:rsidR="00D77EE5" w:rsidRPr="00292C4D">
        <w:rPr>
          <w:rFonts w:ascii="Angsana New" w:hAnsi="Angsana New" w:hint="cs"/>
          <w:noProof/>
          <w:spacing w:val="-2"/>
          <w:sz w:val="32"/>
          <w:szCs w:val="32"/>
          <w:cs/>
        </w:rPr>
        <w:t>ะกอบธุรกิจ</w:t>
      </w:r>
      <w:r w:rsidR="00731BDF" w:rsidRPr="00481DEA">
        <w:rPr>
          <w:rFonts w:ascii="Angsana New" w:hAnsi="Angsana New"/>
          <w:noProof/>
          <w:spacing w:val="-2"/>
          <w:sz w:val="32"/>
          <w:szCs w:val="32"/>
          <w:cs/>
        </w:rPr>
        <w:t>ต่อไป</w:t>
      </w:r>
      <w:r w:rsidR="00731BDF" w:rsidRPr="0083783D">
        <w:rPr>
          <w:rFonts w:ascii="Angsana New" w:hAnsi="Angsana New"/>
          <w:noProof/>
          <w:spacing w:val="-2"/>
          <w:sz w:val="32"/>
          <w:szCs w:val="32"/>
          <w:cs/>
        </w:rPr>
        <w:t>ซึ่งรวมถึงการเป็นบริษัทที่ทิ้งร้าง</w:t>
      </w:r>
      <w:r w:rsidR="00731BDF" w:rsidRPr="0083783D">
        <w:rPr>
          <w:rFonts w:ascii="Angsana New" w:hAnsi="Angsana New"/>
          <w:noProof/>
          <w:sz w:val="32"/>
          <w:szCs w:val="32"/>
          <w:cs/>
        </w:rPr>
        <w:t xml:space="preserve">หรือไม่มีสถานประกอบการเหลืออยู่ </w:t>
      </w:r>
    </w:p>
    <w:p w14:paraId="61D26F01" w14:textId="6A22A3F3" w:rsidR="004261A5" w:rsidRPr="0083783D" w:rsidRDefault="004261A5" w:rsidP="004261A5">
      <w:pPr>
        <w:ind w:right="-130" w:firstLine="1440"/>
        <w:rPr>
          <w:rFonts w:ascii="Angsana New" w:hAnsi="Angsana New"/>
          <w:noProof/>
          <w:sz w:val="32"/>
          <w:szCs w:val="32"/>
          <w:cs/>
        </w:rPr>
      </w:pPr>
      <w:r w:rsidRPr="00E641A3">
        <w:rPr>
          <w:rFonts w:ascii="Angsana New" w:hAnsi="Angsana New" w:hint="cs"/>
          <w:noProof/>
          <w:sz w:val="32"/>
          <w:szCs w:val="32"/>
          <w:cs/>
        </w:rPr>
        <w:t>(</w:t>
      </w:r>
      <w:r w:rsidR="00ED4679">
        <w:rPr>
          <w:rFonts w:ascii="Angsana New" w:hAnsi="Angsana New"/>
          <w:noProof/>
          <w:sz w:val="32"/>
          <w:szCs w:val="32"/>
        </w:rPr>
        <w:t>2</w:t>
      </w:r>
      <w:r w:rsidRPr="00E641A3">
        <w:rPr>
          <w:rFonts w:ascii="Angsana New" w:hAnsi="Angsana New" w:hint="cs"/>
          <w:noProof/>
          <w:sz w:val="32"/>
          <w:szCs w:val="32"/>
          <w:cs/>
        </w:rPr>
        <w:t>)</w:t>
      </w:r>
      <w:r>
        <w:rPr>
          <w:rFonts w:ascii="Angsana New" w:hAnsi="Angsana New" w:hint="cs"/>
          <w:noProof/>
          <w:sz w:val="32"/>
          <w:szCs w:val="32"/>
          <w:cs/>
        </w:rPr>
        <w:t xml:space="preserve">  </w:t>
      </w:r>
      <w:r w:rsidRPr="00E641A3">
        <w:rPr>
          <w:rFonts w:ascii="Angsana New" w:hAnsi="Angsana New"/>
          <w:noProof/>
          <w:spacing w:val="-5"/>
          <w:sz w:val="32"/>
          <w:szCs w:val="32"/>
          <w:cs/>
        </w:rPr>
        <w:t>กรรมการ ผู้จัดการ หรือบุคคลซึ่งรับผิดชอบในการดำเนินงาน ไม่อยู่ในสถานะ</w:t>
      </w:r>
      <w:r w:rsidRPr="00E641A3">
        <w:rPr>
          <w:rFonts w:ascii="Angsana New" w:hAnsi="Angsana New"/>
          <w:noProof/>
          <w:sz w:val="32"/>
          <w:szCs w:val="32"/>
          <w:cs/>
        </w:rPr>
        <w:t xml:space="preserve">ที่จะบริหารจัดการกิจการ </w:t>
      </w:r>
      <w:r w:rsidRPr="00E641A3">
        <w:rPr>
          <w:rFonts w:ascii="Angsana New" w:hAnsi="Angsana New" w:hint="cs"/>
          <w:noProof/>
          <w:sz w:val="32"/>
          <w:szCs w:val="32"/>
          <w:cs/>
        </w:rPr>
        <w:t>อันเป็นผลให้ไม่สามารถดำเนิน</w:t>
      </w:r>
      <w:r w:rsidRPr="00E641A3">
        <w:rPr>
          <w:rFonts w:ascii="Angsana New" w:hAnsi="Angsana New"/>
          <w:noProof/>
          <w:sz w:val="32"/>
          <w:szCs w:val="32"/>
          <w:cs/>
        </w:rPr>
        <w:t>ธุรกิจตามที่ได้รับอนุญาตได้</w:t>
      </w:r>
      <w:r w:rsidR="00AF225D">
        <w:rPr>
          <w:rFonts w:ascii="Angsana New" w:hAnsi="Angsana New"/>
          <w:noProof/>
          <w:sz w:val="32"/>
          <w:szCs w:val="32"/>
        </w:rPr>
        <w:t xml:space="preserve"> </w:t>
      </w:r>
      <w:r w:rsidR="00AF225D">
        <w:rPr>
          <w:rFonts w:ascii="Angsana New" w:hAnsi="Angsana New" w:hint="cs"/>
          <w:noProof/>
          <w:sz w:val="32"/>
          <w:szCs w:val="32"/>
          <w:cs/>
        </w:rPr>
        <w:t>หรือ</w:t>
      </w:r>
    </w:p>
    <w:p w14:paraId="44FDF619" w14:textId="2810E64C" w:rsidR="00F95EF7" w:rsidRPr="004F781F" w:rsidRDefault="007D1A5A" w:rsidP="007D1A5A">
      <w:pPr>
        <w:ind w:left="720" w:right="-130" w:firstLine="720"/>
        <w:rPr>
          <w:rFonts w:ascii="Angsana New" w:hAnsi="Angsana New"/>
          <w:noProof/>
          <w:sz w:val="32"/>
          <w:szCs w:val="32"/>
        </w:rPr>
      </w:pPr>
      <w:r w:rsidRPr="004F781F">
        <w:rPr>
          <w:rFonts w:ascii="Angsana New" w:hAnsi="Angsana New" w:hint="cs"/>
          <w:noProof/>
          <w:sz w:val="32"/>
          <w:szCs w:val="32"/>
          <w:cs/>
        </w:rPr>
        <w:t>(</w:t>
      </w:r>
      <w:r w:rsidR="00ED4679">
        <w:rPr>
          <w:rFonts w:ascii="Angsana New" w:hAnsi="Angsana New"/>
          <w:noProof/>
          <w:sz w:val="32"/>
          <w:szCs w:val="32"/>
        </w:rPr>
        <w:t>3</w:t>
      </w:r>
      <w:r w:rsidRPr="004F781F">
        <w:rPr>
          <w:rFonts w:ascii="Angsana New" w:hAnsi="Angsana New" w:hint="cs"/>
          <w:noProof/>
          <w:sz w:val="32"/>
          <w:szCs w:val="32"/>
          <w:cs/>
        </w:rPr>
        <w:t xml:space="preserve">)  </w:t>
      </w:r>
      <w:r w:rsidR="00731BDF" w:rsidRPr="004F781F">
        <w:rPr>
          <w:rFonts w:ascii="Angsana New" w:hAnsi="Angsana New"/>
          <w:noProof/>
          <w:sz w:val="32"/>
          <w:szCs w:val="32"/>
          <w:cs/>
        </w:rPr>
        <w:t>ผู้ประกอบธุรกิจไม่มีช่องทางการติดต่อหรือให้บริการแก่ลูกค้าหรือผู้ลงทุน</w:t>
      </w:r>
    </w:p>
    <w:p w14:paraId="2BC5E9DA" w14:textId="118597BD" w:rsidR="003F15FB" w:rsidRPr="004F781F" w:rsidRDefault="00731BDF" w:rsidP="0083783D">
      <w:pPr>
        <w:ind w:right="-130"/>
        <w:rPr>
          <w:rFonts w:ascii="Angsana New" w:hAnsi="Angsana New"/>
          <w:noProof/>
          <w:sz w:val="32"/>
          <w:szCs w:val="32"/>
        </w:rPr>
      </w:pPr>
      <w:r w:rsidRPr="004F781F">
        <w:rPr>
          <w:rFonts w:ascii="Angsana New" w:hAnsi="Angsana New"/>
          <w:noProof/>
          <w:sz w:val="32"/>
          <w:szCs w:val="32"/>
          <w:cs/>
        </w:rPr>
        <w:t>ในลักษณะที่กระทบต่อการให้บริการอย่างมีนัยสำคัญ</w:t>
      </w:r>
    </w:p>
    <w:p w14:paraId="473F2428" w14:textId="6E252C4B" w:rsidR="00B818C8" w:rsidRDefault="00F95EF7" w:rsidP="00AE1EA1">
      <w:pPr>
        <w:ind w:right="-130" w:firstLine="1440"/>
        <w:rPr>
          <w:rFonts w:ascii="Angsana New" w:hAnsi="Angsana New"/>
          <w:noProof/>
          <w:color w:val="000000" w:themeColor="text1"/>
          <w:spacing w:val="-4"/>
          <w:sz w:val="32"/>
          <w:szCs w:val="32"/>
        </w:rPr>
      </w:pPr>
      <w:r w:rsidRPr="004F781F">
        <w:rPr>
          <w:rFonts w:ascii="Angsana New" w:hAnsi="Angsana New"/>
          <w:noProof/>
          <w:color w:val="000000" w:themeColor="text1"/>
          <w:sz w:val="32"/>
          <w:szCs w:val="32"/>
          <w:cs/>
        </w:rPr>
        <w:t>ในกรณีที่ปรากฏข้อเท็จจริงตามวรรคหนึ่ง (</w:t>
      </w:r>
      <w:r w:rsidR="00ED4679">
        <w:rPr>
          <w:rFonts w:ascii="Angsana New" w:hAnsi="Angsana New"/>
          <w:noProof/>
          <w:color w:val="000000" w:themeColor="text1"/>
          <w:sz w:val="32"/>
          <w:szCs w:val="32"/>
        </w:rPr>
        <w:t>1</w:t>
      </w:r>
      <w:r w:rsidRPr="004F781F">
        <w:rPr>
          <w:rFonts w:ascii="Angsana New" w:hAnsi="Angsana New"/>
          <w:noProof/>
          <w:color w:val="000000" w:themeColor="text1"/>
          <w:sz w:val="32"/>
          <w:szCs w:val="32"/>
          <w:cs/>
        </w:rPr>
        <w:t>) (</w:t>
      </w:r>
      <w:r w:rsidR="00ED4679">
        <w:rPr>
          <w:rFonts w:ascii="Angsana New" w:hAnsi="Angsana New"/>
          <w:noProof/>
          <w:color w:val="000000" w:themeColor="text1"/>
          <w:sz w:val="32"/>
          <w:szCs w:val="32"/>
        </w:rPr>
        <w:t>2</w:t>
      </w:r>
      <w:r w:rsidRPr="004F781F">
        <w:rPr>
          <w:rFonts w:ascii="Angsana New" w:hAnsi="Angsana New"/>
          <w:noProof/>
          <w:color w:val="000000" w:themeColor="text1"/>
          <w:sz w:val="32"/>
          <w:szCs w:val="32"/>
          <w:cs/>
        </w:rPr>
        <w:t>) หรือ (</w:t>
      </w:r>
      <w:r w:rsidR="00ED4679">
        <w:rPr>
          <w:rFonts w:ascii="Angsana New" w:hAnsi="Angsana New"/>
          <w:noProof/>
          <w:color w:val="000000" w:themeColor="text1"/>
          <w:sz w:val="32"/>
          <w:szCs w:val="32"/>
        </w:rPr>
        <w:t>3</w:t>
      </w:r>
      <w:r w:rsidRPr="004F781F">
        <w:rPr>
          <w:rFonts w:ascii="Angsana New" w:hAnsi="Angsana New"/>
          <w:noProof/>
          <w:color w:val="000000" w:themeColor="text1"/>
          <w:sz w:val="32"/>
          <w:szCs w:val="32"/>
          <w:cs/>
        </w:rPr>
        <w:t xml:space="preserve">) </w:t>
      </w:r>
      <w:r w:rsidR="00FC41FF" w:rsidRPr="004F781F">
        <w:rPr>
          <w:rFonts w:ascii="Angsana New" w:hAnsi="Angsana New"/>
          <w:noProof/>
          <w:color w:val="000000" w:themeColor="text1"/>
          <w:sz w:val="32"/>
          <w:szCs w:val="32"/>
          <w:cs/>
        </w:rPr>
        <w:t>กับ</w:t>
      </w:r>
      <w:r w:rsidRPr="004F781F">
        <w:rPr>
          <w:rFonts w:ascii="Angsana New" w:hAnsi="Angsana New"/>
          <w:noProof/>
          <w:color w:val="000000" w:themeColor="text1"/>
          <w:sz w:val="32"/>
          <w:szCs w:val="32"/>
          <w:cs/>
        </w:rPr>
        <w:t>ผู้ประกอบธุรกิจรายใด</w:t>
      </w:r>
      <w:r w:rsidR="004F781F">
        <w:rPr>
          <w:rFonts w:ascii="Angsana New" w:hAnsi="Angsana New"/>
          <w:noProof/>
          <w:color w:val="000000" w:themeColor="text1"/>
          <w:sz w:val="32"/>
          <w:szCs w:val="32"/>
          <w:cs/>
        </w:rPr>
        <w:br/>
      </w:r>
      <w:r w:rsidR="00FC41FF" w:rsidRPr="004F781F">
        <w:rPr>
          <w:rFonts w:ascii="Angsana New" w:hAnsi="Angsana New"/>
          <w:noProof/>
          <w:color w:val="000000" w:themeColor="text1"/>
          <w:spacing w:val="-2"/>
          <w:sz w:val="32"/>
          <w:szCs w:val="32"/>
          <w:cs/>
        </w:rPr>
        <w:t>ที่</w:t>
      </w:r>
      <w:r w:rsidRPr="00E641A3">
        <w:rPr>
          <w:rFonts w:ascii="Angsana New" w:hAnsi="Angsana New"/>
          <w:noProof/>
          <w:color w:val="000000" w:themeColor="text1"/>
          <w:spacing w:val="-2"/>
          <w:sz w:val="32"/>
          <w:szCs w:val="32"/>
          <w:cs/>
        </w:rPr>
        <w:t>อยู่ระหว่าง</w:t>
      </w:r>
      <w:r w:rsidR="004261A5" w:rsidRPr="00846815">
        <w:rPr>
          <w:rFonts w:ascii="Angsana New" w:hAnsi="Angsana New"/>
          <w:noProof/>
          <w:color w:val="000000" w:themeColor="text1"/>
          <w:spacing w:val="-2"/>
          <w:sz w:val="32"/>
          <w:szCs w:val="32"/>
          <w:cs/>
        </w:rPr>
        <w:t>ได้รับอนุญาตให้หยุดประกอบธุรกิจ</w:t>
      </w:r>
      <w:r w:rsidR="008D3C8D" w:rsidRPr="00846815">
        <w:rPr>
          <w:rFonts w:ascii="Angsana New" w:hAnsi="Angsana New" w:hint="cs"/>
          <w:noProof/>
          <w:color w:val="000000" w:themeColor="text1"/>
          <w:spacing w:val="-2"/>
          <w:sz w:val="32"/>
          <w:szCs w:val="32"/>
          <w:cs/>
        </w:rPr>
        <w:t xml:space="preserve"> </w:t>
      </w:r>
      <w:r w:rsidRPr="00846815">
        <w:rPr>
          <w:rFonts w:ascii="Angsana New" w:hAnsi="Angsana New"/>
          <w:noProof/>
          <w:color w:val="000000" w:themeColor="text1"/>
          <w:spacing w:val="-2"/>
          <w:sz w:val="32"/>
          <w:szCs w:val="32"/>
          <w:cs/>
        </w:rPr>
        <w:t>ตามประกาศเกี่ยวกับการประกอบธุรกิจสินทรัพย์</w:t>
      </w:r>
      <w:r w:rsidRPr="00846815">
        <w:rPr>
          <w:rFonts w:ascii="Angsana New" w:hAnsi="Angsana New"/>
          <w:noProof/>
          <w:color w:val="000000" w:themeColor="text1"/>
          <w:sz w:val="32"/>
          <w:szCs w:val="32"/>
          <w:cs/>
        </w:rPr>
        <w:t xml:space="preserve">ดิจิทัล มิให้ถือเป็นเหตุเริ่มต้นนับเวลาการหยุดประกอบธุรกิจตามข้อ </w:t>
      </w:r>
      <w:r w:rsidR="00ED4679">
        <w:rPr>
          <w:rFonts w:ascii="Angsana New" w:hAnsi="Angsana New"/>
          <w:noProof/>
          <w:color w:val="000000" w:themeColor="text1"/>
          <w:sz w:val="32"/>
          <w:szCs w:val="32"/>
        </w:rPr>
        <w:t>2</w:t>
      </w:r>
      <w:r w:rsidRPr="00846815">
        <w:rPr>
          <w:rFonts w:ascii="Angsana New" w:hAnsi="Angsana New"/>
          <w:noProof/>
          <w:color w:val="000000" w:themeColor="text1"/>
          <w:sz w:val="32"/>
          <w:szCs w:val="32"/>
          <w:cs/>
        </w:rPr>
        <w:t>(</w:t>
      </w:r>
      <w:r w:rsidR="00ED4679">
        <w:rPr>
          <w:rFonts w:ascii="Angsana New" w:hAnsi="Angsana New"/>
          <w:noProof/>
          <w:color w:val="000000" w:themeColor="text1"/>
          <w:sz w:val="32"/>
          <w:szCs w:val="32"/>
        </w:rPr>
        <w:t>2</w:t>
      </w:r>
      <w:r w:rsidRPr="00846815">
        <w:rPr>
          <w:rFonts w:ascii="Angsana New" w:hAnsi="Angsana New"/>
          <w:noProof/>
          <w:color w:val="000000" w:themeColor="text1"/>
          <w:sz w:val="32"/>
          <w:szCs w:val="32"/>
          <w:cs/>
        </w:rPr>
        <w:t>) หากผู้ประกอบธุรกิจรายนั้น</w:t>
      </w:r>
      <w:r w:rsidR="00FC41FF" w:rsidRPr="00846815">
        <w:rPr>
          <w:rFonts w:ascii="Angsana New" w:hAnsi="Angsana New"/>
          <w:noProof/>
          <w:color w:val="000000" w:themeColor="text1"/>
          <w:spacing w:val="4"/>
          <w:sz w:val="32"/>
          <w:szCs w:val="32"/>
          <w:cs/>
        </w:rPr>
        <w:t>ยังคง</w:t>
      </w:r>
      <w:r w:rsidR="002D6CA0" w:rsidRPr="00846815">
        <w:rPr>
          <w:rFonts w:ascii="Angsana New" w:hAnsi="Angsana New"/>
          <w:noProof/>
          <w:color w:val="000000" w:themeColor="text1"/>
          <w:spacing w:val="4"/>
          <w:sz w:val="32"/>
          <w:szCs w:val="32"/>
          <w:cs/>
        </w:rPr>
        <w:br/>
      </w:r>
      <w:r w:rsidR="00305F20" w:rsidRPr="00AE1EA1">
        <w:rPr>
          <w:rFonts w:ascii="Angsana New" w:hAnsi="Angsana New" w:hint="cs"/>
          <w:noProof/>
          <w:color w:val="000000" w:themeColor="text1"/>
          <w:spacing w:val="4"/>
          <w:sz w:val="32"/>
          <w:szCs w:val="32"/>
          <w:cs/>
        </w:rPr>
        <w:t>สามารถ</w:t>
      </w:r>
      <w:r w:rsidR="001102FC" w:rsidRPr="00AE1EA1">
        <w:rPr>
          <w:rFonts w:ascii="Angsana New" w:hAnsi="Angsana New" w:hint="cs"/>
          <w:noProof/>
          <w:color w:val="000000" w:themeColor="text1"/>
          <w:spacing w:val="4"/>
          <w:sz w:val="32"/>
          <w:szCs w:val="32"/>
          <w:cs/>
        </w:rPr>
        <w:t>เก็บรักษาทรัพย์สินของลูกค้าไว้ในระบบที่มั่นคงปลอดภัย</w:t>
      </w:r>
      <w:r w:rsidR="00305F20" w:rsidRPr="00AE1EA1">
        <w:rPr>
          <w:rFonts w:ascii="Angsana New" w:hAnsi="Angsana New" w:hint="cs"/>
          <w:noProof/>
          <w:color w:val="000000" w:themeColor="text1"/>
          <w:spacing w:val="4"/>
          <w:sz w:val="32"/>
          <w:szCs w:val="32"/>
          <w:cs/>
        </w:rPr>
        <w:t>และสามารถคืนทรัพย์สินให้แก่ลูกค้า</w:t>
      </w:r>
      <w:r w:rsidR="001102FC" w:rsidRPr="00AE1EA1">
        <w:rPr>
          <w:rFonts w:ascii="Angsana New" w:hAnsi="Angsana New" w:hint="cs"/>
          <w:noProof/>
          <w:color w:val="000000" w:themeColor="text1"/>
          <w:spacing w:val="4"/>
          <w:sz w:val="32"/>
          <w:szCs w:val="32"/>
          <w:cs/>
        </w:rPr>
        <w:t>ได้</w:t>
      </w:r>
      <w:r w:rsidR="005D1E7D" w:rsidRPr="00AE1EA1">
        <w:rPr>
          <w:rFonts w:ascii="Angsana New" w:hAnsi="Angsana New" w:hint="cs"/>
          <w:noProof/>
          <w:color w:val="000000" w:themeColor="text1"/>
          <w:spacing w:val="4"/>
          <w:sz w:val="32"/>
          <w:szCs w:val="32"/>
          <w:cs/>
        </w:rPr>
        <w:t xml:space="preserve"> </w:t>
      </w:r>
      <w:r w:rsidR="0091254C">
        <w:rPr>
          <w:rFonts w:ascii="Angsana New" w:hAnsi="Angsana New"/>
          <w:noProof/>
          <w:color w:val="000000" w:themeColor="text1"/>
          <w:spacing w:val="4"/>
          <w:sz w:val="32"/>
          <w:szCs w:val="32"/>
        </w:rPr>
        <w:t xml:space="preserve"> </w:t>
      </w:r>
      <w:r w:rsidR="005D1E7D" w:rsidRPr="00AE1EA1">
        <w:rPr>
          <w:rFonts w:ascii="Angsana New" w:hAnsi="Angsana New" w:hint="cs"/>
          <w:noProof/>
          <w:color w:val="000000" w:themeColor="text1"/>
          <w:spacing w:val="4"/>
          <w:sz w:val="32"/>
          <w:szCs w:val="32"/>
          <w:cs/>
        </w:rPr>
        <w:t xml:space="preserve">ทั้งนี้ </w:t>
      </w:r>
      <w:r w:rsidR="00305F20" w:rsidRPr="00AE1EA1">
        <w:rPr>
          <w:rFonts w:ascii="Angsana New" w:hAnsi="Angsana New" w:hint="cs"/>
          <w:noProof/>
          <w:color w:val="000000" w:themeColor="text1"/>
          <w:spacing w:val="4"/>
          <w:sz w:val="32"/>
          <w:szCs w:val="32"/>
          <w:cs/>
        </w:rPr>
        <w:t>ตามที่ได้แสดง</w:t>
      </w:r>
      <w:r w:rsidR="005D1E7D" w:rsidRPr="00AE1EA1">
        <w:rPr>
          <w:rFonts w:ascii="Angsana New" w:hAnsi="Angsana New" w:hint="cs"/>
          <w:noProof/>
          <w:color w:val="000000" w:themeColor="text1"/>
          <w:spacing w:val="4"/>
          <w:sz w:val="32"/>
          <w:szCs w:val="32"/>
          <w:cs/>
        </w:rPr>
        <w:t xml:space="preserve">ต่อสำนักงาน ก.ล.ต. </w:t>
      </w:r>
      <w:r w:rsidR="00305F20" w:rsidRPr="00AE1EA1">
        <w:rPr>
          <w:rFonts w:ascii="Angsana New" w:hAnsi="Angsana New" w:hint="cs"/>
          <w:noProof/>
          <w:color w:val="000000" w:themeColor="text1"/>
          <w:spacing w:val="4"/>
          <w:sz w:val="32"/>
          <w:szCs w:val="32"/>
          <w:cs/>
        </w:rPr>
        <w:t>ในการยื่นขออนุญาตหยุดประกอบธุรกิจตาม</w:t>
      </w:r>
      <w:r w:rsidRPr="00AE1EA1">
        <w:rPr>
          <w:rFonts w:ascii="Angsana New" w:hAnsi="Angsana New"/>
          <w:noProof/>
          <w:color w:val="000000" w:themeColor="text1"/>
          <w:spacing w:val="4"/>
          <w:sz w:val="32"/>
          <w:szCs w:val="32"/>
          <w:cs/>
        </w:rPr>
        <w:t>ประกาศ</w:t>
      </w:r>
      <w:r w:rsidR="00FC41FF" w:rsidRPr="00AE1EA1">
        <w:rPr>
          <w:rFonts w:ascii="Angsana New" w:hAnsi="Angsana New"/>
          <w:noProof/>
          <w:color w:val="000000" w:themeColor="text1"/>
          <w:spacing w:val="4"/>
          <w:sz w:val="32"/>
          <w:szCs w:val="32"/>
          <w:cs/>
        </w:rPr>
        <w:t>ดังกล่าว</w:t>
      </w:r>
    </w:p>
    <w:p w14:paraId="3BC4B30A" w14:textId="4385BAAF" w:rsidR="0009729C" w:rsidRPr="0009729C" w:rsidRDefault="0009729C" w:rsidP="0009729C">
      <w:pPr>
        <w:spacing w:before="240"/>
        <w:ind w:right="-136" w:firstLine="1440"/>
        <w:rPr>
          <w:rFonts w:asciiTheme="majorBidi" w:hAnsiTheme="majorBidi" w:cstheme="majorBidi"/>
          <w:noProof/>
          <w:color w:val="000000" w:themeColor="text1"/>
          <w:sz w:val="32"/>
          <w:szCs w:val="32"/>
        </w:rPr>
      </w:pPr>
      <w:r w:rsidRPr="005A44E8">
        <w:rPr>
          <w:rFonts w:asciiTheme="majorBidi" w:hAnsiTheme="majorBidi" w:cstheme="majorBidi"/>
          <w:color w:val="000000" w:themeColor="text1"/>
          <w:sz w:val="32"/>
          <w:szCs w:val="32"/>
          <w:cs/>
        </w:rPr>
        <w:t xml:space="preserve">ข้อ </w:t>
      </w:r>
      <w:r w:rsidR="00ED4679">
        <w:rPr>
          <w:rFonts w:asciiTheme="majorBidi" w:hAnsiTheme="majorBidi" w:cstheme="majorBidi"/>
          <w:color w:val="000000" w:themeColor="text1"/>
          <w:sz w:val="32"/>
          <w:szCs w:val="32"/>
        </w:rPr>
        <w:t>4</w:t>
      </w:r>
      <w:r w:rsidRPr="0009729C">
        <w:rPr>
          <w:rFonts w:asciiTheme="majorBidi" w:hAnsiTheme="majorBidi" w:cstheme="majorBidi"/>
          <w:color w:val="000000" w:themeColor="text1"/>
          <w:sz w:val="32"/>
          <w:szCs w:val="32"/>
          <w:cs/>
        </w:rPr>
        <w:t xml:space="preserve"> </w:t>
      </w:r>
      <w:r w:rsidRPr="0009729C">
        <w:rPr>
          <w:rFonts w:asciiTheme="majorBidi" w:hAnsiTheme="majorBidi" w:cstheme="majorBidi" w:hint="cs"/>
          <w:color w:val="000000" w:themeColor="text1"/>
          <w:sz w:val="32"/>
          <w:szCs w:val="32"/>
          <w:cs/>
        </w:rPr>
        <w:t xml:space="preserve"> </w:t>
      </w:r>
      <w:r w:rsidRPr="0009729C">
        <w:rPr>
          <w:rFonts w:asciiTheme="majorBidi" w:hAnsiTheme="majorBidi" w:cstheme="majorBidi"/>
          <w:color w:val="000000" w:themeColor="text1"/>
          <w:sz w:val="32"/>
          <w:szCs w:val="32"/>
          <w:cs/>
        </w:rPr>
        <w:t xml:space="preserve"> </w:t>
      </w:r>
      <w:r w:rsidRPr="0009729C">
        <w:rPr>
          <w:spacing w:val="-5"/>
          <w:sz w:val="32"/>
          <w:szCs w:val="32"/>
          <w:cs/>
        </w:rPr>
        <w:t>ประกาศ</w:t>
      </w:r>
      <w:r w:rsidRPr="0009729C">
        <w:rPr>
          <w:rFonts w:asciiTheme="majorBidi" w:hAnsiTheme="majorBidi"/>
          <w:color w:val="000000" w:themeColor="text1"/>
          <w:sz w:val="32"/>
          <w:szCs w:val="32"/>
          <w:cs/>
        </w:rPr>
        <w:t>นี้ให้ใช้บังคับตั้งแต่วันที่</w:t>
      </w:r>
      <w:r w:rsidR="003B68D0">
        <w:rPr>
          <w:rFonts w:asciiTheme="majorBidi" w:hAnsiTheme="majorBidi"/>
          <w:color w:val="000000" w:themeColor="text1"/>
          <w:sz w:val="32"/>
          <w:szCs w:val="32"/>
        </w:rPr>
        <w:t xml:space="preserve"> 1 </w:t>
      </w:r>
      <w:r w:rsidR="003B68D0">
        <w:rPr>
          <w:rFonts w:asciiTheme="majorBidi" w:hAnsiTheme="majorBidi" w:hint="cs"/>
          <w:color w:val="000000" w:themeColor="text1"/>
          <w:sz w:val="32"/>
          <w:szCs w:val="32"/>
          <w:cs/>
        </w:rPr>
        <w:t>พฤษภาคม พ</w:t>
      </w:r>
      <w:r w:rsidR="003B68D0">
        <w:rPr>
          <w:rFonts w:asciiTheme="majorBidi" w:hAnsiTheme="majorBidi"/>
          <w:color w:val="000000" w:themeColor="text1"/>
          <w:sz w:val="32"/>
          <w:szCs w:val="32"/>
        </w:rPr>
        <w:t>.</w:t>
      </w:r>
      <w:r w:rsidR="003B68D0">
        <w:rPr>
          <w:rFonts w:asciiTheme="majorBidi" w:hAnsiTheme="majorBidi" w:hint="cs"/>
          <w:color w:val="000000" w:themeColor="text1"/>
          <w:sz w:val="32"/>
          <w:szCs w:val="32"/>
          <w:cs/>
        </w:rPr>
        <w:t>ศ</w:t>
      </w:r>
      <w:r w:rsidR="003B68D0">
        <w:rPr>
          <w:rFonts w:asciiTheme="majorBidi" w:hAnsiTheme="majorBidi"/>
          <w:color w:val="000000" w:themeColor="text1"/>
          <w:sz w:val="32"/>
          <w:szCs w:val="32"/>
        </w:rPr>
        <w:t>.</w:t>
      </w:r>
      <w:r w:rsidR="003B68D0">
        <w:rPr>
          <w:rFonts w:asciiTheme="majorBidi" w:hAnsiTheme="majorBidi" w:hint="cs"/>
          <w:color w:val="000000" w:themeColor="text1"/>
          <w:sz w:val="32"/>
          <w:szCs w:val="32"/>
          <w:cs/>
        </w:rPr>
        <w:t xml:space="preserve"> </w:t>
      </w:r>
      <w:r w:rsidR="003B68D0">
        <w:rPr>
          <w:rFonts w:asciiTheme="majorBidi" w:hAnsiTheme="majorBidi"/>
          <w:color w:val="000000" w:themeColor="text1"/>
          <w:sz w:val="32"/>
          <w:szCs w:val="32"/>
        </w:rPr>
        <w:t xml:space="preserve">2564 </w:t>
      </w:r>
      <w:r w:rsidRPr="0009729C">
        <w:rPr>
          <w:rFonts w:asciiTheme="majorBidi" w:hAnsiTheme="majorBidi"/>
          <w:color w:val="000000" w:themeColor="text1"/>
          <w:sz w:val="32"/>
          <w:szCs w:val="32"/>
          <w:cs/>
        </w:rPr>
        <w:t>เป็นต้นไป</w:t>
      </w:r>
    </w:p>
    <w:p w14:paraId="2381E74C" w14:textId="15CD72EB" w:rsidR="00217BDB" w:rsidRPr="00754824" w:rsidRDefault="00F95B16" w:rsidP="00F24611">
      <w:pPr>
        <w:spacing w:before="240"/>
        <w:ind w:right="360"/>
        <w:rPr>
          <w:rFonts w:asciiTheme="majorBidi" w:hAnsiTheme="majorBidi" w:cstheme="majorBidi" w:hint="cs"/>
          <w:sz w:val="32"/>
          <w:szCs w:val="32"/>
        </w:rPr>
      </w:pPr>
      <w:r>
        <w:rPr>
          <w:rFonts w:ascii="Angsana New" w:eastAsia="Cordia New" w:hAnsi="Angsana New"/>
          <w:sz w:val="32"/>
          <w:szCs w:val="32"/>
        </w:rPr>
        <w:tab/>
      </w:r>
      <w:r w:rsidR="0009729C">
        <w:rPr>
          <w:rFonts w:ascii="Angsana New" w:eastAsia="Cordia New" w:hAnsi="Angsana New"/>
          <w:sz w:val="32"/>
          <w:szCs w:val="32"/>
          <w:cs/>
        </w:rPr>
        <w:tab/>
      </w:r>
      <w:r w:rsidR="00C22D65">
        <w:rPr>
          <w:rFonts w:ascii="Angsana New" w:eastAsia="Cordia New" w:hAnsi="Angsana New"/>
          <w:sz w:val="32"/>
          <w:szCs w:val="32"/>
          <w:cs/>
        </w:rPr>
        <w:tab/>
      </w:r>
      <w:r w:rsidR="004774BB" w:rsidRPr="00754824">
        <w:rPr>
          <w:rFonts w:asciiTheme="majorBidi" w:hAnsiTheme="majorBidi" w:cstheme="majorBidi"/>
          <w:sz w:val="32"/>
          <w:szCs w:val="32"/>
          <w:cs/>
        </w:rPr>
        <w:t>ประกาศ</w:t>
      </w:r>
      <w:r w:rsidR="00057AF5" w:rsidRPr="00754824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4774BB" w:rsidRPr="00754824">
        <w:rPr>
          <w:rFonts w:asciiTheme="majorBidi" w:hAnsiTheme="majorBidi" w:cstheme="majorBidi"/>
          <w:sz w:val="32"/>
          <w:szCs w:val="32"/>
          <w:cs/>
        </w:rPr>
        <w:t xml:space="preserve"> ณ </w:t>
      </w:r>
      <w:r w:rsidR="00057AF5" w:rsidRPr="00754824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4774BB" w:rsidRPr="00754824">
        <w:rPr>
          <w:rFonts w:asciiTheme="majorBidi" w:hAnsiTheme="majorBidi" w:cstheme="majorBidi"/>
          <w:sz w:val="32"/>
          <w:szCs w:val="32"/>
          <w:cs/>
        </w:rPr>
        <w:t>วันที่</w:t>
      </w:r>
      <w:r w:rsidR="00BB043B" w:rsidRPr="00754824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3B68D0">
        <w:rPr>
          <w:rFonts w:asciiTheme="majorBidi" w:hAnsiTheme="majorBidi" w:cstheme="majorBidi"/>
          <w:sz w:val="32"/>
          <w:szCs w:val="32"/>
        </w:rPr>
        <w:t xml:space="preserve">8 </w:t>
      </w:r>
      <w:r w:rsidR="003B68D0">
        <w:rPr>
          <w:rFonts w:asciiTheme="majorBidi" w:hAnsiTheme="majorBidi" w:cstheme="majorBidi" w:hint="cs"/>
          <w:sz w:val="32"/>
          <w:szCs w:val="32"/>
          <w:cs/>
        </w:rPr>
        <w:t>เมษายน พ</w:t>
      </w:r>
      <w:r w:rsidR="003B68D0">
        <w:rPr>
          <w:rFonts w:asciiTheme="majorBidi" w:hAnsiTheme="majorBidi" w:cstheme="majorBidi"/>
          <w:sz w:val="32"/>
          <w:szCs w:val="32"/>
        </w:rPr>
        <w:t>.</w:t>
      </w:r>
      <w:r w:rsidR="003B68D0">
        <w:rPr>
          <w:rFonts w:asciiTheme="majorBidi" w:hAnsiTheme="majorBidi" w:cstheme="majorBidi" w:hint="cs"/>
          <w:sz w:val="32"/>
          <w:szCs w:val="32"/>
          <w:cs/>
        </w:rPr>
        <w:t>ศ</w:t>
      </w:r>
      <w:r w:rsidR="003B68D0">
        <w:rPr>
          <w:rFonts w:asciiTheme="majorBidi" w:hAnsiTheme="majorBidi" w:cstheme="majorBidi"/>
          <w:sz w:val="32"/>
          <w:szCs w:val="32"/>
        </w:rPr>
        <w:t>.</w:t>
      </w:r>
      <w:r w:rsidR="003B68D0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="003B68D0">
        <w:rPr>
          <w:rFonts w:asciiTheme="majorBidi" w:hAnsiTheme="majorBidi" w:cstheme="majorBidi"/>
          <w:sz w:val="32"/>
          <w:szCs w:val="32"/>
        </w:rPr>
        <w:t>2564</w:t>
      </w:r>
    </w:p>
    <w:p w14:paraId="0B2D8149" w14:textId="41BBF479" w:rsidR="00271644" w:rsidRDefault="00271644" w:rsidP="00F24611">
      <w:pPr>
        <w:ind w:left="720" w:right="363" w:firstLine="1440"/>
        <w:rPr>
          <w:rFonts w:asciiTheme="majorBidi" w:hAnsiTheme="majorBidi" w:cstheme="majorBidi"/>
          <w:sz w:val="32"/>
          <w:szCs w:val="32"/>
        </w:rPr>
      </w:pPr>
    </w:p>
    <w:p w14:paraId="629EABA2" w14:textId="77777777" w:rsidR="00003666" w:rsidRPr="00754824" w:rsidRDefault="00003666" w:rsidP="00F24611">
      <w:pPr>
        <w:ind w:left="720" w:right="363" w:firstLine="1440"/>
        <w:rPr>
          <w:rFonts w:asciiTheme="majorBidi" w:hAnsiTheme="majorBidi" w:cstheme="majorBidi"/>
          <w:sz w:val="32"/>
          <w:szCs w:val="32"/>
        </w:rPr>
      </w:pPr>
    </w:p>
    <w:p w14:paraId="6544F71D" w14:textId="77777777" w:rsidR="00B0345B" w:rsidRPr="007E024A" w:rsidRDefault="00B0345B" w:rsidP="00B0345B">
      <w:pPr>
        <w:ind w:left="720" w:right="363" w:firstLine="1440"/>
        <w:rPr>
          <w:rFonts w:asciiTheme="majorBidi" w:hAnsiTheme="majorBidi" w:cstheme="majorBidi"/>
          <w:color w:val="000000" w:themeColor="text1"/>
          <w:sz w:val="32"/>
          <w:szCs w:val="32"/>
        </w:rPr>
      </w:pPr>
    </w:p>
    <w:p w14:paraId="21C8F4B8" w14:textId="77777777" w:rsidR="00B0345B" w:rsidRPr="007E024A" w:rsidRDefault="00B0345B" w:rsidP="00B0345B">
      <w:pPr>
        <w:tabs>
          <w:tab w:val="center" w:pos="5580"/>
        </w:tabs>
        <w:ind w:right="44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7E024A">
        <w:rPr>
          <w:rFonts w:asciiTheme="majorBidi" w:hAnsiTheme="majorBidi" w:cstheme="majorBidi"/>
          <w:color w:val="000000" w:themeColor="text1"/>
          <w:sz w:val="32"/>
          <w:szCs w:val="32"/>
          <w:cs/>
        </w:rPr>
        <w:tab/>
        <w:t>(</w:t>
      </w:r>
      <w:r w:rsidRPr="007E024A">
        <w:rPr>
          <w:rFonts w:asciiTheme="majorBidi" w:hAnsiTheme="majorBidi" w:cstheme="majorBidi" w:hint="cs"/>
          <w:color w:val="000000" w:themeColor="text1"/>
          <w:sz w:val="32"/>
          <w:szCs w:val="32"/>
          <w:cs/>
        </w:rPr>
        <w:t>นาย</w:t>
      </w:r>
      <w:r w:rsidRPr="007E024A">
        <w:rPr>
          <w:rFonts w:asciiTheme="majorBidi" w:hAnsiTheme="majorBidi"/>
          <w:color w:val="000000" w:themeColor="text1"/>
          <w:sz w:val="32"/>
          <w:szCs w:val="32"/>
          <w:cs/>
        </w:rPr>
        <w:t xml:space="preserve">พิชิต </w:t>
      </w:r>
      <w:r w:rsidRPr="007E024A">
        <w:rPr>
          <w:rFonts w:asciiTheme="majorBidi" w:hAnsiTheme="majorBidi" w:hint="cs"/>
          <w:color w:val="000000" w:themeColor="text1"/>
          <w:sz w:val="32"/>
          <w:szCs w:val="32"/>
          <w:cs/>
        </w:rPr>
        <w:t xml:space="preserve"> </w:t>
      </w:r>
      <w:proofErr w:type="spellStart"/>
      <w:r w:rsidRPr="007E024A">
        <w:rPr>
          <w:rFonts w:asciiTheme="majorBidi" w:hAnsiTheme="majorBidi"/>
          <w:color w:val="000000" w:themeColor="text1"/>
          <w:sz w:val="32"/>
          <w:szCs w:val="32"/>
          <w:cs/>
        </w:rPr>
        <w:t>อัค</w:t>
      </w:r>
      <w:proofErr w:type="spellEnd"/>
      <w:r w:rsidRPr="007E024A">
        <w:rPr>
          <w:rFonts w:asciiTheme="majorBidi" w:hAnsiTheme="majorBidi"/>
          <w:color w:val="000000" w:themeColor="text1"/>
          <w:sz w:val="32"/>
          <w:szCs w:val="32"/>
          <w:cs/>
        </w:rPr>
        <w:t>ราทิต</w:t>
      </w:r>
      <w:proofErr w:type="spellStart"/>
      <w:r w:rsidRPr="007E024A">
        <w:rPr>
          <w:rFonts w:asciiTheme="majorBidi" w:hAnsiTheme="majorBidi"/>
          <w:color w:val="000000" w:themeColor="text1"/>
          <w:sz w:val="32"/>
          <w:szCs w:val="32"/>
          <w:cs/>
        </w:rPr>
        <w:t>ย์</w:t>
      </w:r>
      <w:proofErr w:type="spellEnd"/>
      <w:r w:rsidRPr="007E024A">
        <w:rPr>
          <w:rFonts w:asciiTheme="majorBidi" w:hAnsiTheme="majorBidi" w:cstheme="majorBidi"/>
          <w:color w:val="000000" w:themeColor="text1"/>
          <w:sz w:val="32"/>
          <w:szCs w:val="32"/>
          <w:cs/>
        </w:rPr>
        <w:t>)</w:t>
      </w:r>
    </w:p>
    <w:p w14:paraId="356100E0" w14:textId="77777777" w:rsidR="00B0345B" w:rsidRPr="007E024A" w:rsidRDefault="00B0345B" w:rsidP="00B0345B">
      <w:pPr>
        <w:tabs>
          <w:tab w:val="center" w:pos="5580"/>
        </w:tabs>
        <w:ind w:right="44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7E024A">
        <w:rPr>
          <w:rFonts w:asciiTheme="majorBidi" w:hAnsiTheme="majorBidi" w:cstheme="majorBidi"/>
          <w:color w:val="000000" w:themeColor="text1"/>
          <w:sz w:val="32"/>
          <w:szCs w:val="32"/>
          <w:cs/>
        </w:rPr>
        <w:tab/>
        <w:t>ประธานกรรมการ</w:t>
      </w:r>
    </w:p>
    <w:p w14:paraId="51A11E10" w14:textId="40A3AB9B" w:rsidR="00E825EB" w:rsidRPr="00556EA0" w:rsidRDefault="00B0345B" w:rsidP="00556EA0">
      <w:pPr>
        <w:tabs>
          <w:tab w:val="center" w:pos="5580"/>
        </w:tabs>
        <w:spacing w:after="240"/>
        <w:ind w:right="44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7E024A">
        <w:rPr>
          <w:rFonts w:asciiTheme="majorBidi" w:hAnsiTheme="majorBidi" w:cstheme="majorBidi"/>
          <w:color w:val="000000" w:themeColor="text1"/>
          <w:sz w:val="32"/>
          <w:szCs w:val="32"/>
          <w:cs/>
        </w:rPr>
        <w:tab/>
        <w:t>คณะกรรมการกำกับหลักทรัพย์และตลาดหลักทรัพย์</w:t>
      </w:r>
    </w:p>
    <w:sectPr w:rsidR="00E825EB" w:rsidRPr="00556EA0" w:rsidSect="00F262B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872" w:right="1440" w:bottom="1440" w:left="187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21C335" w14:textId="77777777" w:rsidR="00CC08B5" w:rsidRDefault="00CC08B5">
      <w:r>
        <w:separator/>
      </w:r>
    </w:p>
  </w:endnote>
  <w:endnote w:type="continuationSeparator" w:id="0">
    <w:p w14:paraId="5D669448" w14:textId="77777777" w:rsidR="00CC08B5" w:rsidRDefault="00CC0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52B73B" w14:textId="77777777" w:rsidR="00BA0810" w:rsidRDefault="00BA08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AB2BE6" w14:textId="77777777" w:rsidR="00BA0810" w:rsidRDefault="00BA08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769D6" w14:textId="77777777" w:rsidR="00BA0810" w:rsidRDefault="00BA08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D0090D" w14:textId="77777777" w:rsidR="00CC08B5" w:rsidRDefault="00CC08B5">
      <w:r>
        <w:separator/>
      </w:r>
    </w:p>
  </w:footnote>
  <w:footnote w:type="continuationSeparator" w:id="0">
    <w:p w14:paraId="1DC3B31E" w14:textId="77777777" w:rsidR="00CC08B5" w:rsidRDefault="00CC08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BB07A" w14:textId="77777777" w:rsidR="00BA0810" w:rsidRDefault="00BA0810" w:rsidP="00A2499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6DFF47" w14:textId="77777777" w:rsidR="00BA0810" w:rsidRDefault="00BA08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EFD79E" w14:textId="77777777" w:rsidR="00BA0810" w:rsidRPr="00800DE7" w:rsidRDefault="00BA0810" w:rsidP="00A24995">
    <w:pPr>
      <w:pStyle w:val="Header"/>
      <w:framePr w:wrap="around" w:vAnchor="text" w:hAnchor="margin" w:xAlign="center" w:y="1"/>
      <w:rPr>
        <w:rStyle w:val="PageNumber"/>
        <w:rFonts w:ascii="Angsana New" w:hAnsi="Angsana New"/>
        <w:sz w:val="32"/>
        <w:szCs w:val="32"/>
      </w:rPr>
    </w:pPr>
    <w:r w:rsidRPr="00800DE7">
      <w:rPr>
        <w:rStyle w:val="PageNumber"/>
        <w:rFonts w:ascii="Angsana New" w:hAnsi="Angsana New"/>
        <w:sz w:val="32"/>
        <w:szCs w:val="32"/>
      </w:rPr>
      <w:fldChar w:fldCharType="begin"/>
    </w:r>
    <w:r w:rsidRPr="00800DE7">
      <w:rPr>
        <w:rStyle w:val="PageNumber"/>
        <w:rFonts w:ascii="Angsana New" w:hAnsi="Angsana New"/>
        <w:sz w:val="32"/>
        <w:szCs w:val="32"/>
      </w:rPr>
      <w:instrText xml:space="preserve">PAGE  </w:instrText>
    </w:r>
    <w:r w:rsidRPr="00800DE7">
      <w:rPr>
        <w:rStyle w:val="PageNumber"/>
        <w:rFonts w:ascii="Angsana New" w:hAnsi="Angsana New"/>
        <w:sz w:val="32"/>
        <w:szCs w:val="32"/>
      </w:rPr>
      <w:fldChar w:fldCharType="separate"/>
    </w:r>
    <w:r>
      <w:rPr>
        <w:rStyle w:val="PageNumber"/>
        <w:rFonts w:ascii="Angsana New" w:hAnsi="Angsana New"/>
        <w:noProof/>
        <w:sz w:val="32"/>
        <w:szCs w:val="32"/>
      </w:rPr>
      <w:t>3</w:t>
    </w:r>
    <w:r w:rsidRPr="00800DE7">
      <w:rPr>
        <w:rStyle w:val="PageNumber"/>
        <w:rFonts w:ascii="Angsana New" w:hAnsi="Angsana New"/>
        <w:sz w:val="32"/>
        <w:szCs w:val="32"/>
      </w:rPr>
      <w:fldChar w:fldCharType="end"/>
    </w:r>
  </w:p>
  <w:p w14:paraId="1F70C1EA" w14:textId="77777777" w:rsidR="00BA0810" w:rsidRDefault="00BA081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99D361" w14:textId="77777777" w:rsidR="00BA0810" w:rsidRDefault="00BA08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53725"/>
    <w:multiLevelType w:val="hybridMultilevel"/>
    <w:tmpl w:val="6B286152"/>
    <w:lvl w:ilvl="0" w:tplc="D3FC0008">
      <w:start w:val="1"/>
      <w:numFmt w:val="decimal"/>
      <w:lvlText w:val="(%1)"/>
      <w:lvlJc w:val="left"/>
      <w:pPr>
        <w:tabs>
          <w:tab w:val="num" w:pos="3225"/>
        </w:tabs>
        <w:ind w:left="3225" w:hanging="17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00F97A09"/>
    <w:multiLevelType w:val="hybridMultilevel"/>
    <w:tmpl w:val="1D4E8B9E"/>
    <w:lvl w:ilvl="0" w:tplc="DD802CFC">
      <w:start w:val="1"/>
      <w:numFmt w:val="bullet"/>
      <w:lvlText w:val="-"/>
      <w:lvlJc w:val="left"/>
      <w:pPr>
        <w:ind w:left="720" w:hanging="360"/>
      </w:pPr>
      <w:rPr>
        <w:rFonts w:ascii="Angsana New" w:eastAsia="Times New Roman" w:hAnsi="Angsana New" w:cs="Angsana New" w:hint="default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310BD"/>
    <w:multiLevelType w:val="hybridMultilevel"/>
    <w:tmpl w:val="EE4C98F6"/>
    <w:lvl w:ilvl="0" w:tplc="5282CB12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3C66B8C"/>
    <w:multiLevelType w:val="hybridMultilevel"/>
    <w:tmpl w:val="3F5AAE5E"/>
    <w:lvl w:ilvl="0" w:tplc="4FCA699E">
      <w:start w:val="5"/>
      <w:numFmt w:val="bullet"/>
      <w:lvlText w:val="-"/>
      <w:lvlJc w:val="left"/>
      <w:pPr>
        <w:ind w:left="720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2D6624"/>
    <w:multiLevelType w:val="hybridMultilevel"/>
    <w:tmpl w:val="041CFA54"/>
    <w:lvl w:ilvl="0" w:tplc="0FEADBB4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4F97151"/>
    <w:multiLevelType w:val="hybridMultilevel"/>
    <w:tmpl w:val="FB1E2F60"/>
    <w:lvl w:ilvl="0" w:tplc="B3288244">
      <w:start w:val="1"/>
      <w:numFmt w:val="decimal"/>
      <w:lvlText w:val="(%1)"/>
      <w:lvlJc w:val="left"/>
      <w:pPr>
        <w:ind w:left="1800" w:hanging="360"/>
      </w:pPr>
      <w:rPr>
        <w:rFonts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B2D68B6"/>
    <w:multiLevelType w:val="hybridMultilevel"/>
    <w:tmpl w:val="3014ED68"/>
    <w:lvl w:ilvl="0" w:tplc="5B2613F0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1895991"/>
    <w:multiLevelType w:val="hybridMultilevel"/>
    <w:tmpl w:val="DC18373C"/>
    <w:lvl w:ilvl="0" w:tplc="5F7221C4">
      <w:start w:val="1"/>
      <w:numFmt w:val="decimal"/>
      <w:lvlText w:val="(%1)"/>
      <w:lvlJc w:val="left"/>
      <w:pPr>
        <w:tabs>
          <w:tab w:val="num" w:pos="3225"/>
        </w:tabs>
        <w:ind w:left="3225" w:hanging="17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12655C1F"/>
    <w:multiLevelType w:val="hybridMultilevel"/>
    <w:tmpl w:val="A0067E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2BA278A"/>
    <w:multiLevelType w:val="hybridMultilevel"/>
    <w:tmpl w:val="FEDCC95A"/>
    <w:lvl w:ilvl="0" w:tplc="14CA08C6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31255C1"/>
    <w:multiLevelType w:val="hybridMultilevel"/>
    <w:tmpl w:val="33B27BD4"/>
    <w:lvl w:ilvl="0" w:tplc="2924AA7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15F9306D"/>
    <w:multiLevelType w:val="hybridMultilevel"/>
    <w:tmpl w:val="457C12EE"/>
    <w:lvl w:ilvl="0" w:tplc="5AE4774E">
      <w:start w:val="1"/>
      <w:numFmt w:val="decimal"/>
      <w:lvlText w:val="(%1)"/>
      <w:lvlJc w:val="left"/>
      <w:pPr>
        <w:tabs>
          <w:tab w:val="num" w:pos="3240"/>
        </w:tabs>
        <w:ind w:left="3240" w:hanging="18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2" w15:restartNumberingAfterBreak="0">
    <w:nsid w:val="182A46D1"/>
    <w:multiLevelType w:val="hybridMultilevel"/>
    <w:tmpl w:val="60F630FE"/>
    <w:lvl w:ilvl="0" w:tplc="027243A4">
      <w:start w:val="1"/>
      <w:numFmt w:val="decimal"/>
      <w:lvlText w:val="(%1)"/>
      <w:lvlJc w:val="left"/>
      <w:pPr>
        <w:ind w:left="180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C900533"/>
    <w:multiLevelType w:val="hybridMultilevel"/>
    <w:tmpl w:val="A34E8720"/>
    <w:lvl w:ilvl="0" w:tplc="956608EC">
      <w:start w:val="1"/>
      <w:numFmt w:val="decimal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4" w15:restartNumberingAfterBreak="0">
    <w:nsid w:val="21B25B67"/>
    <w:multiLevelType w:val="hybridMultilevel"/>
    <w:tmpl w:val="5E8C9510"/>
    <w:lvl w:ilvl="0" w:tplc="15D0397A">
      <w:start w:val="1"/>
      <w:numFmt w:val="decimal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5" w15:restartNumberingAfterBreak="0">
    <w:nsid w:val="251F4EA5"/>
    <w:multiLevelType w:val="hybridMultilevel"/>
    <w:tmpl w:val="EF12411C"/>
    <w:lvl w:ilvl="0" w:tplc="DCEC08E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88E00F4"/>
    <w:multiLevelType w:val="hybridMultilevel"/>
    <w:tmpl w:val="1F96FD3C"/>
    <w:lvl w:ilvl="0" w:tplc="F0BCF5AA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8AF0061"/>
    <w:multiLevelType w:val="hybridMultilevel"/>
    <w:tmpl w:val="26D8ACF6"/>
    <w:lvl w:ilvl="0" w:tplc="C9CAC6E0">
      <w:start w:val="1"/>
      <w:numFmt w:val="decimal"/>
      <w:lvlText w:val="(%1)"/>
      <w:lvlJc w:val="left"/>
      <w:pPr>
        <w:tabs>
          <w:tab w:val="num" w:pos="3225"/>
        </w:tabs>
        <w:ind w:left="3225" w:hanging="17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8" w15:restartNumberingAfterBreak="0">
    <w:nsid w:val="2B8D7DA0"/>
    <w:multiLevelType w:val="hybridMultilevel"/>
    <w:tmpl w:val="865E6110"/>
    <w:lvl w:ilvl="0" w:tplc="05D64EAC">
      <w:start w:val="1"/>
      <w:numFmt w:val="decimal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2E761628"/>
    <w:multiLevelType w:val="hybridMultilevel"/>
    <w:tmpl w:val="B84E2D8E"/>
    <w:lvl w:ilvl="0" w:tplc="DE109BB4">
      <w:start w:val="1"/>
      <w:numFmt w:val="thaiLetters"/>
      <w:lvlText w:val="(%1)"/>
      <w:lvlJc w:val="left"/>
      <w:pPr>
        <w:ind w:left="2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90" w:hanging="360"/>
      </w:pPr>
    </w:lvl>
    <w:lvl w:ilvl="2" w:tplc="0409001B" w:tentative="1">
      <w:start w:val="1"/>
      <w:numFmt w:val="lowerRoman"/>
      <w:lvlText w:val="%3."/>
      <w:lvlJc w:val="right"/>
      <w:pPr>
        <w:ind w:left="3610" w:hanging="180"/>
      </w:pPr>
    </w:lvl>
    <w:lvl w:ilvl="3" w:tplc="0409000F" w:tentative="1">
      <w:start w:val="1"/>
      <w:numFmt w:val="decimal"/>
      <w:lvlText w:val="%4."/>
      <w:lvlJc w:val="left"/>
      <w:pPr>
        <w:ind w:left="4330" w:hanging="360"/>
      </w:pPr>
    </w:lvl>
    <w:lvl w:ilvl="4" w:tplc="04090019" w:tentative="1">
      <w:start w:val="1"/>
      <w:numFmt w:val="lowerLetter"/>
      <w:lvlText w:val="%5."/>
      <w:lvlJc w:val="left"/>
      <w:pPr>
        <w:ind w:left="5050" w:hanging="360"/>
      </w:pPr>
    </w:lvl>
    <w:lvl w:ilvl="5" w:tplc="0409001B" w:tentative="1">
      <w:start w:val="1"/>
      <w:numFmt w:val="lowerRoman"/>
      <w:lvlText w:val="%6."/>
      <w:lvlJc w:val="right"/>
      <w:pPr>
        <w:ind w:left="5770" w:hanging="180"/>
      </w:pPr>
    </w:lvl>
    <w:lvl w:ilvl="6" w:tplc="0409000F" w:tentative="1">
      <w:start w:val="1"/>
      <w:numFmt w:val="decimal"/>
      <w:lvlText w:val="%7."/>
      <w:lvlJc w:val="left"/>
      <w:pPr>
        <w:ind w:left="6490" w:hanging="360"/>
      </w:pPr>
    </w:lvl>
    <w:lvl w:ilvl="7" w:tplc="04090019" w:tentative="1">
      <w:start w:val="1"/>
      <w:numFmt w:val="lowerLetter"/>
      <w:lvlText w:val="%8."/>
      <w:lvlJc w:val="left"/>
      <w:pPr>
        <w:ind w:left="7210" w:hanging="360"/>
      </w:pPr>
    </w:lvl>
    <w:lvl w:ilvl="8" w:tplc="0409001B" w:tentative="1">
      <w:start w:val="1"/>
      <w:numFmt w:val="lowerRoman"/>
      <w:lvlText w:val="%9."/>
      <w:lvlJc w:val="right"/>
      <w:pPr>
        <w:ind w:left="7930" w:hanging="180"/>
      </w:pPr>
    </w:lvl>
  </w:abstractNum>
  <w:abstractNum w:abstractNumId="20" w15:restartNumberingAfterBreak="0">
    <w:nsid w:val="321620C1"/>
    <w:multiLevelType w:val="hybridMultilevel"/>
    <w:tmpl w:val="8160C45E"/>
    <w:lvl w:ilvl="0" w:tplc="43AEF38A">
      <w:start w:val="1"/>
      <w:numFmt w:val="thaiLetters"/>
      <w:lvlText w:val="(%1)"/>
      <w:lvlJc w:val="left"/>
      <w:pPr>
        <w:ind w:left="21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0" w:hanging="360"/>
      </w:pPr>
    </w:lvl>
    <w:lvl w:ilvl="2" w:tplc="0409001B" w:tentative="1">
      <w:start w:val="1"/>
      <w:numFmt w:val="lowerRoman"/>
      <w:lvlText w:val="%3."/>
      <w:lvlJc w:val="right"/>
      <w:pPr>
        <w:ind w:left="3570" w:hanging="180"/>
      </w:pPr>
    </w:lvl>
    <w:lvl w:ilvl="3" w:tplc="0409000F" w:tentative="1">
      <w:start w:val="1"/>
      <w:numFmt w:val="decimal"/>
      <w:lvlText w:val="%4."/>
      <w:lvlJc w:val="left"/>
      <w:pPr>
        <w:ind w:left="4290" w:hanging="360"/>
      </w:pPr>
    </w:lvl>
    <w:lvl w:ilvl="4" w:tplc="04090019" w:tentative="1">
      <w:start w:val="1"/>
      <w:numFmt w:val="lowerLetter"/>
      <w:lvlText w:val="%5."/>
      <w:lvlJc w:val="left"/>
      <w:pPr>
        <w:ind w:left="5010" w:hanging="360"/>
      </w:pPr>
    </w:lvl>
    <w:lvl w:ilvl="5" w:tplc="0409001B" w:tentative="1">
      <w:start w:val="1"/>
      <w:numFmt w:val="lowerRoman"/>
      <w:lvlText w:val="%6."/>
      <w:lvlJc w:val="right"/>
      <w:pPr>
        <w:ind w:left="5730" w:hanging="180"/>
      </w:pPr>
    </w:lvl>
    <w:lvl w:ilvl="6" w:tplc="0409000F" w:tentative="1">
      <w:start w:val="1"/>
      <w:numFmt w:val="decimal"/>
      <w:lvlText w:val="%7."/>
      <w:lvlJc w:val="left"/>
      <w:pPr>
        <w:ind w:left="6450" w:hanging="360"/>
      </w:pPr>
    </w:lvl>
    <w:lvl w:ilvl="7" w:tplc="04090019" w:tentative="1">
      <w:start w:val="1"/>
      <w:numFmt w:val="lowerLetter"/>
      <w:lvlText w:val="%8."/>
      <w:lvlJc w:val="left"/>
      <w:pPr>
        <w:ind w:left="7170" w:hanging="360"/>
      </w:pPr>
    </w:lvl>
    <w:lvl w:ilvl="8" w:tplc="0409001B" w:tentative="1">
      <w:start w:val="1"/>
      <w:numFmt w:val="lowerRoman"/>
      <w:lvlText w:val="%9."/>
      <w:lvlJc w:val="right"/>
      <w:pPr>
        <w:ind w:left="7890" w:hanging="180"/>
      </w:pPr>
    </w:lvl>
  </w:abstractNum>
  <w:abstractNum w:abstractNumId="21" w15:restartNumberingAfterBreak="0">
    <w:nsid w:val="3AF33BEB"/>
    <w:multiLevelType w:val="hybridMultilevel"/>
    <w:tmpl w:val="48C8B074"/>
    <w:lvl w:ilvl="0" w:tplc="52E6B236">
      <w:start w:val="1"/>
      <w:numFmt w:val="decimal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2" w15:restartNumberingAfterBreak="0">
    <w:nsid w:val="3B916AB7"/>
    <w:multiLevelType w:val="hybridMultilevel"/>
    <w:tmpl w:val="A0F6A9EE"/>
    <w:lvl w:ilvl="0" w:tplc="0A8858E4">
      <w:start w:val="1"/>
      <w:numFmt w:val="decimal"/>
      <w:lvlText w:val="(%1)"/>
      <w:lvlJc w:val="left"/>
      <w:pPr>
        <w:ind w:left="1800" w:hanging="360"/>
      </w:pPr>
      <w:rPr>
        <w:rFonts w:cs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FA72525"/>
    <w:multiLevelType w:val="hybridMultilevel"/>
    <w:tmpl w:val="FFC4D11C"/>
    <w:lvl w:ilvl="0" w:tplc="935A8AB0">
      <w:start w:val="1"/>
      <w:numFmt w:val="decimal"/>
      <w:lvlText w:val="(%1)"/>
      <w:lvlJc w:val="left"/>
      <w:pPr>
        <w:tabs>
          <w:tab w:val="num" w:pos="3225"/>
        </w:tabs>
        <w:ind w:left="3225" w:hanging="17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4" w15:restartNumberingAfterBreak="0">
    <w:nsid w:val="43265454"/>
    <w:multiLevelType w:val="hybridMultilevel"/>
    <w:tmpl w:val="07360488"/>
    <w:lvl w:ilvl="0" w:tplc="1B20DE4E">
      <w:start w:val="5"/>
      <w:numFmt w:val="bullet"/>
      <w:lvlText w:val="-"/>
      <w:lvlJc w:val="left"/>
      <w:pPr>
        <w:ind w:left="720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CC6C6C"/>
    <w:multiLevelType w:val="hybridMultilevel"/>
    <w:tmpl w:val="F92E17EA"/>
    <w:lvl w:ilvl="0" w:tplc="922AE4F4">
      <w:start w:val="1"/>
      <w:numFmt w:val="decimal"/>
      <w:lvlText w:val="(%1)"/>
      <w:lvlJc w:val="left"/>
      <w:pPr>
        <w:ind w:left="1800" w:hanging="360"/>
      </w:pPr>
      <w:rPr>
        <w:rFonts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478E6419"/>
    <w:multiLevelType w:val="hybridMultilevel"/>
    <w:tmpl w:val="17800746"/>
    <w:lvl w:ilvl="0" w:tplc="EFEE28EA">
      <w:start w:val="1"/>
      <w:numFmt w:val="decimal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7" w15:restartNumberingAfterBreak="0">
    <w:nsid w:val="4CD2599B"/>
    <w:multiLevelType w:val="hybridMultilevel"/>
    <w:tmpl w:val="A998CBEC"/>
    <w:lvl w:ilvl="0" w:tplc="B5AAE194">
      <w:start w:val="1"/>
      <w:numFmt w:val="decimal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8" w15:restartNumberingAfterBreak="0">
    <w:nsid w:val="4EEB666C"/>
    <w:multiLevelType w:val="hybridMultilevel"/>
    <w:tmpl w:val="829E76EC"/>
    <w:lvl w:ilvl="0" w:tplc="7F86B6E2">
      <w:start w:val="1"/>
      <w:numFmt w:val="decimal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9" w15:restartNumberingAfterBreak="0">
    <w:nsid w:val="56500D71"/>
    <w:multiLevelType w:val="hybridMultilevel"/>
    <w:tmpl w:val="CAA84B0C"/>
    <w:lvl w:ilvl="0" w:tplc="C83EA1F6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5843528E"/>
    <w:multiLevelType w:val="hybridMultilevel"/>
    <w:tmpl w:val="6750CDD6"/>
    <w:lvl w:ilvl="0" w:tplc="7E4A81C2">
      <w:start w:val="1"/>
      <w:numFmt w:val="decimal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1" w15:restartNumberingAfterBreak="0">
    <w:nsid w:val="5C173015"/>
    <w:multiLevelType w:val="hybridMultilevel"/>
    <w:tmpl w:val="D3D678FA"/>
    <w:lvl w:ilvl="0" w:tplc="948C2DF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1705280"/>
    <w:multiLevelType w:val="hybridMultilevel"/>
    <w:tmpl w:val="AB661A3C"/>
    <w:lvl w:ilvl="0" w:tplc="E9501FC8">
      <w:start w:val="1"/>
      <w:numFmt w:val="decimal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3" w15:restartNumberingAfterBreak="0">
    <w:nsid w:val="6D6A4AAD"/>
    <w:multiLevelType w:val="hybridMultilevel"/>
    <w:tmpl w:val="FF3064DE"/>
    <w:lvl w:ilvl="0" w:tplc="D6981892">
      <w:start w:val="1"/>
      <w:numFmt w:val="decimal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4" w15:restartNumberingAfterBreak="0">
    <w:nsid w:val="6E324E95"/>
    <w:multiLevelType w:val="hybridMultilevel"/>
    <w:tmpl w:val="8DA4383C"/>
    <w:lvl w:ilvl="0" w:tplc="8BB64B5C">
      <w:start w:val="3"/>
      <w:numFmt w:val="bullet"/>
      <w:lvlText w:val="-"/>
      <w:lvlJc w:val="left"/>
      <w:pPr>
        <w:ind w:left="720" w:hanging="360"/>
      </w:pPr>
      <w:rPr>
        <w:rFonts w:ascii="Angsana New" w:eastAsia="Times New Roman" w:hAnsi="Angsana New" w:cs="Angsana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812F13"/>
    <w:multiLevelType w:val="hybridMultilevel"/>
    <w:tmpl w:val="C51EC06E"/>
    <w:lvl w:ilvl="0" w:tplc="1604EB1A">
      <w:start w:val="1"/>
      <w:numFmt w:val="thaiLetters"/>
      <w:lvlText w:val="(%1)"/>
      <w:lvlJc w:val="left"/>
      <w:pPr>
        <w:ind w:left="1800" w:hanging="360"/>
      </w:pPr>
      <w:rPr>
        <w:rFonts w:cs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7ACC3107"/>
    <w:multiLevelType w:val="hybridMultilevel"/>
    <w:tmpl w:val="B83A1F92"/>
    <w:lvl w:ilvl="0" w:tplc="62781284">
      <w:start w:val="2"/>
      <w:numFmt w:val="bullet"/>
      <w:lvlText w:val="-"/>
      <w:lvlJc w:val="left"/>
      <w:pPr>
        <w:ind w:left="720" w:hanging="360"/>
      </w:pPr>
      <w:rPr>
        <w:rFonts w:ascii="Angsana New" w:eastAsia="Times New Roman" w:hAnsi="Angsana New" w:cs="Angsana New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13"/>
  </w:num>
  <w:num w:numId="4">
    <w:abstractNumId w:val="23"/>
  </w:num>
  <w:num w:numId="5">
    <w:abstractNumId w:val="18"/>
  </w:num>
  <w:num w:numId="6">
    <w:abstractNumId w:val="27"/>
  </w:num>
  <w:num w:numId="7">
    <w:abstractNumId w:val="28"/>
  </w:num>
  <w:num w:numId="8">
    <w:abstractNumId w:val="32"/>
  </w:num>
  <w:num w:numId="9">
    <w:abstractNumId w:val="0"/>
  </w:num>
  <w:num w:numId="10">
    <w:abstractNumId w:val="14"/>
  </w:num>
  <w:num w:numId="11">
    <w:abstractNumId w:val="33"/>
  </w:num>
  <w:num w:numId="12">
    <w:abstractNumId w:val="21"/>
  </w:num>
  <w:num w:numId="13">
    <w:abstractNumId w:val="17"/>
  </w:num>
  <w:num w:numId="14">
    <w:abstractNumId w:val="30"/>
  </w:num>
  <w:num w:numId="15">
    <w:abstractNumId w:val="26"/>
  </w:num>
  <w:num w:numId="16">
    <w:abstractNumId w:val="15"/>
  </w:num>
  <w:num w:numId="17">
    <w:abstractNumId w:val="2"/>
  </w:num>
  <w:num w:numId="18">
    <w:abstractNumId w:val="6"/>
  </w:num>
  <w:num w:numId="19">
    <w:abstractNumId w:val="5"/>
  </w:num>
  <w:num w:numId="20">
    <w:abstractNumId w:val="35"/>
  </w:num>
  <w:num w:numId="21">
    <w:abstractNumId w:val="25"/>
  </w:num>
  <w:num w:numId="22">
    <w:abstractNumId w:val="22"/>
  </w:num>
  <w:num w:numId="23">
    <w:abstractNumId w:val="31"/>
  </w:num>
  <w:num w:numId="24">
    <w:abstractNumId w:val="3"/>
  </w:num>
  <w:num w:numId="25">
    <w:abstractNumId w:val="34"/>
  </w:num>
  <w:num w:numId="26">
    <w:abstractNumId w:val="36"/>
  </w:num>
  <w:num w:numId="27">
    <w:abstractNumId w:val="24"/>
  </w:num>
  <w:num w:numId="28">
    <w:abstractNumId w:val="1"/>
  </w:num>
  <w:num w:numId="29">
    <w:abstractNumId w:val="29"/>
  </w:num>
  <w:num w:numId="30">
    <w:abstractNumId w:val="20"/>
  </w:num>
  <w:num w:numId="31">
    <w:abstractNumId w:val="19"/>
  </w:num>
  <w:num w:numId="32">
    <w:abstractNumId w:val="12"/>
  </w:num>
  <w:num w:numId="33">
    <w:abstractNumId w:val="10"/>
  </w:num>
  <w:num w:numId="34">
    <w:abstractNumId w:val="9"/>
  </w:num>
  <w:num w:numId="35">
    <w:abstractNumId w:val="16"/>
  </w:num>
  <w:num w:numId="36">
    <w:abstractNumId w:val="8"/>
  </w:num>
  <w:num w:numId="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AQCA1MDAwNzIwsDIyUdpeDU4uLM/DyQAsNaAH1P/4wsAAAA"/>
  </w:docVars>
  <w:rsids>
    <w:rsidRoot w:val="00434CFA"/>
    <w:rsid w:val="000001C5"/>
    <w:rsid w:val="0000102E"/>
    <w:rsid w:val="000020A8"/>
    <w:rsid w:val="00002747"/>
    <w:rsid w:val="000035F4"/>
    <w:rsid w:val="00003666"/>
    <w:rsid w:val="00003A95"/>
    <w:rsid w:val="000054F6"/>
    <w:rsid w:val="000056F2"/>
    <w:rsid w:val="00006529"/>
    <w:rsid w:val="00010D14"/>
    <w:rsid w:val="00011098"/>
    <w:rsid w:val="000142C8"/>
    <w:rsid w:val="00015841"/>
    <w:rsid w:val="00015DF0"/>
    <w:rsid w:val="00017227"/>
    <w:rsid w:val="0001724C"/>
    <w:rsid w:val="00017ECC"/>
    <w:rsid w:val="00017FF3"/>
    <w:rsid w:val="000208A4"/>
    <w:rsid w:val="00020CA9"/>
    <w:rsid w:val="00020F33"/>
    <w:rsid w:val="00021142"/>
    <w:rsid w:val="0002120A"/>
    <w:rsid w:val="00023598"/>
    <w:rsid w:val="00023998"/>
    <w:rsid w:val="00025F13"/>
    <w:rsid w:val="00026BB3"/>
    <w:rsid w:val="0002705E"/>
    <w:rsid w:val="000272A6"/>
    <w:rsid w:val="00027523"/>
    <w:rsid w:val="00030D0C"/>
    <w:rsid w:val="00031239"/>
    <w:rsid w:val="00031BA3"/>
    <w:rsid w:val="00031BBA"/>
    <w:rsid w:val="000321A7"/>
    <w:rsid w:val="000321E7"/>
    <w:rsid w:val="00032477"/>
    <w:rsid w:val="000334B2"/>
    <w:rsid w:val="000339FE"/>
    <w:rsid w:val="00035D84"/>
    <w:rsid w:val="000368BD"/>
    <w:rsid w:val="0003798F"/>
    <w:rsid w:val="00037F90"/>
    <w:rsid w:val="00041E31"/>
    <w:rsid w:val="00042511"/>
    <w:rsid w:val="00042CDA"/>
    <w:rsid w:val="00043015"/>
    <w:rsid w:val="00043A2E"/>
    <w:rsid w:val="00043AB3"/>
    <w:rsid w:val="00044EE9"/>
    <w:rsid w:val="00046501"/>
    <w:rsid w:val="0004650B"/>
    <w:rsid w:val="00047FC6"/>
    <w:rsid w:val="00050ECA"/>
    <w:rsid w:val="000521F7"/>
    <w:rsid w:val="000526E4"/>
    <w:rsid w:val="00052AD7"/>
    <w:rsid w:val="0005396E"/>
    <w:rsid w:val="00053C8A"/>
    <w:rsid w:val="00054057"/>
    <w:rsid w:val="0005432B"/>
    <w:rsid w:val="00054681"/>
    <w:rsid w:val="0005470D"/>
    <w:rsid w:val="00054763"/>
    <w:rsid w:val="00057AF5"/>
    <w:rsid w:val="00060A9B"/>
    <w:rsid w:val="00061534"/>
    <w:rsid w:val="0006161A"/>
    <w:rsid w:val="00061BBD"/>
    <w:rsid w:val="000621DA"/>
    <w:rsid w:val="00062C24"/>
    <w:rsid w:val="000634F8"/>
    <w:rsid w:val="00064506"/>
    <w:rsid w:val="000651B2"/>
    <w:rsid w:val="000656BF"/>
    <w:rsid w:val="00065FC0"/>
    <w:rsid w:val="000668DE"/>
    <w:rsid w:val="000673F4"/>
    <w:rsid w:val="00067D5C"/>
    <w:rsid w:val="00071E0D"/>
    <w:rsid w:val="00072A1C"/>
    <w:rsid w:val="00072D4F"/>
    <w:rsid w:val="00073A17"/>
    <w:rsid w:val="0007426F"/>
    <w:rsid w:val="00074EB9"/>
    <w:rsid w:val="00075604"/>
    <w:rsid w:val="00075BFA"/>
    <w:rsid w:val="00075E7B"/>
    <w:rsid w:val="000769F2"/>
    <w:rsid w:val="00076C86"/>
    <w:rsid w:val="00077282"/>
    <w:rsid w:val="00077F5B"/>
    <w:rsid w:val="000810D3"/>
    <w:rsid w:val="00083792"/>
    <w:rsid w:val="00084812"/>
    <w:rsid w:val="0008626B"/>
    <w:rsid w:val="000864EC"/>
    <w:rsid w:val="00090974"/>
    <w:rsid w:val="00091B31"/>
    <w:rsid w:val="000924A5"/>
    <w:rsid w:val="000933C0"/>
    <w:rsid w:val="0009365A"/>
    <w:rsid w:val="00093DFB"/>
    <w:rsid w:val="00097145"/>
    <w:rsid w:val="0009729C"/>
    <w:rsid w:val="00097E4E"/>
    <w:rsid w:val="00097EEB"/>
    <w:rsid w:val="000A0119"/>
    <w:rsid w:val="000A01BA"/>
    <w:rsid w:val="000A0712"/>
    <w:rsid w:val="000A08DB"/>
    <w:rsid w:val="000A0CBD"/>
    <w:rsid w:val="000A152D"/>
    <w:rsid w:val="000A1E3F"/>
    <w:rsid w:val="000A4DFF"/>
    <w:rsid w:val="000A5487"/>
    <w:rsid w:val="000A5774"/>
    <w:rsid w:val="000A61BE"/>
    <w:rsid w:val="000A650F"/>
    <w:rsid w:val="000A7C9C"/>
    <w:rsid w:val="000A7E30"/>
    <w:rsid w:val="000B0A4A"/>
    <w:rsid w:val="000B3064"/>
    <w:rsid w:val="000B401D"/>
    <w:rsid w:val="000B4210"/>
    <w:rsid w:val="000B48CD"/>
    <w:rsid w:val="000B5117"/>
    <w:rsid w:val="000B5277"/>
    <w:rsid w:val="000B6573"/>
    <w:rsid w:val="000B7475"/>
    <w:rsid w:val="000B7CA5"/>
    <w:rsid w:val="000C0F61"/>
    <w:rsid w:val="000C16E1"/>
    <w:rsid w:val="000C1A1E"/>
    <w:rsid w:val="000C2E63"/>
    <w:rsid w:val="000C30CF"/>
    <w:rsid w:val="000D00C5"/>
    <w:rsid w:val="000D0277"/>
    <w:rsid w:val="000D0DF9"/>
    <w:rsid w:val="000D2177"/>
    <w:rsid w:val="000D2380"/>
    <w:rsid w:val="000D248C"/>
    <w:rsid w:val="000D251E"/>
    <w:rsid w:val="000D3512"/>
    <w:rsid w:val="000D381C"/>
    <w:rsid w:val="000D45AB"/>
    <w:rsid w:val="000D46FF"/>
    <w:rsid w:val="000D498A"/>
    <w:rsid w:val="000D4DF0"/>
    <w:rsid w:val="000D7E1A"/>
    <w:rsid w:val="000E0B7E"/>
    <w:rsid w:val="000E0C4E"/>
    <w:rsid w:val="000E0CFB"/>
    <w:rsid w:val="000E1B0F"/>
    <w:rsid w:val="000E218B"/>
    <w:rsid w:val="000E324F"/>
    <w:rsid w:val="000E3270"/>
    <w:rsid w:val="000E35A2"/>
    <w:rsid w:val="000E3E91"/>
    <w:rsid w:val="000E697B"/>
    <w:rsid w:val="000E6A9B"/>
    <w:rsid w:val="000E7EF0"/>
    <w:rsid w:val="000F0724"/>
    <w:rsid w:val="000F0E1E"/>
    <w:rsid w:val="000F1760"/>
    <w:rsid w:val="000F490E"/>
    <w:rsid w:val="000F4D1D"/>
    <w:rsid w:val="000F5B6E"/>
    <w:rsid w:val="000F677D"/>
    <w:rsid w:val="000F6F53"/>
    <w:rsid w:val="000F76B2"/>
    <w:rsid w:val="000F780A"/>
    <w:rsid w:val="000F7A70"/>
    <w:rsid w:val="000F7E43"/>
    <w:rsid w:val="00102732"/>
    <w:rsid w:val="00102F8E"/>
    <w:rsid w:val="00103197"/>
    <w:rsid w:val="00103C01"/>
    <w:rsid w:val="00104392"/>
    <w:rsid w:val="001047ED"/>
    <w:rsid w:val="00104B46"/>
    <w:rsid w:val="00105555"/>
    <w:rsid w:val="00106367"/>
    <w:rsid w:val="00107C3C"/>
    <w:rsid w:val="001102FC"/>
    <w:rsid w:val="001105D3"/>
    <w:rsid w:val="00112061"/>
    <w:rsid w:val="00114004"/>
    <w:rsid w:val="0011436C"/>
    <w:rsid w:val="00114983"/>
    <w:rsid w:val="001149F5"/>
    <w:rsid w:val="00116F3F"/>
    <w:rsid w:val="00117B7B"/>
    <w:rsid w:val="00120364"/>
    <w:rsid w:val="00120571"/>
    <w:rsid w:val="00120A40"/>
    <w:rsid w:val="00121D1D"/>
    <w:rsid w:val="00122558"/>
    <w:rsid w:val="00122EF1"/>
    <w:rsid w:val="0012375B"/>
    <w:rsid w:val="00123A3F"/>
    <w:rsid w:val="00123CBC"/>
    <w:rsid w:val="00123E39"/>
    <w:rsid w:val="00124EE3"/>
    <w:rsid w:val="00125FD6"/>
    <w:rsid w:val="00127084"/>
    <w:rsid w:val="001304A0"/>
    <w:rsid w:val="0013080C"/>
    <w:rsid w:val="00130F9A"/>
    <w:rsid w:val="00131371"/>
    <w:rsid w:val="001323E0"/>
    <w:rsid w:val="00134477"/>
    <w:rsid w:val="001344E0"/>
    <w:rsid w:val="00135568"/>
    <w:rsid w:val="00135A92"/>
    <w:rsid w:val="00136BD7"/>
    <w:rsid w:val="00136C3C"/>
    <w:rsid w:val="001379AC"/>
    <w:rsid w:val="00140FF4"/>
    <w:rsid w:val="001418C1"/>
    <w:rsid w:val="00141D98"/>
    <w:rsid w:val="00143A75"/>
    <w:rsid w:val="00144FF9"/>
    <w:rsid w:val="00146285"/>
    <w:rsid w:val="00146CA0"/>
    <w:rsid w:val="001472A9"/>
    <w:rsid w:val="00150253"/>
    <w:rsid w:val="0015035E"/>
    <w:rsid w:val="0015089C"/>
    <w:rsid w:val="001536B6"/>
    <w:rsid w:val="001541F1"/>
    <w:rsid w:val="00154905"/>
    <w:rsid w:val="0015539C"/>
    <w:rsid w:val="001559B6"/>
    <w:rsid w:val="001568AB"/>
    <w:rsid w:val="001618B3"/>
    <w:rsid w:val="001636CC"/>
    <w:rsid w:val="001639E7"/>
    <w:rsid w:val="00163EEF"/>
    <w:rsid w:val="0016584B"/>
    <w:rsid w:val="0017261A"/>
    <w:rsid w:val="0017289E"/>
    <w:rsid w:val="00173575"/>
    <w:rsid w:val="00174282"/>
    <w:rsid w:val="00174533"/>
    <w:rsid w:val="00174BDC"/>
    <w:rsid w:val="00175214"/>
    <w:rsid w:val="0017559D"/>
    <w:rsid w:val="001755D4"/>
    <w:rsid w:val="00175AAF"/>
    <w:rsid w:val="001765EE"/>
    <w:rsid w:val="00176C16"/>
    <w:rsid w:val="00176C7E"/>
    <w:rsid w:val="0017724F"/>
    <w:rsid w:val="0017771C"/>
    <w:rsid w:val="00181B89"/>
    <w:rsid w:val="0018200B"/>
    <w:rsid w:val="00182570"/>
    <w:rsid w:val="001831E9"/>
    <w:rsid w:val="001835F1"/>
    <w:rsid w:val="00184E60"/>
    <w:rsid w:val="00185126"/>
    <w:rsid w:val="00186112"/>
    <w:rsid w:val="001863D2"/>
    <w:rsid w:val="00186455"/>
    <w:rsid w:val="001866EA"/>
    <w:rsid w:val="001903F4"/>
    <w:rsid w:val="00191162"/>
    <w:rsid w:val="00191A3C"/>
    <w:rsid w:val="00191B0C"/>
    <w:rsid w:val="00192C20"/>
    <w:rsid w:val="00193CB3"/>
    <w:rsid w:val="00193F87"/>
    <w:rsid w:val="001944EC"/>
    <w:rsid w:val="00196529"/>
    <w:rsid w:val="00196BE7"/>
    <w:rsid w:val="0019772B"/>
    <w:rsid w:val="001A0C8F"/>
    <w:rsid w:val="001A0D36"/>
    <w:rsid w:val="001A12DA"/>
    <w:rsid w:val="001A13BA"/>
    <w:rsid w:val="001A15A5"/>
    <w:rsid w:val="001A1661"/>
    <w:rsid w:val="001A1B33"/>
    <w:rsid w:val="001A22F3"/>
    <w:rsid w:val="001A37A8"/>
    <w:rsid w:val="001A4289"/>
    <w:rsid w:val="001A487D"/>
    <w:rsid w:val="001A5F0B"/>
    <w:rsid w:val="001A6679"/>
    <w:rsid w:val="001A6C69"/>
    <w:rsid w:val="001B051F"/>
    <w:rsid w:val="001B0B50"/>
    <w:rsid w:val="001B159E"/>
    <w:rsid w:val="001B1710"/>
    <w:rsid w:val="001B1AC8"/>
    <w:rsid w:val="001B1CB5"/>
    <w:rsid w:val="001B3341"/>
    <w:rsid w:val="001B3613"/>
    <w:rsid w:val="001B44AA"/>
    <w:rsid w:val="001B4F6E"/>
    <w:rsid w:val="001B5619"/>
    <w:rsid w:val="001B69B6"/>
    <w:rsid w:val="001B6FEE"/>
    <w:rsid w:val="001B7051"/>
    <w:rsid w:val="001B78F2"/>
    <w:rsid w:val="001B7C2C"/>
    <w:rsid w:val="001C03F9"/>
    <w:rsid w:val="001C0567"/>
    <w:rsid w:val="001C058B"/>
    <w:rsid w:val="001C084F"/>
    <w:rsid w:val="001C17A2"/>
    <w:rsid w:val="001C2CF9"/>
    <w:rsid w:val="001C34FB"/>
    <w:rsid w:val="001C6C2A"/>
    <w:rsid w:val="001C798E"/>
    <w:rsid w:val="001C7AA7"/>
    <w:rsid w:val="001D0D3A"/>
    <w:rsid w:val="001D0D44"/>
    <w:rsid w:val="001D2D67"/>
    <w:rsid w:val="001D3131"/>
    <w:rsid w:val="001D51AB"/>
    <w:rsid w:val="001D5432"/>
    <w:rsid w:val="001E083B"/>
    <w:rsid w:val="001E14F1"/>
    <w:rsid w:val="001E1D71"/>
    <w:rsid w:val="001E260A"/>
    <w:rsid w:val="001E2BD5"/>
    <w:rsid w:val="001E2C78"/>
    <w:rsid w:val="001E2F26"/>
    <w:rsid w:val="001E4012"/>
    <w:rsid w:val="001E53B8"/>
    <w:rsid w:val="001E68DD"/>
    <w:rsid w:val="001E7345"/>
    <w:rsid w:val="001F1E40"/>
    <w:rsid w:val="001F47A4"/>
    <w:rsid w:val="001F49AA"/>
    <w:rsid w:val="001F5D47"/>
    <w:rsid w:val="002006DE"/>
    <w:rsid w:val="002009B5"/>
    <w:rsid w:val="00200A98"/>
    <w:rsid w:val="002011C7"/>
    <w:rsid w:val="0020147B"/>
    <w:rsid w:val="00203236"/>
    <w:rsid w:val="0020587D"/>
    <w:rsid w:val="0020593F"/>
    <w:rsid w:val="0020634B"/>
    <w:rsid w:val="002077B3"/>
    <w:rsid w:val="002105FD"/>
    <w:rsid w:val="00210E44"/>
    <w:rsid w:val="00211618"/>
    <w:rsid w:val="002124C4"/>
    <w:rsid w:val="00212F00"/>
    <w:rsid w:val="00213A97"/>
    <w:rsid w:val="00214921"/>
    <w:rsid w:val="0021575C"/>
    <w:rsid w:val="0021591C"/>
    <w:rsid w:val="002163C5"/>
    <w:rsid w:val="0021654D"/>
    <w:rsid w:val="00217735"/>
    <w:rsid w:val="00217BDB"/>
    <w:rsid w:val="0022023D"/>
    <w:rsid w:val="00221EE5"/>
    <w:rsid w:val="002233F9"/>
    <w:rsid w:val="00223E7C"/>
    <w:rsid w:val="002244AC"/>
    <w:rsid w:val="00225619"/>
    <w:rsid w:val="00226645"/>
    <w:rsid w:val="00227E1F"/>
    <w:rsid w:val="002308C8"/>
    <w:rsid w:val="00232219"/>
    <w:rsid w:val="002329BD"/>
    <w:rsid w:val="00232A42"/>
    <w:rsid w:val="00232CE1"/>
    <w:rsid w:val="002335D1"/>
    <w:rsid w:val="0023366D"/>
    <w:rsid w:val="002337BF"/>
    <w:rsid w:val="002351B8"/>
    <w:rsid w:val="00236442"/>
    <w:rsid w:val="002378F2"/>
    <w:rsid w:val="00237BF4"/>
    <w:rsid w:val="00237D73"/>
    <w:rsid w:val="002403C3"/>
    <w:rsid w:val="002413E3"/>
    <w:rsid w:val="00241EF9"/>
    <w:rsid w:val="00242093"/>
    <w:rsid w:val="00243746"/>
    <w:rsid w:val="00245000"/>
    <w:rsid w:val="002457A4"/>
    <w:rsid w:val="00246269"/>
    <w:rsid w:val="002478F3"/>
    <w:rsid w:val="002503AA"/>
    <w:rsid w:val="00252C6B"/>
    <w:rsid w:val="0025346A"/>
    <w:rsid w:val="002542EB"/>
    <w:rsid w:val="00254D11"/>
    <w:rsid w:val="00255E1F"/>
    <w:rsid w:val="00255E93"/>
    <w:rsid w:val="002566D6"/>
    <w:rsid w:val="00260691"/>
    <w:rsid w:val="0026120F"/>
    <w:rsid w:val="0026206D"/>
    <w:rsid w:val="0026261A"/>
    <w:rsid w:val="002661E3"/>
    <w:rsid w:val="00266652"/>
    <w:rsid w:val="00266E5B"/>
    <w:rsid w:val="00271644"/>
    <w:rsid w:val="00271918"/>
    <w:rsid w:val="00271B12"/>
    <w:rsid w:val="00272D1A"/>
    <w:rsid w:val="0027356D"/>
    <w:rsid w:val="002748C0"/>
    <w:rsid w:val="0027505A"/>
    <w:rsid w:val="00275853"/>
    <w:rsid w:val="00275E08"/>
    <w:rsid w:val="0027687F"/>
    <w:rsid w:val="00277697"/>
    <w:rsid w:val="002776E0"/>
    <w:rsid w:val="002801A3"/>
    <w:rsid w:val="00280554"/>
    <w:rsid w:val="00280B80"/>
    <w:rsid w:val="00282265"/>
    <w:rsid w:val="00282E8B"/>
    <w:rsid w:val="00283991"/>
    <w:rsid w:val="0028483F"/>
    <w:rsid w:val="00284DE9"/>
    <w:rsid w:val="00284EF6"/>
    <w:rsid w:val="0028591F"/>
    <w:rsid w:val="0028608C"/>
    <w:rsid w:val="0028677E"/>
    <w:rsid w:val="00286E31"/>
    <w:rsid w:val="00287480"/>
    <w:rsid w:val="00292232"/>
    <w:rsid w:val="00292C4D"/>
    <w:rsid w:val="002966BD"/>
    <w:rsid w:val="002A37CE"/>
    <w:rsid w:val="002A458C"/>
    <w:rsid w:val="002A4762"/>
    <w:rsid w:val="002A4CFB"/>
    <w:rsid w:val="002A4E6A"/>
    <w:rsid w:val="002A683E"/>
    <w:rsid w:val="002A6C33"/>
    <w:rsid w:val="002A727C"/>
    <w:rsid w:val="002A794A"/>
    <w:rsid w:val="002B0158"/>
    <w:rsid w:val="002B1FBC"/>
    <w:rsid w:val="002B2E74"/>
    <w:rsid w:val="002B4517"/>
    <w:rsid w:val="002B51EE"/>
    <w:rsid w:val="002B53C0"/>
    <w:rsid w:val="002B5ABD"/>
    <w:rsid w:val="002B647D"/>
    <w:rsid w:val="002B6CDF"/>
    <w:rsid w:val="002B7A6C"/>
    <w:rsid w:val="002B7A7F"/>
    <w:rsid w:val="002B7D9D"/>
    <w:rsid w:val="002C1650"/>
    <w:rsid w:val="002C168B"/>
    <w:rsid w:val="002C3247"/>
    <w:rsid w:val="002C32AC"/>
    <w:rsid w:val="002C3702"/>
    <w:rsid w:val="002C3CA7"/>
    <w:rsid w:val="002C52F9"/>
    <w:rsid w:val="002C56ED"/>
    <w:rsid w:val="002C5756"/>
    <w:rsid w:val="002C65A3"/>
    <w:rsid w:val="002C673E"/>
    <w:rsid w:val="002C776A"/>
    <w:rsid w:val="002C7B1F"/>
    <w:rsid w:val="002D0543"/>
    <w:rsid w:val="002D1330"/>
    <w:rsid w:val="002D259E"/>
    <w:rsid w:val="002D2C4B"/>
    <w:rsid w:val="002D2C6D"/>
    <w:rsid w:val="002D2C97"/>
    <w:rsid w:val="002D2FA0"/>
    <w:rsid w:val="002D34D1"/>
    <w:rsid w:val="002D41FA"/>
    <w:rsid w:val="002D47AC"/>
    <w:rsid w:val="002D5C37"/>
    <w:rsid w:val="002D6CA0"/>
    <w:rsid w:val="002D6EAA"/>
    <w:rsid w:val="002D777F"/>
    <w:rsid w:val="002E0FC3"/>
    <w:rsid w:val="002E100B"/>
    <w:rsid w:val="002E2C9C"/>
    <w:rsid w:val="002E344D"/>
    <w:rsid w:val="002E4146"/>
    <w:rsid w:val="002E44A9"/>
    <w:rsid w:val="002E4981"/>
    <w:rsid w:val="002E523D"/>
    <w:rsid w:val="002E5A34"/>
    <w:rsid w:val="002E7453"/>
    <w:rsid w:val="002E7492"/>
    <w:rsid w:val="002F0A5B"/>
    <w:rsid w:val="002F1446"/>
    <w:rsid w:val="002F3076"/>
    <w:rsid w:val="002F3EF9"/>
    <w:rsid w:val="002F5068"/>
    <w:rsid w:val="002F538C"/>
    <w:rsid w:val="002F636E"/>
    <w:rsid w:val="002F65B5"/>
    <w:rsid w:val="002F66D7"/>
    <w:rsid w:val="003008E8"/>
    <w:rsid w:val="003009D6"/>
    <w:rsid w:val="00300E76"/>
    <w:rsid w:val="003055C6"/>
    <w:rsid w:val="00305F20"/>
    <w:rsid w:val="0030636E"/>
    <w:rsid w:val="00306BDD"/>
    <w:rsid w:val="00307AF4"/>
    <w:rsid w:val="00310E59"/>
    <w:rsid w:val="003120FE"/>
    <w:rsid w:val="00312A9E"/>
    <w:rsid w:val="00312DB8"/>
    <w:rsid w:val="003136CA"/>
    <w:rsid w:val="0031374A"/>
    <w:rsid w:val="003139C2"/>
    <w:rsid w:val="00313C0F"/>
    <w:rsid w:val="00313D16"/>
    <w:rsid w:val="00314E31"/>
    <w:rsid w:val="00315CE6"/>
    <w:rsid w:val="00315D48"/>
    <w:rsid w:val="00320038"/>
    <w:rsid w:val="003211EE"/>
    <w:rsid w:val="0032195C"/>
    <w:rsid w:val="00321F00"/>
    <w:rsid w:val="00322389"/>
    <w:rsid w:val="00322868"/>
    <w:rsid w:val="00323E01"/>
    <w:rsid w:val="00324888"/>
    <w:rsid w:val="00325D3E"/>
    <w:rsid w:val="0032618F"/>
    <w:rsid w:val="0032685B"/>
    <w:rsid w:val="00326F05"/>
    <w:rsid w:val="00327AA9"/>
    <w:rsid w:val="00332840"/>
    <w:rsid w:val="0033349C"/>
    <w:rsid w:val="00335A57"/>
    <w:rsid w:val="00335CE8"/>
    <w:rsid w:val="00336016"/>
    <w:rsid w:val="003365AA"/>
    <w:rsid w:val="00336A1C"/>
    <w:rsid w:val="00337B65"/>
    <w:rsid w:val="00341D86"/>
    <w:rsid w:val="00342030"/>
    <w:rsid w:val="00342F13"/>
    <w:rsid w:val="00343331"/>
    <w:rsid w:val="00343DD2"/>
    <w:rsid w:val="00343EBB"/>
    <w:rsid w:val="00344158"/>
    <w:rsid w:val="0034501B"/>
    <w:rsid w:val="00345190"/>
    <w:rsid w:val="00345361"/>
    <w:rsid w:val="003511E5"/>
    <w:rsid w:val="00351318"/>
    <w:rsid w:val="0035319E"/>
    <w:rsid w:val="003539B1"/>
    <w:rsid w:val="00354A5B"/>
    <w:rsid w:val="00354F7C"/>
    <w:rsid w:val="003554C1"/>
    <w:rsid w:val="00356151"/>
    <w:rsid w:val="0035673D"/>
    <w:rsid w:val="003601F6"/>
    <w:rsid w:val="003613DE"/>
    <w:rsid w:val="003619E9"/>
    <w:rsid w:val="00361A03"/>
    <w:rsid w:val="00363DF5"/>
    <w:rsid w:val="00364CA5"/>
    <w:rsid w:val="00365043"/>
    <w:rsid w:val="00365292"/>
    <w:rsid w:val="003652B6"/>
    <w:rsid w:val="00367D73"/>
    <w:rsid w:val="00371393"/>
    <w:rsid w:val="00371410"/>
    <w:rsid w:val="0037198C"/>
    <w:rsid w:val="0037215B"/>
    <w:rsid w:val="00375BFD"/>
    <w:rsid w:val="00376F35"/>
    <w:rsid w:val="00377399"/>
    <w:rsid w:val="00377E15"/>
    <w:rsid w:val="0038019D"/>
    <w:rsid w:val="00380422"/>
    <w:rsid w:val="00380C90"/>
    <w:rsid w:val="00381006"/>
    <w:rsid w:val="0038143A"/>
    <w:rsid w:val="003823AB"/>
    <w:rsid w:val="003865F7"/>
    <w:rsid w:val="0038775B"/>
    <w:rsid w:val="00391229"/>
    <w:rsid w:val="00392B41"/>
    <w:rsid w:val="003934C8"/>
    <w:rsid w:val="00394CBC"/>
    <w:rsid w:val="00394D47"/>
    <w:rsid w:val="00395642"/>
    <w:rsid w:val="003960A8"/>
    <w:rsid w:val="003963BD"/>
    <w:rsid w:val="003A3A08"/>
    <w:rsid w:val="003A47E7"/>
    <w:rsid w:val="003A5624"/>
    <w:rsid w:val="003A56A3"/>
    <w:rsid w:val="003A5D9F"/>
    <w:rsid w:val="003A6322"/>
    <w:rsid w:val="003A6512"/>
    <w:rsid w:val="003A74D0"/>
    <w:rsid w:val="003B0B29"/>
    <w:rsid w:val="003B12EC"/>
    <w:rsid w:val="003B246B"/>
    <w:rsid w:val="003B2B35"/>
    <w:rsid w:val="003B4DF4"/>
    <w:rsid w:val="003B6764"/>
    <w:rsid w:val="003B68D0"/>
    <w:rsid w:val="003B7C39"/>
    <w:rsid w:val="003C2096"/>
    <w:rsid w:val="003C2527"/>
    <w:rsid w:val="003C27BC"/>
    <w:rsid w:val="003C2C34"/>
    <w:rsid w:val="003C3E2E"/>
    <w:rsid w:val="003C46EE"/>
    <w:rsid w:val="003C724D"/>
    <w:rsid w:val="003C7CD5"/>
    <w:rsid w:val="003D0843"/>
    <w:rsid w:val="003D192B"/>
    <w:rsid w:val="003D2916"/>
    <w:rsid w:val="003D2C96"/>
    <w:rsid w:val="003D2DB5"/>
    <w:rsid w:val="003D408D"/>
    <w:rsid w:val="003D4B0C"/>
    <w:rsid w:val="003D51E2"/>
    <w:rsid w:val="003D526B"/>
    <w:rsid w:val="003D5960"/>
    <w:rsid w:val="003D5FBC"/>
    <w:rsid w:val="003D643C"/>
    <w:rsid w:val="003D662E"/>
    <w:rsid w:val="003D7B71"/>
    <w:rsid w:val="003D7D19"/>
    <w:rsid w:val="003D7DDD"/>
    <w:rsid w:val="003E04A3"/>
    <w:rsid w:val="003E09AA"/>
    <w:rsid w:val="003E0A16"/>
    <w:rsid w:val="003E148B"/>
    <w:rsid w:val="003E2B2D"/>
    <w:rsid w:val="003E3195"/>
    <w:rsid w:val="003E435E"/>
    <w:rsid w:val="003E43DF"/>
    <w:rsid w:val="003E488E"/>
    <w:rsid w:val="003E5648"/>
    <w:rsid w:val="003E61F1"/>
    <w:rsid w:val="003E6E5D"/>
    <w:rsid w:val="003E7257"/>
    <w:rsid w:val="003E79FF"/>
    <w:rsid w:val="003E7DCD"/>
    <w:rsid w:val="003E7F30"/>
    <w:rsid w:val="003F00C3"/>
    <w:rsid w:val="003F059E"/>
    <w:rsid w:val="003F0C28"/>
    <w:rsid w:val="003F15FB"/>
    <w:rsid w:val="003F1752"/>
    <w:rsid w:val="003F2146"/>
    <w:rsid w:val="003F2CC4"/>
    <w:rsid w:val="003F2FC7"/>
    <w:rsid w:val="003F308B"/>
    <w:rsid w:val="003F4C8B"/>
    <w:rsid w:val="003F5A06"/>
    <w:rsid w:val="003F5EE9"/>
    <w:rsid w:val="003F6AB3"/>
    <w:rsid w:val="003F6D06"/>
    <w:rsid w:val="003F70D5"/>
    <w:rsid w:val="0040019C"/>
    <w:rsid w:val="00400455"/>
    <w:rsid w:val="00400B74"/>
    <w:rsid w:val="00403870"/>
    <w:rsid w:val="004038A8"/>
    <w:rsid w:val="0040409A"/>
    <w:rsid w:val="004041CF"/>
    <w:rsid w:val="00404D5C"/>
    <w:rsid w:val="00405E38"/>
    <w:rsid w:val="00407261"/>
    <w:rsid w:val="00412A1F"/>
    <w:rsid w:val="004131B6"/>
    <w:rsid w:val="00413C31"/>
    <w:rsid w:val="00414233"/>
    <w:rsid w:val="0041436D"/>
    <w:rsid w:val="0041592A"/>
    <w:rsid w:val="004160F0"/>
    <w:rsid w:val="004163D4"/>
    <w:rsid w:val="004177B2"/>
    <w:rsid w:val="00417C28"/>
    <w:rsid w:val="00421CA6"/>
    <w:rsid w:val="004220D1"/>
    <w:rsid w:val="00423443"/>
    <w:rsid w:val="004239DD"/>
    <w:rsid w:val="00423DB0"/>
    <w:rsid w:val="00424F49"/>
    <w:rsid w:val="0042546A"/>
    <w:rsid w:val="004258CA"/>
    <w:rsid w:val="00425A04"/>
    <w:rsid w:val="00425D85"/>
    <w:rsid w:val="004261A5"/>
    <w:rsid w:val="0042638D"/>
    <w:rsid w:val="00430062"/>
    <w:rsid w:val="004300B1"/>
    <w:rsid w:val="00430C05"/>
    <w:rsid w:val="0043159F"/>
    <w:rsid w:val="00431DCF"/>
    <w:rsid w:val="00434C16"/>
    <w:rsid w:val="00434CFA"/>
    <w:rsid w:val="00436D62"/>
    <w:rsid w:val="00440F63"/>
    <w:rsid w:val="004420D0"/>
    <w:rsid w:val="00442B29"/>
    <w:rsid w:val="00444CFE"/>
    <w:rsid w:val="00445F55"/>
    <w:rsid w:val="004460E5"/>
    <w:rsid w:val="00446BA6"/>
    <w:rsid w:val="00447AB9"/>
    <w:rsid w:val="004504BB"/>
    <w:rsid w:val="00450978"/>
    <w:rsid w:val="00450ABD"/>
    <w:rsid w:val="004512C2"/>
    <w:rsid w:val="00452A4B"/>
    <w:rsid w:val="004531E2"/>
    <w:rsid w:val="0045331D"/>
    <w:rsid w:val="004535FB"/>
    <w:rsid w:val="00454BAD"/>
    <w:rsid w:val="00454EC7"/>
    <w:rsid w:val="004557B7"/>
    <w:rsid w:val="004558AA"/>
    <w:rsid w:val="00456749"/>
    <w:rsid w:val="00461249"/>
    <w:rsid w:val="00463133"/>
    <w:rsid w:val="00463A7A"/>
    <w:rsid w:val="00463AC4"/>
    <w:rsid w:val="00463F06"/>
    <w:rsid w:val="00464155"/>
    <w:rsid w:val="00464A84"/>
    <w:rsid w:val="00464D74"/>
    <w:rsid w:val="004666B1"/>
    <w:rsid w:val="00467DC0"/>
    <w:rsid w:val="00473F95"/>
    <w:rsid w:val="00474E57"/>
    <w:rsid w:val="0047512D"/>
    <w:rsid w:val="00475942"/>
    <w:rsid w:val="00475D36"/>
    <w:rsid w:val="0047656C"/>
    <w:rsid w:val="004774BB"/>
    <w:rsid w:val="0048198F"/>
    <w:rsid w:val="00481DEA"/>
    <w:rsid w:val="0048451C"/>
    <w:rsid w:val="0048472B"/>
    <w:rsid w:val="004859ED"/>
    <w:rsid w:val="0048608F"/>
    <w:rsid w:val="00486AE3"/>
    <w:rsid w:val="00486F33"/>
    <w:rsid w:val="00490FBE"/>
    <w:rsid w:val="00491338"/>
    <w:rsid w:val="0049282A"/>
    <w:rsid w:val="00492D78"/>
    <w:rsid w:val="00493C3C"/>
    <w:rsid w:val="00494D88"/>
    <w:rsid w:val="004951D5"/>
    <w:rsid w:val="004959F6"/>
    <w:rsid w:val="00496CC7"/>
    <w:rsid w:val="00497EA8"/>
    <w:rsid w:val="00497F3D"/>
    <w:rsid w:val="004A0158"/>
    <w:rsid w:val="004A0B60"/>
    <w:rsid w:val="004A1B12"/>
    <w:rsid w:val="004A1B2E"/>
    <w:rsid w:val="004A2CB3"/>
    <w:rsid w:val="004A392C"/>
    <w:rsid w:val="004A479E"/>
    <w:rsid w:val="004A47D0"/>
    <w:rsid w:val="004A609E"/>
    <w:rsid w:val="004A6C3E"/>
    <w:rsid w:val="004A7012"/>
    <w:rsid w:val="004B2B35"/>
    <w:rsid w:val="004B381A"/>
    <w:rsid w:val="004B6CCF"/>
    <w:rsid w:val="004B71A7"/>
    <w:rsid w:val="004B76C6"/>
    <w:rsid w:val="004C0498"/>
    <w:rsid w:val="004C147D"/>
    <w:rsid w:val="004C1AB6"/>
    <w:rsid w:val="004C1D9B"/>
    <w:rsid w:val="004C2491"/>
    <w:rsid w:val="004C5053"/>
    <w:rsid w:val="004C6072"/>
    <w:rsid w:val="004C6810"/>
    <w:rsid w:val="004C753A"/>
    <w:rsid w:val="004D0007"/>
    <w:rsid w:val="004D1251"/>
    <w:rsid w:val="004D194F"/>
    <w:rsid w:val="004D2C76"/>
    <w:rsid w:val="004D2D84"/>
    <w:rsid w:val="004D4D89"/>
    <w:rsid w:val="004D5946"/>
    <w:rsid w:val="004D5D89"/>
    <w:rsid w:val="004D5EF0"/>
    <w:rsid w:val="004D6008"/>
    <w:rsid w:val="004D6C4D"/>
    <w:rsid w:val="004D7A03"/>
    <w:rsid w:val="004D7E0E"/>
    <w:rsid w:val="004E10CF"/>
    <w:rsid w:val="004E3EF1"/>
    <w:rsid w:val="004E50AB"/>
    <w:rsid w:val="004E56BC"/>
    <w:rsid w:val="004E581B"/>
    <w:rsid w:val="004E5959"/>
    <w:rsid w:val="004E7B5E"/>
    <w:rsid w:val="004F0950"/>
    <w:rsid w:val="004F37C1"/>
    <w:rsid w:val="004F60BF"/>
    <w:rsid w:val="004F781F"/>
    <w:rsid w:val="00502844"/>
    <w:rsid w:val="00503F7A"/>
    <w:rsid w:val="005045D0"/>
    <w:rsid w:val="00510677"/>
    <w:rsid w:val="005117F5"/>
    <w:rsid w:val="005128F7"/>
    <w:rsid w:val="00512A8F"/>
    <w:rsid w:val="00512F3E"/>
    <w:rsid w:val="005131DF"/>
    <w:rsid w:val="00513AE9"/>
    <w:rsid w:val="00513F96"/>
    <w:rsid w:val="00514950"/>
    <w:rsid w:val="005155BD"/>
    <w:rsid w:val="005155E6"/>
    <w:rsid w:val="005158E2"/>
    <w:rsid w:val="00515A11"/>
    <w:rsid w:val="0051616B"/>
    <w:rsid w:val="005173E0"/>
    <w:rsid w:val="00520613"/>
    <w:rsid w:val="00521D10"/>
    <w:rsid w:val="00522952"/>
    <w:rsid w:val="00523F59"/>
    <w:rsid w:val="005248C8"/>
    <w:rsid w:val="00524DAE"/>
    <w:rsid w:val="005259D0"/>
    <w:rsid w:val="00526FCB"/>
    <w:rsid w:val="00527B3F"/>
    <w:rsid w:val="00527D37"/>
    <w:rsid w:val="00530275"/>
    <w:rsid w:val="00530284"/>
    <w:rsid w:val="00531402"/>
    <w:rsid w:val="0053171A"/>
    <w:rsid w:val="005319FA"/>
    <w:rsid w:val="00531CF3"/>
    <w:rsid w:val="005321A1"/>
    <w:rsid w:val="0053290E"/>
    <w:rsid w:val="00533BEE"/>
    <w:rsid w:val="005343CB"/>
    <w:rsid w:val="00534FB2"/>
    <w:rsid w:val="0053536B"/>
    <w:rsid w:val="005368BC"/>
    <w:rsid w:val="00536DAF"/>
    <w:rsid w:val="005375E9"/>
    <w:rsid w:val="00540AB2"/>
    <w:rsid w:val="00541C01"/>
    <w:rsid w:val="00542DCD"/>
    <w:rsid w:val="00546190"/>
    <w:rsid w:val="00546827"/>
    <w:rsid w:val="005476E9"/>
    <w:rsid w:val="00547BF4"/>
    <w:rsid w:val="00547C5C"/>
    <w:rsid w:val="00547EEB"/>
    <w:rsid w:val="00550C45"/>
    <w:rsid w:val="00551A01"/>
    <w:rsid w:val="00551E27"/>
    <w:rsid w:val="00551F0E"/>
    <w:rsid w:val="00551FDF"/>
    <w:rsid w:val="00552A64"/>
    <w:rsid w:val="00554620"/>
    <w:rsid w:val="00556EA0"/>
    <w:rsid w:val="00557545"/>
    <w:rsid w:val="005604D3"/>
    <w:rsid w:val="00561122"/>
    <w:rsid w:val="005640B7"/>
    <w:rsid w:val="005641F5"/>
    <w:rsid w:val="00564229"/>
    <w:rsid w:val="00564ED4"/>
    <w:rsid w:val="00565236"/>
    <w:rsid w:val="00565484"/>
    <w:rsid w:val="00566CE3"/>
    <w:rsid w:val="00567F77"/>
    <w:rsid w:val="00571574"/>
    <w:rsid w:val="0057286F"/>
    <w:rsid w:val="00572D31"/>
    <w:rsid w:val="00572E45"/>
    <w:rsid w:val="005734BC"/>
    <w:rsid w:val="005747B5"/>
    <w:rsid w:val="00574810"/>
    <w:rsid w:val="00574A46"/>
    <w:rsid w:val="00574E5F"/>
    <w:rsid w:val="005762CF"/>
    <w:rsid w:val="005774BF"/>
    <w:rsid w:val="00581B18"/>
    <w:rsid w:val="00581D42"/>
    <w:rsid w:val="00583BBC"/>
    <w:rsid w:val="005858F4"/>
    <w:rsid w:val="00585AF2"/>
    <w:rsid w:val="00586039"/>
    <w:rsid w:val="00587DF3"/>
    <w:rsid w:val="0059117E"/>
    <w:rsid w:val="00591A7A"/>
    <w:rsid w:val="00591DBA"/>
    <w:rsid w:val="00595BD0"/>
    <w:rsid w:val="00596BED"/>
    <w:rsid w:val="005A0486"/>
    <w:rsid w:val="005A2BDD"/>
    <w:rsid w:val="005A3E7F"/>
    <w:rsid w:val="005A44E8"/>
    <w:rsid w:val="005A4CBE"/>
    <w:rsid w:val="005A6441"/>
    <w:rsid w:val="005A7029"/>
    <w:rsid w:val="005A70CC"/>
    <w:rsid w:val="005A76B3"/>
    <w:rsid w:val="005B0CAC"/>
    <w:rsid w:val="005B0F71"/>
    <w:rsid w:val="005B278B"/>
    <w:rsid w:val="005B362D"/>
    <w:rsid w:val="005B493D"/>
    <w:rsid w:val="005B5322"/>
    <w:rsid w:val="005B5E02"/>
    <w:rsid w:val="005B724B"/>
    <w:rsid w:val="005B77B7"/>
    <w:rsid w:val="005B7CD7"/>
    <w:rsid w:val="005C19A4"/>
    <w:rsid w:val="005C1A50"/>
    <w:rsid w:val="005C2FA8"/>
    <w:rsid w:val="005C2FE0"/>
    <w:rsid w:val="005C371D"/>
    <w:rsid w:val="005C3D49"/>
    <w:rsid w:val="005C4A59"/>
    <w:rsid w:val="005C5BE8"/>
    <w:rsid w:val="005C6108"/>
    <w:rsid w:val="005D0134"/>
    <w:rsid w:val="005D040E"/>
    <w:rsid w:val="005D094F"/>
    <w:rsid w:val="005D1340"/>
    <w:rsid w:val="005D1AB5"/>
    <w:rsid w:val="005D1E7D"/>
    <w:rsid w:val="005D2175"/>
    <w:rsid w:val="005D3557"/>
    <w:rsid w:val="005D3740"/>
    <w:rsid w:val="005D578E"/>
    <w:rsid w:val="005D6198"/>
    <w:rsid w:val="005D64D1"/>
    <w:rsid w:val="005D6E76"/>
    <w:rsid w:val="005D782B"/>
    <w:rsid w:val="005D797C"/>
    <w:rsid w:val="005D7DE6"/>
    <w:rsid w:val="005E0234"/>
    <w:rsid w:val="005E1408"/>
    <w:rsid w:val="005E3816"/>
    <w:rsid w:val="005E44DE"/>
    <w:rsid w:val="005E5640"/>
    <w:rsid w:val="005E64C6"/>
    <w:rsid w:val="005E66C3"/>
    <w:rsid w:val="005E6A58"/>
    <w:rsid w:val="005E6CBA"/>
    <w:rsid w:val="005E7092"/>
    <w:rsid w:val="005E7ED6"/>
    <w:rsid w:val="005F1C4E"/>
    <w:rsid w:val="005F1DB5"/>
    <w:rsid w:val="005F2E63"/>
    <w:rsid w:val="005F4683"/>
    <w:rsid w:val="005F4A89"/>
    <w:rsid w:val="005F5373"/>
    <w:rsid w:val="005F56A8"/>
    <w:rsid w:val="005F5956"/>
    <w:rsid w:val="005F5ACC"/>
    <w:rsid w:val="005F5F1A"/>
    <w:rsid w:val="005F64AE"/>
    <w:rsid w:val="005F7AC7"/>
    <w:rsid w:val="00600E83"/>
    <w:rsid w:val="00601F14"/>
    <w:rsid w:val="0060394A"/>
    <w:rsid w:val="00603E27"/>
    <w:rsid w:val="00607694"/>
    <w:rsid w:val="006079B8"/>
    <w:rsid w:val="00607B9D"/>
    <w:rsid w:val="00607EE2"/>
    <w:rsid w:val="00607FFE"/>
    <w:rsid w:val="00611068"/>
    <w:rsid w:val="00611CD6"/>
    <w:rsid w:val="00612150"/>
    <w:rsid w:val="006123C3"/>
    <w:rsid w:val="006133D6"/>
    <w:rsid w:val="00613B96"/>
    <w:rsid w:val="00614F9B"/>
    <w:rsid w:val="006154A9"/>
    <w:rsid w:val="00615782"/>
    <w:rsid w:val="00615E64"/>
    <w:rsid w:val="00616605"/>
    <w:rsid w:val="006216D0"/>
    <w:rsid w:val="00621F68"/>
    <w:rsid w:val="00622F1D"/>
    <w:rsid w:val="00623C7C"/>
    <w:rsid w:val="00624805"/>
    <w:rsid w:val="006250C9"/>
    <w:rsid w:val="006270B8"/>
    <w:rsid w:val="006275A9"/>
    <w:rsid w:val="006279AA"/>
    <w:rsid w:val="00627FC5"/>
    <w:rsid w:val="00630217"/>
    <w:rsid w:val="00630A0A"/>
    <w:rsid w:val="00634229"/>
    <w:rsid w:val="0063491B"/>
    <w:rsid w:val="00634CBF"/>
    <w:rsid w:val="006370F0"/>
    <w:rsid w:val="00637AA0"/>
    <w:rsid w:val="006404C8"/>
    <w:rsid w:val="0064073F"/>
    <w:rsid w:val="00641891"/>
    <w:rsid w:val="006424A5"/>
    <w:rsid w:val="0064267F"/>
    <w:rsid w:val="00642690"/>
    <w:rsid w:val="00643155"/>
    <w:rsid w:val="00643655"/>
    <w:rsid w:val="006437E7"/>
    <w:rsid w:val="00643C07"/>
    <w:rsid w:val="006460E6"/>
    <w:rsid w:val="00646309"/>
    <w:rsid w:val="006466F9"/>
    <w:rsid w:val="00646C05"/>
    <w:rsid w:val="00646FD3"/>
    <w:rsid w:val="0064757C"/>
    <w:rsid w:val="00650CEC"/>
    <w:rsid w:val="00650FFD"/>
    <w:rsid w:val="006522A4"/>
    <w:rsid w:val="00652C96"/>
    <w:rsid w:val="00653612"/>
    <w:rsid w:val="006537B7"/>
    <w:rsid w:val="0065515D"/>
    <w:rsid w:val="00655C46"/>
    <w:rsid w:val="006569D9"/>
    <w:rsid w:val="00656CB7"/>
    <w:rsid w:val="00657B03"/>
    <w:rsid w:val="0066205C"/>
    <w:rsid w:val="006621DA"/>
    <w:rsid w:val="006622DE"/>
    <w:rsid w:val="00662B39"/>
    <w:rsid w:val="00662C46"/>
    <w:rsid w:val="00663828"/>
    <w:rsid w:val="006642F3"/>
    <w:rsid w:val="00665840"/>
    <w:rsid w:val="00665990"/>
    <w:rsid w:val="006667D6"/>
    <w:rsid w:val="00666A77"/>
    <w:rsid w:val="00667CE6"/>
    <w:rsid w:val="00667D7E"/>
    <w:rsid w:val="00667EFE"/>
    <w:rsid w:val="0067017D"/>
    <w:rsid w:val="0067080F"/>
    <w:rsid w:val="00671729"/>
    <w:rsid w:val="006722D9"/>
    <w:rsid w:val="0067261B"/>
    <w:rsid w:val="0067283C"/>
    <w:rsid w:val="0067304C"/>
    <w:rsid w:val="00675F22"/>
    <w:rsid w:val="006769C3"/>
    <w:rsid w:val="00681D73"/>
    <w:rsid w:val="0068217C"/>
    <w:rsid w:val="006821E9"/>
    <w:rsid w:val="0068447F"/>
    <w:rsid w:val="00684E78"/>
    <w:rsid w:val="00685C12"/>
    <w:rsid w:val="00686241"/>
    <w:rsid w:val="00686D53"/>
    <w:rsid w:val="006871F4"/>
    <w:rsid w:val="00690500"/>
    <w:rsid w:val="0069052E"/>
    <w:rsid w:val="00691A9A"/>
    <w:rsid w:val="00691E94"/>
    <w:rsid w:val="00693074"/>
    <w:rsid w:val="006937B6"/>
    <w:rsid w:val="006947F4"/>
    <w:rsid w:val="00694A3D"/>
    <w:rsid w:val="00694CC8"/>
    <w:rsid w:val="0069632A"/>
    <w:rsid w:val="00696538"/>
    <w:rsid w:val="006A067E"/>
    <w:rsid w:val="006A22A9"/>
    <w:rsid w:val="006A28B4"/>
    <w:rsid w:val="006A2E88"/>
    <w:rsid w:val="006A40F7"/>
    <w:rsid w:val="006A4FA0"/>
    <w:rsid w:val="006A70AA"/>
    <w:rsid w:val="006B0502"/>
    <w:rsid w:val="006B1BA6"/>
    <w:rsid w:val="006B292B"/>
    <w:rsid w:val="006B36F3"/>
    <w:rsid w:val="006B5771"/>
    <w:rsid w:val="006B612B"/>
    <w:rsid w:val="006C0B11"/>
    <w:rsid w:val="006C248B"/>
    <w:rsid w:val="006C29DF"/>
    <w:rsid w:val="006C38C5"/>
    <w:rsid w:val="006C420C"/>
    <w:rsid w:val="006C4402"/>
    <w:rsid w:val="006C4F7F"/>
    <w:rsid w:val="006C6F04"/>
    <w:rsid w:val="006C76A7"/>
    <w:rsid w:val="006C7A10"/>
    <w:rsid w:val="006D1A9E"/>
    <w:rsid w:val="006D244C"/>
    <w:rsid w:val="006D2B0E"/>
    <w:rsid w:val="006D2F56"/>
    <w:rsid w:val="006D3528"/>
    <w:rsid w:val="006D61A2"/>
    <w:rsid w:val="006D6DB4"/>
    <w:rsid w:val="006E016D"/>
    <w:rsid w:val="006E0E56"/>
    <w:rsid w:val="006E0FE4"/>
    <w:rsid w:val="006E2E34"/>
    <w:rsid w:val="006E3139"/>
    <w:rsid w:val="006E44B8"/>
    <w:rsid w:val="006E468B"/>
    <w:rsid w:val="006E5DDB"/>
    <w:rsid w:val="006E6889"/>
    <w:rsid w:val="006E7E8A"/>
    <w:rsid w:val="006E7F9D"/>
    <w:rsid w:val="006F087E"/>
    <w:rsid w:val="006F219B"/>
    <w:rsid w:val="006F3454"/>
    <w:rsid w:val="006F41F1"/>
    <w:rsid w:val="006F559B"/>
    <w:rsid w:val="006F573F"/>
    <w:rsid w:val="006F6A2C"/>
    <w:rsid w:val="006F6B04"/>
    <w:rsid w:val="00700A0C"/>
    <w:rsid w:val="00700C87"/>
    <w:rsid w:val="00702294"/>
    <w:rsid w:val="00703334"/>
    <w:rsid w:val="00704256"/>
    <w:rsid w:val="0070459A"/>
    <w:rsid w:val="00704B71"/>
    <w:rsid w:val="007055CF"/>
    <w:rsid w:val="00705BE0"/>
    <w:rsid w:val="00706C6A"/>
    <w:rsid w:val="00707537"/>
    <w:rsid w:val="00707EE7"/>
    <w:rsid w:val="0071088F"/>
    <w:rsid w:val="00710A76"/>
    <w:rsid w:val="00711629"/>
    <w:rsid w:val="00711808"/>
    <w:rsid w:val="007131A5"/>
    <w:rsid w:val="007147D9"/>
    <w:rsid w:val="00715262"/>
    <w:rsid w:val="007153DE"/>
    <w:rsid w:val="007167EE"/>
    <w:rsid w:val="007179E9"/>
    <w:rsid w:val="00722436"/>
    <w:rsid w:val="007226D2"/>
    <w:rsid w:val="00723EA5"/>
    <w:rsid w:val="0072420F"/>
    <w:rsid w:val="00725EFD"/>
    <w:rsid w:val="007263E4"/>
    <w:rsid w:val="007275EE"/>
    <w:rsid w:val="007302DC"/>
    <w:rsid w:val="0073096F"/>
    <w:rsid w:val="00731BDF"/>
    <w:rsid w:val="0073335C"/>
    <w:rsid w:val="00733BDC"/>
    <w:rsid w:val="00735855"/>
    <w:rsid w:val="007358FE"/>
    <w:rsid w:val="007367E9"/>
    <w:rsid w:val="00737610"/>
    <w:rsid w:val="007401FB"/>
    <w:rsid w:val="00740CCA"/>
    <w:rsid w:val="0074109D"/>
    <w:rsid w:val="007414BD"/>
    <w:rsid w:val="007423E0"/>
    <w:rsid w:val="00743370"/>
    <w:rsid w:val="00743498"/>
    <w:rsid w:val="00743927"/>
    <w:rsid w:val="007448BA"/>
    <w:rsid w:val="007461DB"/>
    <w:rsid w:val="00747C89"/>
    <w:rsid w:val="007508A4"/>
    <w:rsid w:val="00751280"/>
    <w:rsid w:val="00751528"/>
    <w:rsid w:val="00752F28"/>
    <w:rsid w:val="007532F8"/>
    <w:rsid w:val="0075374B"/>
    <w:rsid w:val="00753AF4"/>
    <w:rsid w:val="00753F55"/>
    <w:rsid w:val="007545F4"/>
    <w:rsid w:val="007546C8"/>
    <w:rsid w:val="00754824"/>
    <w:rsid w:val="00754B8C"/>
    <w:rsid w:val="00755BB1"/>
    <w:rsid w:val="00755C05"/>
    <w:rsid w:val="00757127"/>
    <w:rsid w:val="00757277"/>
    <w:rsid w:val="00757540"/>
    <w:rsid w:val="00757CBA"/>
    <w:rsid w:val="007602E4"/>
    <w:rsid w:val="00760451"/>
    <w:rsid w:val="00761307"/>
    <w:rsid w:val="0076141B"/>
    <w:rsid w:val="00763024"/>
    <w:rsid w:val="00765072"/>
    <w:rsid w:val="007674B7"/>
    <w:rsid w:val="007676B8"/>
    <w:rsid w:val="0076794F"/>
    <w:rsid w:val="00770B6E"/>
    <w:rsid w:val="00770E11"/>
    <w:rsid w:val="00772E26"/>
    <w:rsid w:val="0077316F"/>
    <w:rsid w:val="0077423F"/>
    <w:rsid w:val="00774EE6"/>
    <w:rsid w:val="007750E0"/>
    <w:rsid w:val="007756A1"/>
    <w:rsid w:val="00775E66"/>
    <w:rsid w:val="0078085C"/>
    <w:rsid w:val="00781754"/>
    <w:rsid w:val="00782B7C"/>
    <w:rsid w:val="00784317"/>
    <w:rsid w:val="00785133"/>
    <w:rsid w:val="007855DA"/>
    <w:rsid w:val="0078626D"/>
    <w:rsid w:val="00786B0E"/>
    <w:rsid w:val="00786E1D"/>
    <w:rsid w:val="00787349"/>
    <w:rsid w:val="007874F7"/>
    <w:rsid w:val="00787F21"/>
    <w:rsid w:val="00790A87"/>
    <w:rsid w:val="0079106E"/>
    <w:rsid w:val="00792B62"/>
    <w:rsid w:val="00792CCC"/>
    <w:rsid w:val="00793405"/>
    <w:rsid w:val="00794E85"/>
    <w:rsid w:val="0079504C"/>
    <w:rsid w:val="007958D5"/>
    <w:rsid w:val="00795ED2"/>
    <w:rsid w:val="007963DC"/>
    <w:rsid w:val="00796F3E"/>
    <w:rsid w:val="0079759A"/>
    <w:rsid w:val="0079799B"/>
    <w:rsid w:val="007A0F2F"/>
    <w:rsid w:val="007A1E00"/>
    <w:rsid w:val="007A1E24"/>
    <w:rsid w:val="007A238C"/>
    <w:rsid w:val="007A2853"/>
    <w:rsid w:val="007A33EF"/>
    <w:rsid w:val="007A3B02"/>
    <w:rsid w:val="007A44E8"/>
    <w:rsid w:val="007A4AF0"/>
    <w:rsid w:val="007A56B0"/>
    <w:rsid w:val="007A6433"/>
    <w:rsid w:val="007A6F75"/>
    <w:rsid w:val="007A7E03"/>
    <w:rsid w:val="007B0510"/>
    <w:rsid w:val="007B1021"/>
    <w:rsid w:val="007B386D"/>
    <w:rsid w:val="007B4EC9"/>
    <w:rsid w:val="007B6A59"/>
    <w:rsid w:val="007B71CE"/>
    <w:rsid w:val="007B7AC7"/>
    <w:rsid w:val="007C0EB0"/>
    <w:rsid w:val="007C1186"/>
    <w:rsid w:val="007C1B8B"/>
    <w:rsid w:val="007C2380"/>
    <w:rsid w:val="007C2927"/>
    <w:rsid w:val="007C2D69"/>
    <w:rsid w:val="007C3060"/>
    <w:rsid w:val="007C3C1D"/>
    <w:rsid w:val="007C426D"/>
    <w:rsid w:val="007C4E84"/>
    <w:rsid w:val="007C544F"/>
    <w:rsid w:val="007C56A0"/>
    <w:rsid w:val="007D1A5A"/>
    <w:rsid w:val="007D1A75"/>
    <w:rsid w:val="007D25A1"/>
    <w:rsid w:val="007D2A74"/>
    <w:rsid w:val="007D31E4"/>
    <w:rsid w:val="007D37BD"/>
    <w:rsid w:val="007D3F0E"/>
    <w:rsid w:val="007D434C"/>
    <w:rsid w:val="007D5CC2"/>
    <w:rsid w:val="007D5DA1"/>
    <w:rsid w:val="007D65DC"/>
    <w:rsid w:val="007D6989"/>
    <w:rsid w:val="007D7EAA"/>
    <w:rsid w:val="007E1490"/>
    <w:rsid w:val="007E1E21"/>
    <w:rsid w:val="007E3EE9"/>
    <w:rsid w:val="007E4A73"/>
    <w:rsid w:val="007E4E01"/>
    <w:rsid w:val="007E55B0"/>
    <w:rsid w:val="007E590D"/>
    <w:rsid w:val="007E62D2"/>
    <w:rsid w:val="007E6358"/>
    <w:rsid w:val="007F022B"/>
    <w:rsid w:val="007F14C3"/>
    <w:rsid w:val="007F1665"/>
    <w:rsid w:val="007F1BC7"/>
    <w:rsid w:val="007F2DF8"/>
    <w:rsid w:val="007F5216"/>
    <w:rsid w:val="007F5349"/>
    <w:rsid w:val="007F5836"/>
    <w:rsid w:val="00800380"/>
    <w:rsid w:val="008006DB"/>
    <w:rsid w:val="00800DE7"/>
    <w:rsid w:val="00802393"/>
    <w:rsid w:val="00803012"/>
    <w:rsid w:val="008036C9"/>
    <w:rsid w:val="0080389E"/>
    <w:rsid w:val="00803FED"/>
    <w:rsid w:val="008063A6"/>
    <w:rsid w:val="00806676"/>
    <w:rsid w:val="0080731B"/>
    <w:rsid w:val="00807631"/>
    <w:rsid w:val="00807BD7"/>
    <w:rsid w:val="00811A2E"/>
    <w:rsid w:val="00811C25"/>
    <w:rsid w:val="008129AD"/>
    <w:rsid w:val="00813757"/>
    <w:rsid w:val="008168D4"/>
    <w:rsid w:val="008171B0"/>
    <w:rsid w:val="008204BE"/>
    <w:rsid w:val="00820A9C"/>
    <w:rsid w:val="00820CB3"/>
    <w:rsid w:val="00820EAD"/>
    <w:rsid w:val="0082113F"/>
    <w:rsid w:val="008217C8"/>
    <w:rsid w:val="00821B7A"/>
    <w:rsid w:val="00822492"/>
    <w:rsid w:val="008225E1"/>
    <w:rsid w:val="00823793"/>
    <w:rsid w:val="00824B99"/>
    <w:rsid w:val="00825598"/>
    <w:rsid w:val="0082582B"/>
    <w:rsid w:val="008259E6"/>
    <w:rsid w:val="00827182"/>
    <w:rsid w:val="00827CE4"/>
    <w:rsid w:val="008317EB"/>
    <w:rsid w:val="00831EEA"/>
    <w:rsid w:val="0083469E"/>
    <w:rsid w:val="00834FF1"/>
    <w:rsid w:val="00835573"/>
    <w:rsid w:val="00835766"/>
    <w:rsid w:val="00835974"/>
    <w:rsid w:val="0083641D"/>
    <w:rsid w:val="00836EBA"/>
    <w:rsid w:val="00837024"/>
    <w:rsid w:val="008372AE"/>
    <w:rsid w:val="0083783D"/>
    <w:rsid w:val="008401E3"/>
    <w:rsid w:val="00840A80"/>
    <w:rsid w:val="0084106B"/>
    <w:rsid w:val="008416D2"/>
    <w:rsid w:val="00843203"/>
    <w:rsid w:val="0084428C"/>
    <w:rsid w:val="00844562"/>
    <w:rsid w:val="008450F2"/>
    <w:rsid w:val="00845461"/>
    <w:rsid w:val="00846815"/>
    <w:rsid w:val="00846B06"/>
    <w:rsid w:val="00852636"/>
    <w:rsid w:val="00852886"/>
    <w:rsid w:val="00852C0A"/>
    <w:rsid w:val="00852D51"/>
    <w:rsid w:val="00852DCC"/>
    <w:rsid w:val="0085469E"/>
    <w:rsid w:val="0085489F"/>
    <w:rsid w:val="00855635"/>
    <w:rsid w:val="008568C8"/>
    <w:rsid w:val="00860092"/>
    <w:rsid w:val="00860870"/>
    <w:rsid w:val="00862E7C"/>
    <w:rsid w:val="00864F9A"/>
    <w:rsid w:val="00865007"/>
    <w:rsid w:val="00865C7E"/>
    <w:rsid w:val="008668C6"/>
    <w:rsid w:val="00867692"/>
    <w:rsid w:val="00867CF5"/>
    <w:rsid w:val="008702B4"/>
    <w:rsid w:val="00870F24"/>
    <w:rsid w:val="00871BF9"/>
    <w:rsid w:val="00873101"/>
    <w:rsid w:val="00874C11"/>
    <w:rsid w:val="00874ED2"/>
    <w:rsid w:val="008754AA"/>
    <w:rsid w:val="00875C3D"/>
    <w:rsid w:val="00875D42"/>
    <w:rsid w:val="008802A0"/>
    <w:rsid w:val="008806AB"/>
    <w:rsid w:val="00881CB6"/>
    <w:rsid w:val="008828BB"/>
    <w:rsid w:val="00882A04"/>
    <w:rsid w:val="0088354C"/>
    <w:rsid w:val="00884A61"/>
    <w:rsid w:val="0088535E"/>
    <w:rsid w:val="00885BDF"/>
    <w:rsid w:val="00885EE1"/>
    <w:rsid w:val="008875DD"/>
    <w:rsid w:val="008876F5"/>
    <w:rsid w:val="008905E2"/>
    <w:rsid w:val="0089369E"/>
    <w:rsid w:val="0089411F"/>
    <w:rsid w:val="00894173"/>
    <w:rsid w:val="00895C28"/>
    <w:rsid w:val="00896010"/>
    <w:rsid w:val="008979EB"/>
    <w:rsid w:val="008A08B5"/>
    <w:rsid w:val="008A0BBF"/>
    <w:rsid w:val="008A0D2B"/>
    <w:rsid w:val="008A422E"/>
    <w:rsid w:val="008A559B"/>
    <w:rsid w:val="008A5A5D"/>
    <w:rsid w:val="008A6DC8"/>
    <w:rsid w:val="008A7A25"/>
    <w:rsid w:val="008A7C6D"/>
    <w:rsid w:val="008B247D"/>
    <w:rsid w:val="008B2DE6"/>
    <w:rsid w:val="008B3DDF"/>
    <w:rsid w:val="008B4261"/>
    <w:rsid w:val="008B59D6"/>
    <w:rsid w:val="008B697B"/>
    <w:rsid w:val="008B6CAF"/>
    <w:rsid w:val="008B6D2D"/>
    <w:rsid w:val="008B7A22"/>
    <w:rsid w:val="008B7C6F"/>
    <w:rsid w:val="008C1EAD"/>
    <w:rsid w:val="008C20CD"/>
    <w:rsid w:val="008C284F"/>
    <w:rsid w:val="008C2D95"/>
    <w:rsid w:val="008C3ED1"/>
    <w:rsid w:val="008C4638"/>
    <w:rsid w:val="008C5B47"/>
    <w:rsid w:val="008C65EC"/>
    <w:rsid w:val="008C6DE7"/>
    <w:rsid w:val="008C7C7F"/>
    <w:rsid w:val="008D03D6"/>
    <w:rsid w:val="008D0D48"/>
    <w:rsid w:val="008D144C"/>
    <w:rsid w:val="008D2BAB"/>
    <w:rsid w:val="008D3504"/>
    <w:rsid w:val="008D3768"/>
    <w:rsid w:val="008D3848"/>
    <w:rsid w:val="008D3C8D"/>
    <w:rsid w:val="008D5586"/>
    <w:rsid w:val="008D5A70"/>
    <w:rsid w:val="008D6B06"/>
    <w:rsid w:val="008D76EA"/>
    <w:rsid w:val="008D7F11"/>
    <w:rsid w:val="008E0233"/>
    <w:rsid w:val="008E0BC5"/>
    <w:rsid w:val="008E20DA"/>
    <w:rsid w:val="008E4922"/>
    <w:rsid w:val="008E4F5C"/>
    <w:rsid w:val="008E626B"/>
    <w:rsid w:val="008E669C"/>
    <w:rsid w:val="008E6BD2"/>
    <w:rsid w:val="008E6EF1"/>
    <w:rsid w:val="008E74FC"/>
    <w:rsid w:val="008E7F95"/>
    <w:rsid w:val="008F23F9"/>
    <w:rsid w:val="008F2F01"/>
    <w:rsid w:val="008F508E"/>
    <w:rsid w:val="008F510D"/>
    <w:rsid w:val="008F6FA3"/>
    <w:rsid w:val="00900A2D"/>
    <w:rsid w:val="00901D77"/>
    <w:rsid w:val="00901F65"/>
    <w:rsid w:val="00902490"/>
    <w:rsid w:val="009029A7"/>
    <w:rsid w:val="00902AEE"/>
    <w:rsid w:val="009032F0"/>
    <w:rsid w:val="0090334F"/>
    <w:rsid w:val="009048F4"/>
    <w:rsid w:val="009056B3"/>
    <w:rsid w:val="00906D9F"/>
    <w:rsid w:val="00906FA4"/>
    <w:rsid w:val="009077CD"/>
    <w:rsid w:val="00907D07"/>
    <w:rsid w:val="009111DB"/>
    <w:rsid w:val="00911BB2"/>
    <w:rsid w:val="009122EA"/>
    <w:rsid w:val="0091254C"/>
    <w:rsid w:val="0091337F"/>
    <w:rsid w:val="009135B2"/>
    <w:rsid w:val="00913E47"/>
    <w:rsid w:val="009140E6"/>
    <w:rsid w:val="00914F51"/>
    <w:rsid w:val="0091616D"/>
    <w:rsid w:val="00916918"/>
    <w:rsid w:val="00920239"/>
    <w:rsid w:val="009207B8"/>
    <w:rsid w:val="00921212"/>
    <w:rsid w:val="009227A9"/>
    <w:rsid w:val="009239AF"/>
    <w:rsid w:val="00923CC6"/>
    <w:rsid w:val="009244CB"/>
    <w:rsid w:val="00924F9F"/>
    <w:rsid w:val="009303C2"/>
    <w:rsid w:val="00930D6B"/>
    <w:rsid w:val="00930F6B"/>
    <w:rsid w:val="00931F9B"/>
    <w:rsid w:val="00932397"/>
    <w:rsid w:val="0093329E"/>
    <w:rsid w:val="00933824"/>
    <w:rsid w:val="00933BD1"/>
    <w:rsid w:val="00935006"/>
    <w:rsid w:val="00935945"/>
    <w:rsid w:val="0093646D"/>
    <w:rsid w:val="00937B73"/>
    <w:rsid w:val="0094099D"/>
    <w:rsid w:val="00940CE8"/>
    <w:rsid w:val="009417CE"/>
    <w:rsid w:val="00941E22"/>
    <w:rsid w:val="00944263"/>
    <w:rsid w:val="009443B4"/>
    <w:rsid w:val="0094478D"/>
    <w:rsid w:val="00946C0C"/>
    <w:rsid w:val="009471BB"/>
    <w:rsid w:val="00950054"/>
    <w:rsid w:val="00952778"/>
    <w:rsid w:val="009530DF"/>
    <w:rsid w:val="0095317E"/>
    <w:rsid w:val="009538DF"/>
    <w:rsid w:val="00955F8C"/>
    <w:rsid w:val="00956573"/>
    <w:rsid w:val="00956A42"/>
    <w:rsid w:val="00957C46"/>
    <w:rsid w:val="00957F1E"/>
    <w:rsid w:val="00957F4B"/>
    <w:rsid w:val="00960196"/>
    <w:rsid w:val="00960F6E"/>
    <w:rsid w:val="009617DB"/>
    <w:rsid w:val="00962078"/>
    <w:rsid w:val="0096265A"/>
    <w:rsid w:val="0096276A"/>
    <w:rsid w:val="009628B0"/>
    <w:rsid w:val="009638C8"/>
    <w:rsid w:val="00963AB8"/>
    <w:rsid w:val="00964B1B"/>
    <w:rsid w:val="00964CD5"/>
    <w:rsid w:val="009651A4"/>
    <w:rsid w:val="009660BD"/>
    <w:rsid w:val="009700A6"/>
    <w:rsid w:val="00970890"/>
    <w:rsid w:val="00970D35"/>
    <w:rsid w:val="00972E4A"/>
    <w:rsid w:val="009738EE"/>
    <w:rsid w:val="00974D07"/>
    <w:rsid w:val="0097549E"/>
    <w:rsid w:val="00976022"/>
    <w:rsid w:val="00976187"/>
    <w:rsid w:val="00976261"/>
    <w:rsid w:val="009765A7"/>
    <w:rsid w:val="00976EA7"/>
    <w:rsid w:val="00977387"/>
    <w:rsid w:val="00977FAD"/>
    <w:rsid w:val="00982E32"/>
    <w:rsid w:val="00983122"/>
    <w:rsid w:val="009837E4"/>
    <w:rsid w:val="00984426"/>
    <w:rsid w:val="009845B3"/>
    <w:rsid w:val="0098494C"/>
    <w:rsid w:val="00984E3A"/>
    <w:rsid w:val="00985BA9"/>
    <w:rsid w:val="00990210"/>
    <w:rsid w:val="009903CF"/>
    <w:rsid w:val="00991485"/>
    <w:rsid w:val="00991DF2"/>
    <w:rsid w:val="00992289"/>
    <w:rsid w:val="0099279A"/>
    <w:rsid w:val="00993CE0"/>
    <w:rsid w:val="00993E73"/>
    <w:rsid w:val="00993EFE"/>
    <w:rsid w:val="00994291"/>
    <w:rsid w:val="009944A8"/>
    <w:rsid w:val="009946E8"/>
    <w:rsid w:val="00994C22"/>
    <w:rsid w:val="0099603E"/>
    <w:rsid w:val="0099605F"/>
    <w:rsid w:val="00996321"/>
    <w:rsid w:val="009A0B08"/>
    <w:rsid w:val="009A1403"/>
    <w:rsid w:val="009A143E"/>
    <w:rsid w:val="009A171A"/>
    <w:rsid w:val="009A1CCE"/>
    <w:rsid w:val="009A1D5F"/>
    <w:rsid w:val="009A2F02"/>
    <w:rsid w:val="009A3C6A"/>
    <w:rsid w:val="009A3D08"/>
    <w:rsid w:val="009A431D"/>
    <w:rsid w:val="009A45A1"/>
    <w:rsid w:val="009A4678"/>
    <w:rsid w:val="009A61CB"/>
    <w:rsid w:val="009A696A"/>
    <w:rsid w:val="009A697A"/>
    <w:rsid w:val="009A6F3C"/>
    <w:rsid w:val="009A70FE"/>
    <w:rsid w:val="009B024D"/>
    <w:rsid w:val="009B02A1"/>
    <w:rsid w:val="009B3106"/>
    <w:rsid w:val="009B3117"/>
    <w:rsid w:val="009B62A2"/>
    <w:rsid w:val="009B75B0"/>
    <w:rsid w:val="009B7A1F"/>
    <w:rsid w:val="009C0484"/>
    <w:rsid w:val="009C09A7"/>
    <w:rsid w:val="009C105B"/>
    <w:rsid w:val="009C1661"/>
    <w:rsid w:val="009C3B0D"/>
    <w:rsid w:val="009C484C"/>
    <w:rsid w:val="009C487C"/>
    <w:rsid w:val="009C528F"/>
    <w:rsid w:val="009C5A87"/>
    <w:rsid w:val="009C7FBD"/>
    <w:rsid w:val="009D0214"/>
    <w:rsid w:val="009D11C2"/>
    <w:rsid w:val="009D1FB6"/>
    <w:rsid w:val="009D3B9F"/>
    <w:rsid w:val="009D5E90"/>
    <w:rsid w:val="009D6AA2"/>
    <w:rsid w:val="009D6DB6"/>
    <w:rsid w:val="009D75BD"/>
    <w:rsid w:val="009E02C8"/>
    <w:rsid w:val="009E0C10"/>
    <w:rsid w:val="009E1B8D"/>
    <w:rsid w:val="009E3CFE"/>
    <w:rsid w:val="009E4986"/>
    <w:rsid w:val="009E5A88"/>
    <w:rsid w:val="009E6498"/>
    <w:rsid w:val="009E6B4D"/>
    <w:rsid w:val="009E76BC"/>
    <w:rsid w:val="009F041B"/>
    <w:rsid w:val="009F21D7"/>
    <w:rsid w:val="009F2489"/>
    <w:rsid w:val="009F2BF7"/>
    <w:rsid w:val="009F3E38"/>
    <w:rsid w:val="009F43BA"/>
    <w:rsid w:val="009F4CB0"/>
    <w:rsid w:val="009F59E4"/>
    <w:rsid w:val="009F5B80"/>
    <w:rsid w:val="009F5C15"/>
    <w:rsid w:val="009F5F99"/>
    <w:rsid w:val="009F63D9"/>
    <w:rsid w:val="009F7EA8"/>
    <w:rsid w:val="00A00D0C"/>
    <w:rsid w:val="00A01654"/>
    <w:rsid w:val="00A033B3"/>
    <w:rsid w:val="00A03CF8"/>
    <w:rsid w:val="00A04FC3"/>
    <w:rsid w:val="00A07760"/>
    <w:rsid w:val="00A07E67"/>
    <w:rsid w:val="00A111C0"/>
    <w:rsid w:val="00A114A4"/>
    <w:rsid w:val="00A125AB"/>
    <w:rsid w:val="00A12D94"/>
    <w:rsid w:val="00A14E36"/>
    <w:rsid w:val="00A14FD2"/>
    <w:rsid w:val="00A15972"/>
    <w:rsid w:val="00A15B41"/>
    <w:rsid w:val="00A16A10"/>
    <w:rsid w:val="00A16A32"/>
    <w:rsid w:val="00A17DAA"/>
    <w:rsid w:val="00A20FCB"/>
    <w:rsid w:val="00A21193"/>
    <w:rsid w:val="00A2163E"/>
    <w:rsid w:val="00A2179E"/>
    <w:rsid w:val="00A22097"/>
    <w:rsid w:val="00A22D14"/>
    <w:rsid w:val="00A235EC"/>
    <w:rsid w:val="00A237F4"/>
    <w:rsid w:val="00A24995"/>
    <w:rsid w:val="00A2624A"/>
    <w:rsid w:val="00A27887"/>
    <w:rsid w:val="00A2793B"/>
    <w:rsid w:val="00A27C50"/>
    <w:rsid w:val="00A3134D"/>
    <w:rsid w:val="00A31514"/>
    <w:rsid w:val="00A31BB7"/>
    <w:rsid w:val="00A32BFE"/>
    <w:rsid w:val="00A32D5C"/>
    <w:rsid w:val="00A33388"/>
    <w:rsid w:val="00A33FD4"/>
    <w:rsid w:val="00A346F3"/>
    <w:rsid w:val="00A349CE"/>
    <w:rsid w:val="00A35957"/>
    <w:rsid w:val="00A35CD0"/>
    <w:rsid w:val="00A37E06"/>
    <w:rsid w:val="00A37F87"/>
    <w:rsid w:val="00A404BA"/>
    <w:rsid w:val="00A405ED"/>
    <w:rsid w:val="00A40FA1"/>
    <w:rsid w:val="00A41744"/>
    <w:rsid w:val="00A419BC"/>
    <w:rsid w:val="00A423AF"/>
    <w:rsid w:val="00A423CA"/>
    <w:rsid w:val="00A43B2C"/>
    <w:rsid w:val="00A4475C"/>
    <w:rsid w:val="00A457DF"/>
    <w:rsid w:val="00A472CB"/>
    <w:rsid w:val="00A51F32"/>
    <w:rsid w:val="00A52476"/>
    <w:rsid w:val="00A53432"/>
    <w:rsid w:val="00A537BC"/>
    <w:rsid w:val="00A53C87"/>
    <w:rsid w:val="00A54397"/>
    <w:rsid w:val="00A545B6"/>
    <w:rsid w:val="00A54614"/>
    <w:rsid w:val="00A5549D"/>
    <w:rsid w:val="00A56531"/>
    <w:rsid w:val="00A6037B"/>
    <w:rsid w:val="00A6284A"/>
    <w:rsid w:val="00A62F80"/>
    <w:rsid w:val="00A63F44"/>
    <w:rsid w:val="00A65BDB"/>
    <w:rsid w:val="00A66203"/>
    <w:rsid w:val="00A66531"/>
    <w:rsid w:val="00A6690A"/>
    <w:rsid w:val="00A67D80"/>
    <w:rsid w:val="00A725BC"/>
    <w:rsid w:val="00A72D7A"/>
    <w:rsid w:val="00A74296"/>
    <w:rsid w:val="00A745D8"/>
    <w:rsid w:val="00A74DDF"/>
    <w:rsid w:val="00A76F66"/>
    <w:rsid w:val="00A8000B"/>
    <w:rsid w:val="00A819ED"/>
    <w:rsid w:val="00A81C1A"/>
    <w:rsid w:val="00A82D5A"/>
    <w:rsid w:val="00A830F8"/>
    <w:rsid w:val="00A83E30"/>
    <w:rsid w:val="00A84E8D"/>
    <w:rsid w:val="00A8535D"/>
    <w:rsid w:val="00A864B3"/>
    <w:rsid w:val="00A86BA4"/>
    <w:rsid w:val="00A900BF"/>
    <w:rsid w:val="00A90F1B"/>
    <w:rsid w:val="00A91B1B"/>
    <w:rsid w:val="00A9266D"/>
    <w:rsid w:val="00A941D6"/>
    <w:rsid w:val="00A94C00"/>
    <w:rsid w:val="00A95BFA"/>
    <w:rsid w:val="00A973A7"/>
    <w:rsid w:val="00A97D3D"/>
    <w:rsid w:val="00A97D9E"/>
    <w:rsid w:val="00AA1288"/>
    <w:rsid w:val="00AA1A9C"/>
    <w:rsid w:val="00AA264B"/>
    <w:rsid w:val="00AA42A9"/>
    <w:rsid w:val="00AA5981"/>
    <w:rsid w:val="00AA655F"/>
    <w:rsid w:val="00AA7A2D"/>
    <w:rsid w:val="00AB1556"/>
    <w:rsid w:val="00AB268A"/>
    <w:rsid w:val="00AB31A4"/>
    <w:rsid w:val="00AB4716"/>
    <w:rsid w:val="00AB5906"/>
    <w:rsid w:val="00AB61B6"/>
    <w:rsid w:val="00AC0236"/>
    <w:rsid w:val="00AC0DA2"/>
    <w:rsid w:val="00AC1C9B"/>
    <w:rsid w:val="00AC2AD7"/>
    <w:rsid w:val="00AC2D6C"/>
    <w:rsid w:val="00AC5973"/>
    <w:rsid w:val="00AC5FE0"/>
    <w:rsid w:val="00AD05C6"/>
    <w:rsid w:val="00AD1322"/>
    <w:rsid w:val="00AD230A"/>
    <w:rsid w:val="00AD3764"/>
    <w:rsid w:val="00AD3858"/>
    <w:rsid w:val="00AD40C3"/>
    <w:rsid w:val="00AD4A37"/>
    <w:rsid w:val="00AD6E22"/>
    <w:rsid w:val="00AD6E75"/>
    <w:rsid w:val="00AD7885"/>
    <w:rsid w:val="00AD79C9"/>
    <w:rsid w:val="00AD7A37"/>
    <w:rsid w:val="00AD7BD0"/>
    <w:rsid w:val="00AE0639"/>
    <w:rsid w:val="00AE1D6F"/>
    <w:rsid w:val="00AE1EA1"/>
    <w:rsid w:val="00AE1FC6"/>
    <w:rsid w:val="00AE2284"/>
    <w:rsid w:val="00AE2DEB"/>
    <w:rsid w:val="00AE34E5"/>
    <w:rsid w:val="00AE3DE4"/>
    <w:rsid w:val="00AE3EBC"/>
    <w:rsid w:val="00AE4782"/>
    <w:rsid w:val="00AE5A23"/>
    <w:rsid w:val="00AE6D8A"/>
    <w:rsid w:val="00AE7185"/>
    <w:rsid w:val="00AE78A3"/>
    <w:rsid w:val="00AF179C"/>
    <w:rsid w:val="00AF225D"/>
    <w:rsid w:val="00AF308B"/>
    <w:rsid w:val="00AF364C"/>
    <w:rsid w:val="00AF3E23"/>
    <w:rsid w:val="00AF4C3A"/>
    <w:rsid w:val="00AF59B9"/>
    <w:rsid w:val="00AF5F6C"/>
    <w:rsid w:val="00AF7862"/>
    <w:rsid w:val="00B0037A"/>
    <w:rsid w:val="00B00E6F"/>
    <w:rsid w:val="00B0345B"/>
    <w:rsid w:val="00B04C93"/>
    <w:rsid w:val="00B0524E"/>
    <w:rsid w:val="00B0536B"/>
    <w:rsid w:val="00B053E6"/>
    <w:rsid w:val="00B05AC8"/>
    <w:rsid w:val="00B05F92"/>
    <w:rsid w:val="00B06784"/>
    <w:rsid w:val="00B076D2"/>
    <w:rsid w:val="00B10820"/>
    <w:rsid w:val="00B120B9"/>
    <w:rsid w:val="00B1334F"/>
    <w:rsid w:val="00B1459D"/>
    <w:rsid w:val="00B14B95"/>
    <w:rsid w:val="00B1566A"/>
    <w:rsid w:val="00B162C3"/>
    <w:rsid w:val="00B17998"/>
    <w:rsid w:val="00B17DE6"/>
    <w:rsid w:val="00B17F6B"/>
    <w:rsid w:val="00B2104B"/>
    <w:rsid w:val="00B2208C"/>
    <w:rsid w:val="00B2360B"/>
    <w:rsid w:val="00B23FB6"/>
    <w:rsid w:val="00B23FBB"/>
    <w:rsid w:val="00B24CFF"/>
    <w:rsid w:val="00B24DCA"/>
    <w:rsid w:val="00B258F6"/>
    <w:rsid w:val="00B26264"/>
    <w:rsid w:val="00B2692B"/>
    <w:rsid w:val="00B26CB0"/>
    <w:rsid w:val="00B27F0E"/>
    <w:rsid w:val="00B3070D"/>
    <w:rsid w:val="00B30E71"/>
    <w:rsid w:val="00B31F3C"/>
    <w:rsid w:val="00B326A0"/>
    <w:rsid w:val="00B33589"/>
    <w:rsid w:val="00B33838"/>
    <w:rsid w:val="00B3385F"/>
    <w:rsid w:val="00B34920"/>
    <w:rsid w:val="00B34FB8"/>
    <w:rsid w:val="00B35232"/>
    <w:rsid w:val="00B35F0B"/>
    <w:rsid w:val="00B36941"/>
    <w:rsid w:val="00B36B84"/>
    <w:rsid w:val="00B36E1A"/>
    <w:rsid w:val="00B36EB7"/>
    <w:rsid w:val="00B37310"/>
    <w:rsid w:val="00B37373"/>
    <w:rsid w:val="00B3782A"/>
    <w:rsid w:val="00B40133"/>
    <w:rsid w:val="00B401E1"/>
    <w:rsid w:val="00B40D8A"/>
    <w:rsid w:val="00B41287"/>
    <w:rsid w:val="00B42185"/>
    <w:rsid w:val="00B42F42"/>
    <w:rsid w:val="00B45257"/>
    <w:rsid w:val="00B45D21"/>
    <w:rsid w:val="00B46CD3"/>
    <w:rsid w:val="00B47097"/>
    <w:rsid w:val="00B47B5A"/>
    <w:rsid w:val="00B47C42"/>
    <w:rsid w:val="00B47D37"/>
    <w:rsid w:val="00B50A07"/>
    <w:rsid w:val="00B5250C"/>
    <w:rsid w:val="00B529CF"/>
    <w:rsid w:val="00B52A4B"/>
    <w:rsid w:val="00B52E76"/>
    <w:rsid w:val="00B53199"/>
    <w:rsid w:val="00B54347"/>
    <w:rsid w:val="00B548A3"/>
    <w:rsid w:val="00B557CF"/>
    <w:rsid w:val="00B5583B"/>
    <w:rsid w:val="00B56909"/>
    <w:rsid w:val="00B56F86"/>
    <w:rsid w:val="00B602E4"/>
    <w:rsid w:val="00B60F8E"/>
    <w:rsid w:val="00B61660"/>
    <w:rsid w:val="00B61BA7"/>
    <w:rsid w:val="00B6265E"/>
    <w:rsid w:val="00B63A5D"/>
    <w:rsid w:val="00B65286"/>
    <w:rsid w:val="00B6557E"/>
    <w:rsid w:val="00B65829"/>
    <w:rsid w:val="00B65C03"/>
    <w:rsid w:val="00B66BB0"/>
    <w:rsid w:val="00B67043"/>
    <w:rsid w:val="00B7000C"/>
    <w:rsid w:val="00B70710"/>
    <w:rsid w:val="00B728A0"/>
    <w:rsid w:val="00B728DA"/>
    <w:rsid w:val="00B731A4"/>
    <w:rsid w:val="00B73753"/>
    <w:rsid w:val="00B7474C"/>
    <w:rsid w:val="00B7491D"/>
    <w:rsid w:val="00B7520E"/>
    <w:rsid w:val="00B7550F"/>
    <w:rsid w:val="00B75ED9"/>
    <w:rsid w:val="00B76928"/>
    <w:rsid w:val="00B8014B"/>
    <w:rsid w:val="00B80F3D"/>
    <w:rsid w:val="00B8150E"/>
    <w:rsid w:val="00B81539"/>
    <w:rsid w:val="00B818C8"/>
    <w:rsid w:val="00B831C8"/>
    <w:rsid w:val="00B83ABE"/>
    <w:rsid w:val="00B83F52"/>
    <w:rsid w:val="00B840ED"/>
    <w:rsid w:val="00B84A44"/>
    <w:rsid w:val="00B867C4"/>
    <w:rsid w:val="00B86A01"/>
    <w:rsid w:val="00B876BE"/>
    <w:rsid w:val="00B87E6C"/>
    <w:rsid w:val="00B90265"/>
    <w:rsid w:val="00B92ABB"/>
    <w:rsid w:val="00B93748"/>
    <w:rsid w:val="00B95089"/>
    <w:rsid w:val="00B95C71"/>
    <w:rsid w:val="00B95FF5"/>
    <w:rsid w:val="00B96324"/>
    <w:rsid w:val="00B97748"/>
    <w:rsid w:val="00BA0810"/>
    <w:rsid w:val="00BA0A14"/>
    <w:rsid w:val="00BA1508"/>
    <w:rsid w:val="00BA1E74"/>
    <w:rsid w:val="00BA275D"/>
    <w:rsid w:val="00BA5C96"/>
    <w:rsid w:val="00BA666A"/>
    <w:rsid w:val="00BA6682"/>
    <w:rsid w:val="00BA7154"/>
    <w:rsid w:val="00BA7823"/>
    <w:rsid w:val="00BA7AE1"/>
    <w:rsid w:val="00BB03D5"/>
    <w:rsid w:val="00BB043B"/>
    <w:rsid w:val="00BB136C"/>
    <w:rsid w:val="00BB176C"/>
    <w:rsid w:val="00BB19CA"/>
    <w:rsid w:val="00BB2984"/>
    <w:rsid w:val="00BB3474"/>
    <w:rsid w:val="00BB6231"/>
    <w:rsid w:val="00BB637F"/>
    <w:rsid w:val="00BB6774"/>
    <w:rsid w:val="00BB75DD"/>
    <w:rsid w:val="00BB7980"/>
    <w:rsid w:val="00BC01F9"/>
    <w:rsid w:val="00BC1223"/>
    <w:rsid w:val="00BC152D"/>
    <w:rsid w:val="00BC1F39"/>
    <w:rsid w:val="00BC2A08"/>
    <w:rsid w:val="00BC375F"/>
    <w:rsid w:val="00BC4860"/>
    <w:rsid w:val="00BC64BB"/>
    <w:rsid w:val="00BC792A"/>
    <w:rsid w:val="00BC7BD9"/>
    <w:rsid w:val="00BD013B"/>
    <w:rsid w:val="00BD161F"/>
    <w:rsid w:val="00BD2192"/>
    <w:rsid w:val="00BD3412"/>
    <w:rsid w:val="00BD3538"/>
    <w:rsid w:val="00BD59C4"/>
    <w:rsid w:val="00BD6569"/>
    <w:rsid w:val="00BD6D8A"/>
    <w:rsid w:val="00BD714E"/>
    <w:rsid w:val="00BD7930"/>
    <w:rsid w:val="00BE03CC"/>
    <w:rsid w:val="00BE0DFB"/>
    <w:rsid w:val="00BE1EE4"/>
    <w:rsid w:val="00BE268E"/>
    <w:rsid w:val="00BE28B7"/>
    <w:rsid w:val="00BE36F0"/>
    <w:rsid w:val="00BE3800"/>
    <w:rsid w:val="00BE3ED7"/>
    <w:rsid w:val="00BE4A34"/>
    <w:rsid w:val="00BE5383"/>
    <w:rsid w:val="00BE562F"/>
    <w:rsid w:val="00BE61DD"/>
    <w:rsid w:val="00BE62F1"/>
    <w:rsid w:val="00BE6314"/>
    <w:rsid w:val="00BE6EC2"/>
    <w:rsid w:val="00BE7A6E"/>
    <w:rsid w:val="00BE7CF2"/>
    <w:rsid w:val="00BF178F"/>
    <w:rsid w:val="00BF22B2"/>
    <w:rsid w:val="00BF25D6"/>
    <w:rsid w:val="00BF3B99"/>
    <w:rsid w:val="00BF58F3"/>
    <w:rsid w:val="00BF5993"/>
    <w:rsid w:val="00BF72CB"/>
    <w:rsid w:val="00BF7B5F"/>
    <w:rsid w:val="00C007AC"/>
    <w:rsid w:val="00C014BC"/>
    <w:rsid w:val="00C044E4"/>
    <w:rsid w:val="00C04555"/>
    <w:rsid w:val="00C076D6"/>
    <w:rsid w:val="00C12110"/>
    <w:rsid w:val="00C1456A"/>
    <w:rsid w:val="00C14E34"/>
    <w:rsid w:val="00C15213"/>
    <w:rsid w:val="00C15F17"/>
    <w:rsid w:val="00C161F2"/>
    <w:rsid w:val="00C210F9"/>
    <w:rsid w:val="00C212B5"/>
    <w:rsid w:val="00C22966"/>
    <w:rsid w:val="00C22D65"/>
    <w:rsid w:val="00C23727"/>
    <w:rsid w:val="00C23B3A"/>
    <w:rsid w:val="00C250D4"/>
    <w:rsid w:val="00C26CE4"/>
    <w:rsid w:val="00C304DB"/>
    <w:rsid w:val="00C30532"/>
    <w:rsid w:val="00C3105C"/>
    <w:rsid w:val="00C31969"/>
    <w:rsid w:val="00C32356"/>
    <w:rsid w:val="00C32613"/>
    <w:rsid w:val="00C36BCB"/>
    <w:rsid w:val="00C374EA"/>
    <w:rsid w:val="00C379C6"/>
    <w:rsid w:val="00C404E3"/>
    <w:rsid w:val="00C40F4B"/>
    <w:rsid w:val="00C41984"/>
    <w:rsid w:val="00C419F1"/>
    <w:rsid w:val="00C41E55"/>
    <w:rsid w:val="00C43124"/>
    <w:rsid w:val="00C43420"/>
    <w:rsid w:val="00C43E40"/>
    <w:rsid w:val="00C44CDD"/>
    <w:rsid w:val="00C45E5F"/>
    <w:rsid w:val="00C4752C"/>
    <w:rsid w:val="00C477D8"/>
    <w:rsid w:val="00C504A9"/>
    <w:rsid w:val="00C50DC8"/>
    <w:rsid w:val="00C514C7"/>
    <w:rsid w:val="00C51BA4"/>
    <w:rsid w:val="00C52C0E"/>
    <w:rsid w:val="00C52D3B"/>
    <w:rsid w:val="00C53291"/>
    <w:rsid w:val="00C53D51"/>
    <w:rsid w:val="00C540F0"/>
    <w:rsid w:val="00C5445E"/>
    <w:rsid w:val="00C55E26"/>
    <w:rsid w:val="00C564AA"/>
    <w:rsid w:val="00C60116"/>
    <w:rsid w:val="00C60460"/>
    <w:rsid w:val="00C60465"/>
    <w:rsid w:val="00C61256"/>
    <w:rsid w:val="00C61910"/>
    <w:rsid w:val="00C61B0F"/>
    <w:rsid w:val="00C64AF8"/>
    <w:rsid w:val="00C65146"/>
    <w:rsid w:val="00C6530C"/>
    <w:rsid w:val="00C65ADA"/>
    <w:rsid w:val="00C65FBF"/>
    <w:rsid w:val="00C70DC7"/>
    <w:rsid w:val="00C71F18"/>
    <w:rsid w:val="00C72360"/>
    <w:rsid w:val="00C73134"/>
    <w:rsid w:val="00C735F2"/>
    <w:rsid w:val="00C7518F"/>
    <w:rsid w:val="00C766E4"/>
    <w:rsid w:val="00C76AC2"/>
    <w:rsid w:val="00C80042"/>
    <w:rsid w:val="00C802B0"/>
    <w:rsid w:val="00C805EF"/>
    <w:rsid w:val="00C81434"/>
    <w:rsid w:val="00C81FFD"/>
    <w:rsid w:val="00C82C22"/>
    <w:rsid w:val="00C82D01"/>
    <w:rsid w:val="00C83B0C"/>
    <w:rsid w:val="00C84887"/>
    <w:rsid w:val="00C869B8"/>
    <w:rsid w:val="00C87AEB"/>
    <w:rsid w:val="00C91583"/>
    <w:rsid w:val="00C92593"/>
    <w:rsid w:val="00C92606"/>
    <w:rsid w:val="00C928D3"/>
    <w:rsid w:val="00C9304E"/>
    <w:rsid w:val="00C93821"/>
    <w:rsid w:val="00C93F16"/>
    <w:rsid w:val="00C97F43"/>
    <w:rsid w:val="00CA1D88"/>
    <w:rsid w:val="00CA2BB2"/>
    <w:rsid w:val="00CA3BBF"/>
    <w:rsid w:val="00CA4762"/>
    <w:rsid w:val="00CA48E4"/>
    <w:rsid w:val="00CA6203"/>
    <w:rsid w:val="00CA6823"/>
    <w:rsid w:val="00CA6B55"/>
    <w:rsid w:val="00CA79DB"/>
    <w:rsid w:val="00CB109D"/>
    <w:rsid w:val="00CB195B"/>
    <w:rsid w:val="00CB1C50"/>
    <w:rsid w:val="00CB206A"/>
    <w:rsid w:val="00CB3A8C"/>
    <w:rsid w:val="00CB3DD1"/>
    <w:rsid w:val="00CB3F57"/>
    <w:rsid w:val="00CB48A0"/>
    <w:rsid w:val="00CB5505"/>
    <w:rsid w:val="00CB599F"/>
    <w:rsid w:val="00CB5F53"/>
    <w:rsid w:val="00CB6130"/>
    <w:rsid w:val="00CB624C"/>
    <w:rsid w:val="00CB6E09"/>
    <w:rsid w:val="00CB6F58"/>
    <w:rsid w:val="00CB7DA3"/>
    <w:rsid w:val="00CC04FE"/>
    <w:rsid w:val="00CC08B5"/>
    <w:rsid w:val="00CC0A83"/>
    <w:rsid w:val="00CC2CE7"/>
    <w:rsid w:val="00CC2EA5"/>
    <w:rsid w:val="00CC34A2"/>
    <w:rsid w:val="00CC4370"/>
    <w:rsid w:val="00CC4E30"/>
    <w:rsid w:val="00CC5171"/>
    <w:rsid w:val="00CC6009"/>
    <w:rsid w:val="00CC799B"/>
    <w:rsid w:val="00CD1483"/>
    <w:rsid w:val="00CD2054"/>
    <w:rsid w:val="00CD20F3"/>
    <w:rsid w:val="00CD25F2"/>
    <w:rsid w:val="00CD3BDE"/>
    <w:rsid w:val="00CD3F49"/>
    <w:rsid w:val="00CD47B4"/>
    <w:rsid w:val="00CD55DD"/>
    <w:rsid w:val="00CD61A6"/>
    <w:rsid w:val="00CD621F"/>
    <w:rsid w:val="00CD7038"/>
    <w:rsid w:val="00CD77CC"/>
    <w:rsid w:val="00CE1B30"/>
    <w:rsid w:val="00CE1E32"/>
    <w:rsid w:val="00CE3120"/>
    <w:rsid w:val="00CE37D2"/>
    <w:rsid w:val="00CE3A28"/>
    <w:rsid w:val="00CE4923"/>
    <w:rsid w:val="00CE5B4C"/>
    <w:rsid w:val="00CF002F"/>
    <w:rsid w:val="00CF024B"/>
    <w:rsid w:val="00CF14E9"/>
    <w:rsid w:val="00CF1DE9"/>
    <w:rsid w:val="00CF2233"/>
    <w:rsid w:val="00CF2422"/>
    <w:rsid w:val="00CF2A09"/>
    <w:rsid w:val="00CF2B25"/>
    <w:rsid w:val="00CF5185"/>
    <w:rsid w:val="00CF550C"/>
    <w:rsid w:val="00CF5DE5"/>
    <w:rsid w:val="00CF63FF"/>
    <w:rsid w:val="00CF6C0A"/>
    <w:rsid w:val="00CF6D77"/>
    <w:rsid w:val="00CF753E"/>
    <w:rsid w:val="00CF7F4E"/>
    <w:rsid w:val="00D001B3"/>
    <w:rsid w:val="00D0080E"/>
    <w:rsid w:val="00D01461"/>
    <w:rsid w:val="00D01CB2"/>
    <w:rsid w:val="00D03750"/>
    <w:rsid w:val="00D06556"/>
    <w:rsid w:val="00D06E04"/>
    <w:rsid w:val="00D10603"/>
    <w:rsid w:val="00D1111E"/>
    <w:rsid w:val="00D11985"/>
    <w:rsid w:val="00D12000"/>
    <w:rsid w:val="00D12CBF"/>
    <w:rsid w:val="00D1481C"/>
    <w:rsid w:val="00D151FE"/>
    <w:rsid w:val="00D1667E"/>
    <w:rsid w:val="00D172FA"/>
    <w:rsid w:val="00D177E9"/>
    <w:rsid w:val="00D20809"/>
    <w:rsid w:val="00D21DA4"/>
    <w:rsid w:val="00D21FA4"/>
    <w:rsid w:val="00D21FB3"/>
    <w:rsid w:val="00D22955"/>
    <w:rsid w:val="00D2340C"/>
    <w:rsid w:val="00D23AD9"/>
    <w:rsid w:val="00D2583F"/>
    <w:rsid w:val="00D25FB1"/>
    <w:rsid w:val="00D2747D"/>
    <w:rsid w:val="00D30413"/>
    <w:rsid w:val="00D30B3A"/>
    <w:rsid w:val="00D328F2"/>
    <w:rsid w:val="00D335F7"/>
    <w:rsid w:val="00D343E9"/>
    <w:rsid w:val="00D347B1"/>
    <w:rsid w:val="00D347C9"/>
    <w:rsid w:val="00D35055"/>
    <w:rsid w:val="00D354ED"/>
    <w:rsid w:val="00D35998"/>
    <w:rsid w:val="00D35C99"/>
    <w:rsid w:val="00D35E9C"/>
    <w:rsid w:val="00D36867"/>
    <w:rsid w:val="00D36A76"/>
    <w:rsid w:val="00D3758E"/>
    <w:rsid w:val="00D40E8D"/>
    <w:rsid w:val="00D4291D"/>
    <w:rsid w:val="00D44C3E"/>
    <w:rsid w:val="00D455EF"/>
    <w:rsid w:val="00D4577A"/>
    <w:rsid w:val="00D45CF9"/>
    <w:rsid w:val="00D4613D"/>
    <w:rsid w:val="00D46DBA"/>
    <w:rsid w:val="00D4752E"/>
    <w:rsid w:val="00D47CD6"/>
    <w:rsid w:val="00D507ED"/>
    <w:rsid w:val="00D508AB"/>
    <w:rsid w:val="00D50FDD"/>
    <w:rsid w:val="00D51928"/>
    <w:rsid w:val="00D51F8A"/>
    <w:rsid w:val="00D52796"/>
    <w:rsid w:val="00D539AF"/>
    <w:rsid w:val="00D54E42"/>
    <w:rsid w:val="00D55091"/>
    <w:rsid w:val="00D55B7E"/>
    <w:rsid w:val="00D55FD7"/>
    <w:rsid w:val="00D56B72"/>
    <w:rsid w:val="00D575C4"/>
    <w:rsid w:val="00D6003E"/>
    <w:rsid w:val="00D61960"/>
    <w:rsid w:val="00D61C6F"/>
    <w:rsid w:val="00D633DF"/>
    <w:rsid w:val="00D63930"/>
    <w:rsid w:val="00D66BD4"/>
    <w:rsid w:val="00D67FC0"/>
    <w:rsid w:val="00D70060"/>
    <w:rsid w:val="00D70ECD"/>
    <w:rsid w:val="00D7116A"/>
    <w:rsid w:val="00D712FB"/>
    <w:rsid w:val="00D72D05"/>
    <w:rsid w:val="00D731AA"/>
    <w:rsid w:val="00D73877"/>
    <w:rsid w:val="00D74027"/>
    <w:rsid w:val="00D745F5"/>
    <w:rsid w:val="00D74BFC"/>
    <w:rsid w:val="00D74C26"/>
    <w:rsid w:val="00D75C12"/>
    <w:rsid w:val="00D76099"/>
    <w:rsid w:val="00D77063"/>
    <w:rsid w:val="00D77187"/>
    <w:rsid w:val="00D77EE5"/>
    <w:rsid w:val="00D81061"/>
    <w:rsid w:val="00D820F9"/>
    <w:rsid w:val="00D84D30"/>
    <w:rsid w:val="00D854AD"/>
    <w:rsid w:val="00D8640F"/>
    <w:rsid w:val="00D870E9"/>
    <w:rsid w:val="00D87748"/>
    <w:rsid w:val="00D900F1"/>
    <w:rsid w:val="00D90CBA"/>
    <w:rsid w:val="00D922A4"/>
    <w:rsid w:val="00D92C0E"/>
    <w:rsid w:val="00D92D99"/>
    <w:rsid w:val="00D93057"/>
    <w:rsid w:val="00D94273"/>
    <w:rsid w:val="00D94C21"/>
    <w:rsid w:val="00D963FF"/>
    <w:rsid w:val="00D97017"/>
    <w:rsid w:val="00D97304"/>
    <w:rsid w:val="00DA1F83"/>
    <w:rsid w:val="00DA2CAD"/>
    <w:rsid w:val="00DA321C"/>
    <w:rsid w:val="00DA3861"/>
    <w:rsid w:val="00DA441E"/>
    <w:rsid w:val="00DA4A29"/>
    <w:rsid w:val="00DA4BB5"/>
    <w:rsid w:val="00DA7358"/>
    <w:rsid w:val="00DA7EEB"/>
    <w:rsid w:val="00DB0AF3"/>
    <w:rsid w:val="00DB0D11"/>
    <w:rsid w:val="00DB15BB"/>
    <w:rsid w:val="00DB1CBD"/>
    <w:rsid w:val="00DB24D1"/>
    <w:rsid w:val="00DB289B"/>
    <w:rsid w:val="00DB2EFF"/>
    <w:rsid w:val="00DB3010"/>
    <w:rsid w:val="00DB4E06"/>
    <w:rsid w:val="00DB5DC4"/>
    <w:rsid w:val="00DB63D8"/>
    <w:rsid w:val="00DB664A"/>
    <w:rsid w:val="00DB6E9A"/>
    <w:rsid w:val="00DC0AE6"/>
    <w:rsid w:val="00DC0DB9"/>
    <w:rsid w:val="00DC16B2"/>
    <w:rsid w:val="00DC1ABC"/>
    <w:rsid w:val="00DC2289"/>
    <w:rsid w:val="00DC23CD"/>
    <w:rsid w:val="00DC2747"/>
    <w:rsid w:val="00DC2869"/>
    <w:rsid w:val="00DC2A0A"/>
    <w:rsid w:val="00DC626A"/>
    <w:rsid w:val="00DC6867"/>
    <w:rsid w:val="00DC7FD3"/>
    <w:rsid w:val="00DD1747"/>
    <w:rsid w:val="00DD1FAB"/>
    <w:rsid w:val="00DD35E8"/>
    <w:rsid w:val="00DD4740"/>
    <w:rsid w:val="00DD4D7E"/>
    <w:rsid w:val="00DD61CA"/>
    <w:rsid w:val="00DD7BC2"/>
    <w:rsid w:val="00DD7EBB"/>
    <w:rsid w:val="00DE0077"/>
    <w:rsid w:val="00DE1466"/>
    <w:rsid w:val="00DE32AD"/>
    <w:rsid w:val="00DE5447"/>
    <w:rsid w:val="00DE56A7"/>
    <w:rsid w:val="00DE5825"/>
    <w:rsid w:val="00DE61E8"/>
    <w:rsid w:val="00DE64ED"/>
    <w:rsid w:val="00DE69E9"/>
    <w:rsid w:val="00DE6CC6"/>
    <w:rsid w:val="00DE7DD7"/>
    <w:rsid w:val="00DE7E2D"/>
    <w:rsid w:val="00DF0679"/>
    <w:rsid w:val="00DF09BA"/>
    <w:rsid w:val="00DF0BF0"/>
    <w:rsid w:val="00DF0D7D"/>
    <w:rsid w:val="00DF1E62"/>
    <w:rsid w:val="00DF20BE"/>
    <w:rsid w:val="00DF2A25"/>
    <w:rsid w:val="00DF2BB6"/>
    <w:rsid w:val="00DF2C15"/>
    <w:rsid w:val="00DF452A"/>
    <w:rsid w:val="00DF506C"/>
    <w:rsid w:val="00DF5362"/>
    <w:rsid w:val="00DF54C3"/>
    <w:rsid w:val="00DF7DB9"/>
    <w:rsid w:val="00E00AEE"/>
    <w:rsid w:val="00E00D23"/>
    <w:rsid w:val="00E00EB4"/>
    <w:rsid w:val="00E00F4B"/>
    <w:rsid w:val="00E01787"/>
    <w:rsid w:val="00E01C46"/>
    <w:rsid w:val="00E02551"/>
    <w:rsid w:val="00E033DB"/>
    <w:rsid w:val="00E04669"/>
    <w:rsid w:val="00E0682F"/>
    <w:rsid w:val="00E06A0E"/>
    <w:rsid w:val="00E0727B"/>
    <w:rsid w:val="00E07776"/>
    <w:rsid w:val="00E11C43"/>
    <w:rsid w:val="00E11CAC"/>
    <w:rsid w:val="00E120DF"/>
    <w:rsid w:val="00E13F5C"/>
    <w:rsid w:val="00E14CAC"/>
    <w:rsid w:val="00E16412"/>
    <w:rsid w:val="00E20783"/>
    <w:rsid w:val="00E20B0F"/>
    <w:rsid w:val="00E23281"/>
    <w:rsid w:val="00E23C54"/>
    <w:rsid w:val="00E2409C"/>
    <w:rsid w:val="00E24FC5"/>
    <w:rsid w:val="00E24FF2"/>
    <w:rsid w:val="00E27420"/>
    <w:rsid w:val="00E279B2"/>
    <w:rsid w:val="00E27EA9"/>
    <w:rsid w:val="00E27F7D"/>
    <w:rsid w:val="00E3031E"/>
    <w:rsid w:val="00E3048F"/>
    <w:rsid w:val="00E31919"/>
    <w:rsid w:val="00E31B30"/>
    <w:rsid w:val="00E330F2"/>
    <w:rsid w:val="00E335A7"/>
    <w:rsid w:val="00E3553B"/>
    <w:rsid w:val="00E35881"/>
    <w:rsid w:val="00E36DBB"/>
    <w:rsid w:val="00E36E54"/>
    <w:rsid w:val="00E3718D"/>
    <w:rsid w:val="00E3755D"/>
    <w:rsid w:val="00E4062F"/>
    <w:rsid w:val="00E40C36"/>
    <w:rsid w:val="00E41721"/>
    <w:rsid w:val="00E417C2"/>
    <w:rsid w:val="00E41B59"/>
    <w:rsid w:val="00E42719"/>
    <w:rsid w:val="00E438EF"/>
    <w:rsid w:val="00E44AD5"/>
    <w:rsid w:val="00E44EC3"/>
    <w:rsid w:val="00E453E2"/>
    <w:rsid w:val="00E45BE7"/>
    <w:rsid w:val="00E465A9"/>
    <w:rsid w:val="00E47A70"/>
    <w:rsid w:val="00E50E88"/>
    <w:rsid w:val="00E52DA8"/>
    <w:rsid w:val="00E55DB3"/>
    <w:rsid w:val="00E55EA7"/>
    <w:rsid w:val="00E567EF"/>
    <w:rsid w:val="00E570B7"/>
    <w:rsid w:val="00E57364"/>
    <w:rsid w:val="00E577B4"/>
    <w:rsid w:val="00E57BA4"/>
    <w:rsid w:val="00E57BCD"/>
    <w:rsid w:val="00E57CDC"/>
    <w:rsid w:val="00E601A5"/>
    <w:rsid w:val="00E60B1A"/>
    <w:rsid w:val="00E616D0"/>
    <w:rsid w:val="00E616E6"/>
    <w:rsid w:val="00E624F9"/>
    <w:rsid w:val="00E62998"/>
    <w:rsid w:val="00E633C3"/>
    <w:rsid w:val="00E633CB"/>
    <w:rsid w:val="00E641A3"/>
    <w:rsid w:val="00E650E2"/>
    <w:rsid w:val="00E65F45"/>
    <w:rsid w:val="00E66129"/>
    <w:rsid w:val="00E66C10"/>
    <w:rsid w:val="00E6747D"/>
    <w:rsid w:val="00E67680"/>
    <w:rsid w:val="00E67B4B"/>
    <w:rsid w:val="00E67D29"/>
    <w:rsid w:val="00E71A7C"/>
    <w:rsid w:val="00E71D59"/>
    <w:rsid w:val="00E72580"/>
    <w:rsid w:val="00E73CEF"/>
    <w:rsid w:val="00E7434A"/>
    <w:rsid w:val="00E749CD"/>
    <w:rsid w:val="00E749D0"/>
    <w:rsid w:val="00E7582C"/>
    <w:rsid w:val="00E75BD2"/>
    <w:rsid w:val="00E75D0D"/>
    <w:rsid w:val="00E77559"/>
    <w:rsid w:val="00E7773F"/>
    <w:rsid w:val="00E7793C"/>
    <w:rsid w:val="00E801A0"/>
    <w:rsid w:val="00E801F2"/>
    <w:rsid w:val="00E8024B"/>
    <w:rsid w:val="00E81879"/>
    <w:rsid w:val="00E81ADB"/>
    <w:rsid w:val="00E825EB"/>
    <w:rsid w:val="00E83E5C"/>
    <w:rsid w:val="00E83F92"/>
    <w:rsid w:val="00E848DF"/>
    <w:rsid w:val="00E84E16"/>
    <w:rsid w:val="00E85E2D"/>
    <w:rsid w:val="00E86C9A"/>
    <w:rsid w:val="00E91889"/>
    <w:rsid w:val="00E94A98"/>
    <w:rsid w:val="00E95339"/>
    <w:rsid w:val="00E95473"/>
    <w:rsid w:val="00E95A2F"/>
    <w:rsid w:val="00E95F69"/>
    <w:rsid w:val="00E96054"/>
    <w:rsid w:val="00E962E5"/>
    <w:rsid w:val="00E97640"/>
    <w:rsid w:val="00EA00F5"/>
    <w:rsid w:val="00EA0FAF"/>
    <w:rsid w:val="00EA18A0"/>
    <w:rsid w:val="00EA7183"/>
    <w:rsid w:val="00EB0FDA"/>
    <w:rsid w:val="00EB1839"/>
    <w:rsid w:val="00EB1B1C"/>
    <w:rsid w:val="00EB2221"/>
    <w:rsid w:val="00EB37C1"/>
    <w:rsid w:val="00EB39AE"/>
    <w:rsid w:val="00EB50BB"/>
    <w:rsid w:val="00EB6867"/>
    <w:rsid w:val="00EC0159"/>
    <w:rsid w:val="00EC04D0"/>
    <w:rsid w:val="00EC0A15"/>
    <w:rsid w:val="00EC2233"/>
    <w:rsid w:val="00EC2ECF"/>
    <w:rsid w:val="00EC4486"/>
    <w:rsid w:val="00EC5B7A"/>
    <w:rsid w:val="00EC63A2"/>
    <w:rsid w:val="00EC687F"/>
    <w:rsid w:val="00EC6EB8"/>
    <w:rsid w:val="00EC7289"/>
    <w:rsid w:val="00EC7E2E"/>
    <w:rsid w:val="00ED0B65"/>
    <w:rsid w:val="00ED0BD2"/>
    <w:rsid w:val="00ED1030"/>
    <w:rsid w:val="00ED1036"/>
    <w:rsid w:val="00ED120D"/>
    <w:rsid w:val="00ED123D"/>
    <w:rsid w:val="00ED1F66"/>
    <w:rsid w:val="00ED1FDB"/>
    <w:rsid w:val="00ED245C"/>
    <w:rsid w:val="00ED342E"/>
    <w:rsid w:val="00ED3B63"/>
    <w:rsid w:val="00ED40D5"/>
    <w:rsid w:val="00ED4679"/>
    <w:rsid w:val="00ED4F77"/>
    <w:rsid w:val="00ED5758"/>
    <w:rsid w:val="00ED5D9C"/>
    <w:rsid w:val="00ED6FE4"/>
    <w:rsid w:val="00ED7D06"/>
    <w:rsid w:val="00EE08A2"/>
    <w:rsid w:val="00EE1D0D"/>
    <w:rsid w:val="00EE2182"/>
    <w:rsid w:val="00EE25FF"/>
    <w:rsid w:val="00EE2AE0"/>
    <w:rsid w:val="00EE4445"/>
    <w:rsid w:val="00EE4D92"/>
    <w:rsid w:val="00EE655E"/>
    <w:rsid w:val="00EE66F4"/>
    <w:rsid w:val="00EE722D"/>
    <w:rsid w:val="00EF08CB"/>
    <w:rsid w:val="00EF1E54"/>
    <w:rsid w:val="00EF2AC8"/>
    <w:rsid w:val="00EF3490"/>
    <w:rsid w:val="00EF470B"/>
    <w:rsid w:val="00EF4F62"/>
    <w:rsid w:val="00EF6176"/>
    <w:rsid w:val="00EF6280"/>
    <w:rsid w:val="00EF6461"/>
    <w:rsid w:val="00EF7223"/>
    <w:rsid w:val="00EF73B1"/>
    <w:rsid w:val="00EF7618"/>
    <w:rsid w:val="00EF7EFD"/>
    <w:rsid w:val="00F0031E"/>
    <w:rsid w:val="00F01E12"/>
    <w:rsid w:val="00F022A1"/>
    <w:rsid w:val="00F0242F"/>
    <w:rsid w:val="00F024B3"/>
    <w:rsid w:val="00F0263B"/>
    <w:rsid w:val="00F02F4C"/>
    <w:rsid w:val="00F03791"/>
    <w:rsid w:val="00F045CD"/>
    <w:rsid w:val="00F05083"/>
    <w:rsid w:val="00F057E0"/>
    <w:rsid w:val="00F063B8"/>
    <w:rsid w:val="00F064A8"/>
    <w:rsid w:val="00F068C4"/>
    <w:rsid w:val="00F07719"/>
    <w:rsid w:val="00F07A12"/>
    <w:rsid w:val="00F07F8C"/>
    <w:rsid w:val="00F107F4"/>
    <w:rsid w:val="00F11385"/>
    <w:rsid w:val="00F1161E"/>
    <w:rsid w:val="00F1425D"/>
    <w:rsid w:val="00F14D17"/>
    <w:rsid w:val="00F158FA"/>
    <w:rsid w:val="00F15FBB"/>
    <w:rsid w:val="00F15FEE"/>
    <w:rsid w:val="00F17350"/>
    <w:rsid w:val="00F2020F"/>
    <w:rsid w:val="00F205EE"/>
    <w:rsid w:val="00F20A92"/>
    <w:rsid w:val="00F2231E"/>
    <w:rsid w:val="00F228E5"/>
    <w:rsid w:val="00F22DEE"/>
    <w:rsid w:val="00F23181"/>
    <w:rsid w:val="00F241C5"/>
    <w:rsid w:val="00F24611"/>
    <w:rsid w:val="00F2465A"/>
    <w:rsid w:val="00F24950"/>
    <w:rsid w:val="00F24D76"/>
    <w:rsid w:val="00F2531E"/>
    <w:rsid w:val="00F25FCA"/>
    <w:rsid w:val="00F262BB"/>
    <w:rsid w:val="00F26632"/>
    <w:rsid w:val="00F271FD"/>
    <w:rsid w:val="00F27EFF"/>
    <w:rsid w:val="00F31714"/>
    <w:rsid w:val="00F31CD4"/>
    <w:rsid w:val="00F31DE6"/>
    <w:rsid w:val="00F321DC"/>
    <w:rsid w:val="00F33186"/>
    <w:rsid w:val="00F34D5F"/>
    <w:rsid w:val="00F35B11"/>
    <w:rsid w:val="00F35B43"/>
    <w:rsid w:val="00F36D14"/>
    <w:rsid w:val="00F36F00"/>
    <w:rsid w:val="00F37D24"/>
    <w:rsid w:val="00F40748"/>
    <w:rsid w:val="00F41534"/>
    <w:rsid w:val="00F415B6"/>
    <w:rsid w:val="00F42872"/>
    <w:rsid w:val="00F43DE6"/>
    <w:rsid w:val="00F4591F"/>
    <w:rsid w:val="00F473A1"/>
    <w:rsid w:val="00F47F38"/>
    <w:rsid w:val="00F5126A"/>
    <w:rsid w:val="00F51B8F"/>
    <w:rsid w:val="00F52CA2"/>
    <w:rsid w:val="00F52F29"/>
    <w:rsid w:val="00F52F7F"/>
    <w:rsid w:val="00F530C6"/>
    <w:rsid w:val="00F5320C"/>
    <w:rsid w:val="00F53AAF"/>
    <w:rsid w:val="00F5580E"/>
    <w:rsid w:val="00F5790B"/>
    <w:rsid w:val="00F57AEE"/>
    <w:rsid w:val="00F57F0A"/>
    <w:rsid w:val="00F57F8C"/>
    <w:rsid w:val="00F61786"/>
    <w:rsid w:val="00F634BC"/>
    <w:rsid w:val="00F63685"/>
    <w:rsid w:val="00F63A55"/>
    <w:rsid w:val="00F63B43"/>
    <w:rsid w:val="00F6426E"/>
    <w:rsid w:val="00F6448C"/>
    <w:rsid w:val="00F64E58"/>
    <w:rsid w:val="00F659E8"/>
    <w:rsid w:val="00F66903"/>
    <w:rsid w:val="00F67958"/>
    <w:rsid w:val="00F72464"/>
    <w:rsid w:val="00F72B81"/>
    <w:rsid w:val="00F734EF"/>
    <w:rsid w:val="00F73532"/>
    <w:rsid w:val="00F73DE5"/>
    <w:rsid w:val="00F7537D"/>
    <w:rsid w:val="00F75960"/>
    <w:rsid w:val="00F76069"/>
    <w:rsid w:val="00F80FA4"/>
    <w:rsid w:val="00F8117E"/>
    <w:rsid w:val="00F81231"/>
    <w:rsid w:val="00F81BB4"/>
    <w:rsid w:val="00F82643"/>
    <w:rsid w:val="00F83206"/>
    <w:rsid w:val="00F83BA9"/>
    <w:rsid w:val="00F83F2B"/>
    <w:rsid w:val="00F85D01"/>
    <w:rsid w:val="00F867BD"/>
    <w:rsid w:val="00F86C60"/>
    <w:rsid w:val="00F87E1A"/>
    <w:rsid w:val="00F91EEA"/>
    <w:rsid w:val="00F91F18"/>
    <w:rsid w:val="00F93691"/>
    <w:rsid w:val="00F94740"/>
    <w:rsid w:val="00F953E9"/>
    <w:rsid w:val="00F9599F"/>
    <w:rsid w:val="00F95B16"/>
    <w:rsid w:val="00F95EF7"/>
    <w:rsid w:val="00F95F30"/>
    <w:rsid w:val="00F96196"/>
    <w:rsid w:val="00F9629F"/>
    <w:rsid w:val="00F96760"/>
    <w:rsid w:val="00F96B4C"/>
    <w:rsid w:val="00F96DF4"/>
    <w:rsid w:val="00FA0167"/>
    <w:rsid w:val="00FA0360"/>
    <w:rsid w:val="00FA0D07"/>
    <w:rsid w:val="00FA16A9"/>
    <w:rsid w:val="00FA1F81"/>
    <w:rsid w:val="00FA207B"/>
    <w:rsid w:val="00FA3797"/>
    <w:rsid w:val="00FA37B7"/>
    <w:rsid w:val="00FA3F0A"/>
    <w:rsid w:val="00FA527F"/>
    <w:rsid w:val="00FA547F"/>
    <w:rsid w:val="00FA6098"/>
    <w:rsid w:val="00FA71CF"/>
    <w:rsid w:val="00FA7912"/>
    <w:rsid w:val="00FB0742"/>
    <w:rsid w:val="00FB0EF5"/>
    <w:rsid w:val="00FB102C"/>
    <w:rsid w:val="00FB33CC"/>
    <w:rsid w:val="00FB559C"/>
    <w:rsid w:val="00FB60FC"/>
    <w:rsid w:val="00FB698D"/>
    <w:rsid w:val="00FB77DC"/>
    <w:rsid w:val="00FB7F1D"/>
    <w:rsid w:val="00FC2355"/>
    <w:rsid w:val="00FC257E"/>
    <w:rsid w:val="00FC393F"/>
    <w:rsid w:val="00FC41FF"/>
    <w:rsid w:val="00FC494A"/>
    <w:rsid w:val="00FC559D"/>
    <w:rsid w:val="00FC5DCA"/>
    <w:rsid w:val="00FC61F7"/>
    <w:rsid w:val="00FC64A7"/>
    <w:rsid w:val="00FC6685"/>
    <w:rsid w:val="00FC6AF8"/>
    <w:rsid w:val="00FC7C93"/>
    <w:rsid w:val="00FD0005"/>
    <w:rsid w:val="00FD069F"/>
    <w:rsid w:val="00FD147E"/>
    <w:rsid w:val="00FD1D4E"/>
    <w:rsid w:val="00FD2684"/>
    <w:rsid w:val="00FD2EEF"/>
    <w:rsid w:val="00FD5AD2"/>
    <w:rsid w:val="00FE009F"/>
    <w:rsid w:val="00FE15E5"/>
    <w:rsid w:val="00FE18F3"/>
    <w:rsid w:val="00FE22A6"/>
    <w:rsid w:val="00FE2B34"/>
    <w:rsid w:val="00FE4566"/>
    <w:rsid w:val="00FE5150"/>
    <w:rsid w:val="00FE664A"/>
    <w:rsid w:val="00FE775B"/>
    <w:rsid w:val="00FE7C83"/>
    <w:rsid w:val="00FF0ABA"/>
    <w:rsid w:val="00FF0CC8"/>
    <w:rsid w:val="00FF2163"/>
    <w:rsid w:val="00FF2559"/>
    <w:rsid w:val="00FF2D9A"/>
    <w:rsid w:val="00FF4581"/>
    <w:rsid w:val="00FF4BCF"/>
    <w:rsid w:val="00FF56C0"/>
    <w:rsid w:val="00FF632F"/>
    <w:rsid w:val="00FF6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5A41925"/>
  <w15:chartTrackingRefBased/>
  <w15:docId w15:val="{4A40548A-0650-4D27-B753-E5D39C4EC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698D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34CFA"/>
    <w:pPr>
      <w:tabs>
        <w:tab w:val="center" w:pos="4153"/>
        <w:tab w:val="right" w:pos="8306"/>
      </w:tabs>
    </w:pPr>
  </w:style>
  <w:style w:type="character" w:styleId="PageNumber">
    <w:name w:val="page number"/>
    <w:aliases w:val="เลขหน้า"/>
    <w:basedOn w:val="DefaultParagraphFont"/>
    <w:rsid w:val="00434CFA"/>
  </w:style>
  <w:style w:type="paragraph" w:styleId="Footer">
    <w:name w:val="footer"/>
    <w:basedOn w:val="Normal"/>
    <w:rsid w:val="00800DE7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7963D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7963DC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B41287"/>
    <w:pPr>
      <w:ind w:left="720"/>
      <w:contextualSpacing/>
    </w:pPr>
  </w:style>
  <w:style w:type="paragraph" w:styleId="FootnoteText">
    <w:name w:val="footnote text"/>
    <w:basedOn w:val="Normal"/>
    <w:link w:val="FootnoteTextChar"/>
    <w:rsid w:val="00105555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rsid w:val="00105555"/>
    <w:rPr>
      <w:szCs w:val="25"/>
    </w:rPr>
  </w:style>
  <w:style w:type="character" w:styleId="FootnoteReference">
    <w:name w:val="footnote reference"/>
    <w:basedOn w:val="DefaultParagraphFont"/>
    <w:rsid w:val="00105555"/>
    <w:rPr>
      <w:sz w:val="32"/>
      <w:szCs w:val="32"/>
      <w:vertAlign w:val="superscript"/>
    </w:rPr>
  </w:style>
  <w:style w:type="character" w:styleId="CommentReference">
    <w:name w:val="annotation reference"/>
    <w:basedOn w:val="DefaultParagraphFont"/>
    <w:rsid w:val="009A1CCE"/>
    <w:rPr>
      <w:sz w:val="16"/>
      <w:szCs w:val="18"/>
    </w:rPr>
  </w:style>
  <w:style w:type="paragraph" w:styleId="CommentText">
    <w:name w:val="annotation text"/>
    <w:basedOn w:val="Normal"/>
    <w:link w:val="CommentTextChar"/>
    <w:rsid w:val="009A1CCE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9A1CCE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rsid w:val="009A1C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A1CCE"/>
    <w:rPr>
      <w:b/>
      <w:bCs/>
      <w:szCs w:val="25"/>
    </w:rPr>
  </w:style>
  <w:style w:type="paragraph" w:styleId="BodyTextIndent">
    <w:name w:val="Body Text Indent"/>
    <w:basedOn w:val="Normal"/>
    <w:link w:val="BodyTextIndentChar"/>
    <w:rsid w:val="00D74BFC"/>
    <w:pPr>
      <w:ind w:firstLine="1440"/>
    </w:pPr>
    <w:rPr>
      <w:rFonts w:ascii="Angsana New"/>
      <w:sz w:val="32"/>
      <w:szCs w:val="32"/>
      <w:lang w:val="th-TH"/>
    </w:rPr>
  </w:style>
  <w:style w:type="character" w:customStyle="1" w:styleId="BodyTextIndentChar">
    <w:name w:val="Body Text Indent Char"/>
    <w:basedOn w:val="DefaultParagraphFont"/>
    <w:link w:val="BodyTextIndent"/>
    <w:rsid w:val="00D74BFC"/>
    <w:rPr>
      <w:rFonts w:ascii="Angsana New"/>
      <w:sz w:val="32"/>
      <w:szCs w:val="32"/>
      <w:lang w:val="th-TH"/>
    </w:rPr>
  </w:style>
  <w:style w:type="paragraph" w:styleId="Title">
    <w:name w:val="Title"/>
    <w:basedOn w:val="Normal"/>
    <w:next w:val="Normal"/>
    <w:link w:val="TitleChar"/>
    <w:qFormat/>
    <w:rsid w:val="0010439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rsid w:val="00104392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table" w:styleId="TableGrid">
    <w:name w:val="Table Grid"/>
    <w:basedOn w:val="TableNormal"/>
    <w:rsid w:val="00E825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02A1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02A1"/>
    <w:rPr>
      <w:color w:val="605E5C"/>
      <w:shd w:val="clear" w:color="auto" w:fill="E1DFDD"/>
    </w:rPr>
  </w:style>
  <w:style w:type="paragraph" w:customStyle="1" w:styleId="Default">
    <w:name w:val="Default"/>
    <w:rsid w:val="00C83B0C"/>
    <w:pPr>
      <w:autoSpaceDE w:val="0"/>
      <w:autoSpaceDN w:val="0"/>
      <w:adjustRightInd w:val="0"/>
    </w:pPr>
    <w:rPr>
      <w:rFonts w:ascii="Angsana New" w:hAnsi="Angsan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82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62A8BB7DB9DD4E8D19EADC74E63765" ma:contentTypeVersion="12" ma:contentTypeDescription="Create a new document." ma:contentTypeScope="" ma:versionID="67af8245559e40957cd534386ec3bfff">
  <xsd:schema xmlns:xsd="http://www.w3.org/2001/XMLSchema" xmlns:xs="http://www.w3.org/2001/XMLSchema" xmlns:p="http://schemas.microsoft.com/office/2006/metadata/properties" xmlns:ns3="6d98785c-9cb4-4f21-b603-135908edffbd" xmlns:ns4="c0b78cf3-91d6-4440-b6eb-778caf3219a0" targetNamespace="http://schemas.microsoft.com/office/2006/metadata/properties" ma:root="true" ma:fieldsID="601d5d81f8db583eddb717a72f2da932" ns3:_="" ns4:_="">
    <xsd:import namespace="6d98785c-9cb4-4f21-b603-135908edffbd"/>
    <xsd:import namespace="c0b78cf3-91d6-4440-b6eb-778caf3219a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98785c-9cb4-4f21-b603-135908edff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78cf3-91d6-4440-b6eb-778caf3219a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E55F97-5D34-47AA-8AF1-8E86E01D60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98785c-9cb4-4f21-b603-135908edffbd"/>
    <ds:schemaRef ds:uri="c0b78cf3-91d6-4440-b6eb-778caf3219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B51FC1-38E7-4072-A269-5606E47E55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28BD6D-702E-4F51-B171-2AF97DC356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A09620-33A8-41B8-9D80-ED6F365BDE3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7</Words>
  <Characters>2048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-ร่าง-</vt:lpstr>
    </vt:vector>
  </TitlesOfParts>
  <Company/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-ร่าง-</dc:title>
  <dc:subject/>
  <dc:creator>Siwakorn</dc:creator>
  <cp:keywords/>
  <cp:lastModifiedBy>Siriyod Punuch</cp:lastModifiedBy>
  <cp:revision>2</cp:revision>
  <cp:lastPrinted>2021-03-11T06:54:00Z</cp:lastPrinted>
  <dcterms:created xsi:type="dcterms:W3CDTF">2021-04-12T04:57:00Z</dcterms:created>
  <dcterms:modified xsi:type="dcterms:W3CDTF">2021-04-12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a13704-be5e-4c4e-997b-ac174f3dc22e_Enabled">
    <vt:lpwstr>True</vt:lpwstr>
  </property>
  <property fmtid="{D5CDD505-2E9C-101B-9397-08002B2CF9AE}" pid="3" name="MSIP_Label_93a13704-be5e-4c4e-997b-ac174f3dc22e_SiteId">
    <vt:lpwstr>0ad5298e-296d-45ab-a446-c0d364c5b18b</vt:lpwstr>
  </property>
  <property fmtid="{D5CDD505-2E9C-101B-9397-08002B2CF9AE}" pid="4" name="MSIP_Label_93a13704-be5e-4c4e-997b-ac174f3dc22e_SetDate">
    <vt:lpwstr>2019-02-20T03:36:53.0336925Z</vt:lpwstr>
  </property>
  <property fmtid="{D5CDD505-2E9C-101B-9397-08002B2CF9AE}" pid="5" name="MSIP_Label_93a13704-be5e-4c4e-997b-ac174f3dc22e_Name">
    <vt:lpwstr>Public</vt:lpwstr>
  </property>
  <property fmtid="{D5CDD505-2E9C-101B-9397-08002B2CF9AE}" pid="6" name="MSIP_Label_93a13704-be5e-4c4e-997b-ac174f3dc22e_Extended_MSFT_Method">
    <vt:lpwstr>Manual</vt:lpwstr>
  </property>
  <property fmtid="{D5CDD505-2E9C-101B-9397-08002B2CF9AE}" pid="7" name="Sensitivity">
    <vt:lpwstr>Public</vt:lpwstr>
  </property>
  <property fmtid="{D5CDD505-2E9C-101B-9397-08002B2CF9AE}" pid="8" name="ContentTypeId">
    <vt:lpwstr>0x0101009F62A8BB7DB9DD4E8D19EADC74E63765</vt:lpwstr>
  </property>
</Properties>
</file>